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7AF6" w:rsidRPr="00A04885" w:rsidRDefault="00277AF6" w:rsidP="00277AF6">
      <w:pPr>
        <w:spacing w:after="0" w:line="24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Hearthstone</w:t>
      </w:r>
      <w:r w:rsidRPr="00770869">
        <w:rPr>
          <w:b/>
          <w:sz w:val="40"/>
          <w:szCs w:val="40"/>
        </w:rPr>
        <w:t xml:space="preserve"> Class Schedule </w:t>
      </w:r>
      <w:r>
        <w:rPr>
          <w:b/>
          <w:sz w:val="40"/>
          <w:szCs w:val="40"/>
        </w:rPr>
        <w:t>20</w:t>
      </w:r>
      <w:r w:rsidR="003F7291">
        <w:rPr>
          <w:b/>
          <w:sz w:val="40"/>
          <w:szCs w:val="40"/>
        </w:rPr>
        <w:t>2</w:t>
      </w:r>
      <w:r w:rsidR="0049209E">
        <w:rPr>
          <w:b/>
          <w:sz w:val="40"/>
          <w:szCs w:val="40"/>
        </w:rPr>
        <w:t>2</w:t>
      </w:r>
      <w:r>
        <w:rPr>
          <w:b/>
          <w:sz w:val="40"/>
          <w:szCs w:val="40"/>
        </w:rPr>
        <w:t>-202</w:t>
      </w:r>
      <w:r w:rsidR="0049209E">
        <w:rPr>
          <w:b/>
          <w:sz w:val="40"/>
          <w:szCs w:val="40"/>
        </w:rPr>
        <w:t>3</w:t>
      </w:r>
      <w:r>
        <w:rPr>
          <w:b/>
          <w:sz w:val="40"/>
          <w:szCs w:val="40"/>
        </w:rPr>
        <w:t xml:space="preserve"> – </w:t>
      </w:r>
      <w:r w:rsidRPr="00A04885">
        <w:rPr>
          <w:b/>
          <w:sz w:val="40"/>
          <w:szCs w:val="40"/>
        </w:rPr>
        <w:t>High School</w:t>
      </w:r>
    </w:p>
    <w:p w:rsidR="006919F6" w:rsidRDefault="00E16BAC" w:rsidP="007821E5">
      <w:pPr>
        <w:rPr>
          <w:b/>
          <w:color w:val="FF0000"/>
        </w:rPr>
      </w:pPr>
      <w:r>
        <w:rPr>
          <w:b/>
          <w:color w:val="FF0000"/>
        </w:rPr>
        <w:t xml:space="preserve">Updated </w:t>
      </w:r>
      <w:r w:rsidR="008B2DF8">
        <w:rPr>
          <w:b/>
          <w:color w:val="FF0000"/>
        </w:rPr>
        <w:t>May 25, 2022</w:t>
      </w:r>
    </w:p>
    <w:p w:rsidR="00A058BE" w:rsidRPr="00A058BE" w:rsidRDefault="00A058BE" w:rsidP="00A058BE">
      <w:pPr>
        <w:shd w:val="clear" w:color="auto" w:fill="DAEEF3" w:themeFill="accent5" w:themeFillTint="33"/>
      </w:pPr>
      <w:r w:rsidRPr="00A058BE">
        <w:rPr>
          <w:b/>
        </w:rPr>
        <w:t>To Be Announced:</w:t>
      </w:r>
      <w:r>
        <w:t xml:space="preserve"> Careers (9</w:t>
      </w:r>
      <w:proofErr w:type="gramStart"/>
      <w:r>
        <w:t>),  Work</w:t>
      </w:r>
      <w:proofErr w:type="gramEnd"/>
      <w:r>
        <w:t xml:space="preserve"> Experience (11-12)</w:t>
      </w:r>
    </w:p>
    <w:tbl>
      <w:tblPr>
        <w:tblStyle w:val="TableGrid"/>
        <w:tblpPr w:leftFromText="187" w:rightFromText="187" w:vertAnchor="text" w:horzAnchor="margin" w:tblpY="1"/>
        <w:tblOverlap w:val="never"/>
        <w:tblW w:w="23073" w:type="dxa"/>
        <w:tblLayout w:type="fixed"/>
        <w:tblLook w:val="04A0" w:firstRow="1" w:lastRow="0" w:firstColumn="1" w:lastColumn="0" w:noHBand="0" w:noVBand="1"/>
      </w:tblPr>
      <w:tblGrid>
        <w:gridCol w:w="1250"/>
        <w:gridCol w:w="1035"/>
        <w:gridCol w:w="1036"/>
        <w:gridCol w:w="1036"/>
        <w:gridCol w:w="1040"/>
        <w:gridCol w:w="1041"/>
        <w:gridCol w:w="1041"/>
        <w:gridCol w:w="1066"/>
        <w:gridCol w:w="1012"/>
        <w:gridCol w:w="1040"/>
        <w:gridCol w:w="1041"/>
        <w:gridCol w:w="1041"/>
        <w:gridCol w:w="993"/>
        <w:gridCol w:w="1085"/>
        <w:gridCol w:w="1037"/>
        <w:gridCol w:w="1037"/>
        <w:gridCol w:w="1041"/>
        <w:gridCol w:w="1041"/>
        <w:gridCol w:w="1041"/>
        <w:gridCol w:w="1040"/>
        <w:gridCol w:w="1040"/>
        <w:gridCol w:w="1039"/>
      </w:tblGrid>
      <w:tr w:rsidR="003F7238" w:rsidRPr="00720407" w:rsidTr="00E2425F">
        <w:trPr>
          <w:trHeight w:val="890"/>
        </w:trPr>
        <w:tc>
          <w:tcPr>
            <w:tcW w:w="1250" w:type="dxa"/>
            <w:tcBorders>
              <w:right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C8262E" w:rsidRPr="00720407" w:rsidRDefault="00C8262E" w:rsidP="002E14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107" w:type="dxa"/>
            <w:gridSpan w:val="3"/>
            <w:tcBorders>
              <w:left w:val="single" w:sz="18" w:space="0" w:color="auto"/>
              <w:right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C8262E" w:rsidRPr="00720407" w:rsidRDefault="00C8262E" w:rsidP="002E14A6">
            <w:pPr>
              <w:jc w:val="center"/>
              <w:rPr>
                <w:b/>
                <w:sz w:val="24"/>
                <w:szCs w:val="24"/>
              </w:rPr>
            </w:pPr>
            <w:r w:rsidRPr="00720407">
              <w:rPr>
                <w:b/>
                <w:sz w:val="24"/>
                <w:szCs w:val="24"/>
              </w:rPr>
              <w:t>Room 1</w:t>
            </w:r>
          </w:p>
        </w:tc>
        <w:tc>
          <w:tcPr>
            <w:tcW w:w="3122" w:type="dxa"/>
            <w:gridSpan w:val="3"/>
            <w:tcBorders>
              <w:left w:val="single" w:sz="18" w:space="0" w:color="auto"/>
              <w:right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C8262E" w:rsidRPr="00720407" w:rsidRDefault="00C8262E" w:rsidP="002E14A6">
            <w:pPr>
              <w:jc w:val="center"/>
              <w:rPr>
                <w:b/>
                <w:sz w:val="24"/>
                <w:szCs w:val="24"/>
              </w:rPr>
            </w:pPr>
            <w:r w:rsidRPr="00720407">
              <w:rPr>
                <w:b/>
                <w:sz w:val="24"/>
                <w:szCs w:val="24"/>
              </w:rPr>
              <w:t xml:space="preserve">Room </w:t>
            </w:r>
            <w:r w:rsidR="00E2425F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3118" w:type="dxa"/>
            <w:gridSpan w:val="3"/>
            <w:tcBorders>
              <w:left w:val="single" w:sz="18" w:space="0" w:color="auto"/>
              <w:right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C8262E" w:rsidRPr="00720407" w:rsidRDefault="00C8262E" w:rsidP="002E14A6">
            <w:pPr>
              <w:jc w:val="center"/>
              <w:rPr>
                <w:b/>
                <w:sz w:val="24"/>
                <w:szCs w:val="24"/>
              </w:rPr>
            </w:pPr>
            <w:r w:rsidRPr="00720407">
              <w:rPr>
                <w:b/>
                <w:sz w:val="24"/>
                <w:szCs w:val="24"/>
              </w:rPr>
              <w:t xml:space="preserve">Room </w:t>
            </w:r>
            <w:r w:rsidR="00E2425F">
              <w:rPr>
                <w:b/>
                <w:sz w:val="24"/>
                <w:szCs w:val="24"/>
              </w:rPr>
              <w:t>5</w:t>
            </w:r>
          </w:p>
        </w:tc>
        <w:tc>
          <w:tcPr>
            <w:tcW w:w="3075" w:type="dxa"/>
            <w:gridSpan w:val="3"/>
            <w:tcBorders>
              <w:left w:val="single" w:sz="18" w:space="0" w:color="auto"/>
              <w:right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C8262E" w:rsidRPr="00720407" w:rsidRDefault="000B6143" w:rsidP="002E14A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Room </w:t>
            </w:r>
            <w:r w:rsidR="00E2425F">
              <w:rPr>
                <w:b/>
                <w:sz w:val="24"/>
                <w:szCs w:val="24"/>
              </w:rPr>
              <w:t>7</w:t>
            </w:r>
          </w:p>
        </w:tc>
        <w:tc>
          <w:tcPr>
            <w:tcW w:w="3159" w:type="dxa"/>
            <w:gridSpan w:val="3"/>
            <w:tcBorders>
              <w:left w:val="single" w:sz="18" w:space="0" w:color="auto"/>
              <w:right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C8262E" w:rsidRPr="00720407" w:rsidRDefault="00C8262E" w:rsidP="002E14A6">
            <w:pPr>
              <w:jc w:val="center"/>
              <w:rPr>
                <w:b/>
                <w:sz w:val="24"/>
                <w:szCs w:val="24"/>
              </w:rPr>
            </w:pPr>
            <w:r w:rsidRPr="00720407">
              <w:rPr>
                <w:b/>
                <w:sz w:val="24"/>
                <w:szCs w:val="24"/>
              </w:rPr>
              <w:t>Dragon’s Lair</w:t>
            </w:r>
          </w:p>
          <w:p w:rsidR="00C8262E" w:rsidRPr="00720407" w:rsidRDefault="00CE5C9F" w:rsidP="002E14A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outh</w:t>
            </w:r>
          </w:p>
        </w:tc>
        <w:tc>
          <w:tcPr>
            <w:tcW w:w="3123" w:type="dxa"/>
            <w:gridSpan w:val="3"/>
            <w:tcBorders>
              <w:left w:val="single" w:sz="18" w:space="0" w:color="auto"/>
              <w:right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C8262E" w:rsidRDefault="00C8262E" w:rsidP="002E14A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oom A</w:t>
            </w:r>
          </w:p>
          <w:p w:rsidR="00C8262E" w:rsidRPr="00720407" w:rsidRDefault="00C8262E" w:rsidP="002E14A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Science Building)</w:t>
            </w:r>
          </w:p>
        </w:tc>
        <w:tc>
          <w:tcPr>
            <w:tcW w:w="3119" w:type="dxa"/>
            <w:gridSpan w:val="3"/>
            <w:tcBorders>
              <w:left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C8262E" w:rsidRDefault="00C8262E" w:rsidP="002E14A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oom B</w:t>
            </w:r>
          </w:p>
          <w:p w:rsidR="00C8262E" w:rsidRDefault="00C8262E" w:rsidP="002E14A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Art Building)</w:t>
            </w:r>
          </w:p>
        </w:tc>
      </w:tr>
      <w:tr w:rsidR="003F7238" w:rsidRPr="004B32DE" w:rsidTr="009B1E26">
        <w:trPr>
          <w:trHeight w:val="440"/>
        </w:trPr>
        <w:tc>
          <w:tcPr>
            <w:tcW w:w="1250" w:type="dxa"/>
            <w:tcBorders>
              <w:right w:val="single" w:sz="18" w:space="0" w:color="auto"/>
            </w:tcBorders>
            <w:shd w:val="clear" w:color="auto" w:fill="DDD9C3" w:themeFill="background2" w:themeFillShade="E6"/>
          </w:tcPr>
          <w:p w:rsidR="00C8262E" w:rsidRPr="00720407" w:rsidRDefault="00C8262E" w:rsidP="002E14A6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035" w:type="dxa"/>
            <w:tcBorders>
              <w:left w:val="single" w:sz="18" w:space="0" w:color="auto"/>
            </w:tcBorders>
            <w:shd w:val="clear" w:color="auto" w:fill="DDD9C3" w:themeFill="background2" w:themeFillShade="E6"/>
          </w:tcPr>
          <w:p w:rsidR="00C8262E" w:rsidRPr="002F3A81" w:rsidRDefault="00C8262E" w:rsidP="002E14A6">
            <w:pPr>
              <w:jc w:val="center"/>
              <w:rPr>
                <w:sz w:val="18"/>
                <w:szCs w:val="18"/>
              </w:rPr>
            </w:pPr>
            <w:r w:rsidRPr="002F3A81">
              <w:rPr>
                <w:b/>
                <w:sz w:val="18"/>
                <w:szCs w:val="18"/>
              </w:rPr>
              <w:t>Mon</w:t>
            </w:r>
          </w:p>
        </w:tc>
        <w:tc>
          <w:tcPr>
            <w:tcW w:w="1036" w:type="dxa"/>
            <w:shd w:val="clear" w:color="auto" w:fill="DDD9C3" w:themeFill="background2" w:themeFillShade="E6"/>
          </w:tcPr>
          <w:p w:rsidR="00C8262E" w:rsidRPr="002F3A81" w:rsidRDefault="00C8262E" w:rsidP="002E14A6">
            <w:pPr>
              <w:jc w:val="center"/>
              <w:rPr>
                <w:b/>
                <w:sz w:val="18"/>
                <w:szCs w:val="18"/>
              </w:rPr>
            </w:pPr>
            <w:r w:rsidRPr="002F3A81">
              <w:rPr>
                <w:b/>
                <w:sz w:val="18"/>
                <w:szCs w:val="18"/>
              </w:rPr>
              <w:t>Wed</w:t>
            </w:r>
          </w:p>
        </w:tc>
        <w:tc>
          <w:tcPr>
            <w:tcW w:w="1036" w:type="dxa"/>
            <w:tcBorders>
              <w:right w:val="single" w:sz="18" w:space="0" w:color="auto"/>
            </w:tcBorders>
            <w:shd w:val="clear" w:color="auto" w:fill="DDD9C3" w:themeFill="background2" w:themeFillShade="E6"/>
          </w:tcPr>
          <w:p w:rsidR="00C8262E" w:rsidRPr="002F3A81" w:rsidRDefault="00C8262E" w:rsidP="002E14A6">
            <w:pPr>
              <w:jc w:val="center"/>
              <w:rPr>
                <w:b/>
                <w:sz w:val="18"/>
                <w:szCs w:val="18"/>
              </w:rPr>
            </w:pPr>
            <w:r w:rsidRPr="002F3A81">
              <w:rPr>
                <w:b/>
                <w:sz w:val="18"/>
                <w:szCs w:val="18"/>
              </w:rPr>
              <w:t>Fri</w:t>
            </w:r>
          </w:p>
        </w:tc>
        <w:tc>
          <w:tcPr>
            <w:tcW w:w="1040" w:type="dxa"/>
            <w:tcBorders>
              <w:left w:val="single" w:sz="18" w:space="0" w:color="auto"/>
            </w:tcBorders>
            <w:shd w:val="clear" w:color="auto" w:fill="DDD9C3" w:themeFill="background2" w:themeFillShade="E6"/>
          </w:tcPr>
          <w:p w:rsidR="00C8262E" w:rsidRPr="002F3A81" w:rsidRDefault="00C8262E" w:rsidP="002E14A6">
            <w:pPr>
              <w:jc w:val="center"/>
              <w:rPr>
                <w:b/>
                <w:sz w:val="18"/>
                <w:szCs w:val="18"/>
              </w:rPr>
            </w:pPr>
            <w:r w:rsidRPr="002F3A81">
              <w:rPr>
                <w:b/>
                <w:sz w:val="18"/>
                <w:szCs w:val="18"/>
              </w:rPr>
              <w:t>Mon</w:t>
            </w:r>
          </w:p>
        </w:tc>
        <w:tc>
          <w:tcPr>
            <w:tcW w:w="1041" w:type="dxa"/>
            <w:shd w:val="clear" w:color="auto" w:fill="DDD9C3" w:themeFill="background2" w:themeFillShade="E6"/>
          </w:tcPr>
          <w:p w:rsidR="00C8262E" w:rsidRPr="002F3A81" w:rsidRDefault="00C8262E" w:rsidP="002E14A6">
            <w:pPr>
              <w:jc w:val="center"/>
              <w:rPr>
                <w:b/>
                <w:sz w:val="18"/>
                <w:szCs w:val="18"/>
              </w:rPr>
            </w:pPr>
            <w:r w:rsidRPr="002F3A81">
              <w:rPr>
                <w:b/>
                <w:sz w:val="18"/>
                <w:szCs w:val="18"/>
              </w:rPr>
              <w:t>Wed</w:t>
            </w:r>
          </w:p>
        </w:tc>
        <w:tc>
          <w:tcPr>
            <w:tcW w:w="1041" w:type="dxa"/>
            <w:tcBorders>
              <w:right w:val="single" w:sz="18" w:space="0" w:color="auto"/>
            </w:tcBorders>
            <w:shd w:val="clear" w:color="auto" w:fill="DDD9C3" w:themeFill="background2" w:themeFillShade="E6"/>
          </w:tcPr>
          <w:p w:rsidR="00C8262E" w:rsidRPr="002F3A81" w:rsidRDefault="00C8262E" w:rsidP="002E14A6">
            <w:pPr>
              <w:jc w:val="center"/>
              <w:rPr>
                <w:b/>
                <w:sz w:val="18"/>
                <w:szCs w:val="18"/>
              </w:rPr>
            </w:pPr>
            <w:r w:rsidRPr="002F3A81">
              <w:rPr>
                <w:b/>
                <w:sz w:val="18"/>
                <w:szCs w:val="18"/>
              </w:rPr>
              <w:t>Fri</w:t>
            </w:r>
          </w:p>
        </w:tc>
        <w:tc>
          <w:tcPr>
            <w:tcW w:w="1066" w:type="dxa"/>
            <w:tcBorders>
              <w:left w:val="single" w:sz="18" w:space="0" w:color="auto"/>
            </w:tcBorders>
            <w:shd w:val="clear" w:color="auto" w:fill="DDD9C3" w:themeFill="background2" w:themeFillShade="E6"/>
          </w:tcPr>
          <w:p w:rsidR="00C8262E" w:rsidRPr="002F3A81" w:rsidRDefault="00C8262E" w:rsidP="002E14A6">
            <w:pPr>
              <w:jc w:val="center"/>
              <w:rPr>
                <w:b/>
                <w:sz w:val="18"/>
                <w:szCs w:val="18"/>
              </w:rPr>
            </w:pPr>
            <w:r w:rsidRPr="002F3A81">
              <w:rPr>
                <w:b/>
                <w:sz w:val="18"/>
                <w:szCs w:val="18"/>
              </w:rPr>
              <w:t>Mon</w:t>
            </w:r>
          </w:p>
        </w:tc>
        <w:tc>
          <w:tcPr>
            <w:tcW w:w="1012" w:type="dxa"/>
            <w:shd w:val="clear" w:color="auto" w:fill="DDD9C3" w:themeFill="background2" w:themeFillShade="E6"/>
          </w:tcPr>
          <w:p w:rsidR="00C8262E" w:rsidRPr="002F3A81" w:rsidRDefault="00C8262E" w:rsidP="002E14A6">
            <w:pPr>
              <w:jc w:val="center"/>
              <w:rPr>
                <w:b/>
                <w:sz w:val="18"/>
                <w:szCs w:val="18"/>
              </w:rPr>
            </w:pPr>
            <w:r w:rsidRPr="002F3A81">
              <w:rPr>
                <w:b/>
                <w:sz w:val="18"/>
                <w:szCs w:val="18"/>
              </w:rPr>
              <w:t>Wed</w:t>
            </w:r>
          </w:p>
        </w:tc>
        <w:tc>
          <w:tcPr>
            <w:tcW w:w="1040" w:type="dxa"/>
            <w:tcBorders>
              <w:right w:val="single" w:sz="18" w:space="0" w:color="auto"/>
            </w:tcBorders>
            <w:shd w:val="clear" w:color="auto" w:fill="DDD9C3" w:themeFill="background2" w:themeFillShade="E6"/>
          </w:tcPr>
          <w:p w:rsidR="00C8262E" w:rsidRPr="002F3A81" w:rsidRDefault="00C8262E" w:rsidP="002E14A6">
            <w:pPr>
              <w:jc w:val="center"/>
              <w:rPr>
                <w:b/>
                <w:sz w:val="18"/>
                <w:szCs w:val="18"/>
              </w:rPr>
            </w:pPr>
            <w:r w:rsidRPr="002F3A81">
              <w:rPr>
                <w:b/>
                <w:sz w:val="18"/>
                <w:szCs w:val="18"/>
              </w:rPr>
              <w:t>Fri</w:t>
            </w:r>
          </w:p>
        </w:tc>
        <w:tc>
          <w:tcPr>
            <w:tcW w:w="1041" w:type="dxa"/>
            <w:tcBorders>
              <w:left w:val="single" w:sz="18" w:space="0" w:color="auto"/>
            </w:tcBorders>
            <w:shd w:val="clear" w:color="auto" w:fill="DDD9C3" w:themeFill="background2" w:themeFillShade="E6"/>
          </w:tcPr>
          <w:p w:rsidR="00C8262E" w:rsidRPr="002F3A81" w:rsidRDefault="00C8262E" w:rsidP="002E14A6">
            <w:pPr>
              <w:jc w:val="center"/>
              <w:rPr>
                <w:b/>
                <w:sz w:val="18"/>
                <w:szCs w:val="18"/>
              </w:rPr>
            </w:pPr>
            <w:r w:rsidRPr="002F3A81">
              <w:rPr>
                <w:b/>
                <w:sz w:val="18"/>
                <w:szCs w:val="18"/>
              </w:rPr>
              <w:t>Mon</w:t>
            </w:r>
          </w:p>
        </w:tc>
        <w:tc>
          <w:tcPr>
            <w:tcW w:w="1041" w:type="dxa"/>
            <w:shd w:val="clear" w:color="auto" w:fill="DDD9C3" w:themeFill="background2" w:themeFillShade="E6"/>
          </w:tcPr>
          <w:p w:rsidR="00C8262E" w:rsidRPr="002F3A81" w:rsidRDefault="00C8262E" w:rsidP="002E14A6">
            <w:pPr>
              <w:jc w:val="center"/>
              <w:rPr>
                <w:b/>
                <w:sz w:val="18"/>
                <w:szCs w:val="18"/>
              </w:rPr>
            </w:pPr>
            <w:r w:rsidRPr="002F3A81">
              <w:rPr>
                <w:b/>
                <w:sz w:val="18"/>
                <w:szCs w:val="18"/>
              </w:rPr>
              <w:t>Wed</w:t>
            </w:r>
          </w:p>
        </w:tc>
        <w:tc>
          <w:tcPr>
            <w:tcW w:w="993" w:type="dxa"/>
            <w:tcBorders>
              <w:right w:val="single" w:sz="18" w:space="0" w:color="auto"/>
            </w:tcBorders>
            <w:shd w:val="clear" w:color="auto" w:fill="DDD9C3" w:themeFill="background2" w:themeFillShade="E6"/>
          </w:tcPr>
          <w:p w:rsidR="00C8262E" w:rsidRPr="002F3A81" w:rsidRDefault="00C8262E" w:rsidP="002E14A6">
            <w:pPr>
              <w:jc w:val="center"/>
              <w:rPr>
                <w:b/>
                <w:sz w:val="18"/>
                <w:szCs w:val="18"/>
              </w:rPr>
            </w:pPr>
            <w:r w:rsidRPr="002F3A81">
              <w:rPr>
                <w:b/>
                <w:sz w:val="18"/>
                <w:szCs w:val="18"/>
              </w:rPr>
              <w:t>Fri</w:t>
            </w:r>
          </w:p>
        </w:tc>
        <w:tc>
          <w:tcPr>
            <w:tcW w:w="1085" w:type="dxa"/>
            <w:tcBorders>
              <w:left w:val="single" w:sz="18" w:space="0" w:color="auto"/>
            </w:tcBorders>
            <w:shd w:val="clear" w:color="auto" w:fill="DDD9C3" w:themeFill="background2" w:themeFillShade="E6"/>
          </w:tcPr>
          <w:p w:rsidR="00C8262E" w:rsidRPr="002F3A81" w:rsidRDefault="00C8262E" w:rsidP="002E14A6">
            <w:pPr>
              <w:jc w:val="center"/>
              <w:rPr>
                <w:b/>
                <w:sz w:val="18"/>
                <w:szCs w:val="18"/>
              </w:rPr>
            </w:pPr>
            <w:r w:rsidRPr="002F3A81">
              <w:rPr>
                <w:b/>
                <w:sz w:val="18"/>
                <w:szCs w:val="18"/>
              </w:rPr>
              <w:t>Mon</w:t>
            </w:r>
          </w:p>
        </w:tc>
        <w:tc>
          <w:tcPr>
            <w:tcW w:w="1037" w:type="dxa"/>
            <w:shd w:val="clear" w:color="auto" w:fill="DDD9C3" w:themeFill="background2" w:themeFillShade="E6"/>
          </w:tcPr>
          <w:p w:rsidR="00C8262E" w:rsidRPr="002F3A81" w:rsidRDefault="00C8262E" w:rsidP="002E14A6">
            <w:pPr>
              <w:jc w:val="center"/>
              <w:rPr>
                <w:b/>
                <w:sz w:val="18"/>
                <w:szCs w:val="18"/>
              </w:rPr>
            </w:pPr>
            <w:r w:rsidRPr="002F3A81">
              <w:rPr>
                <w:b/>
                <w:sz w:val="18"/>
                <w:szCs w:val="18"/>
              </w:rPr>
              <w:t>Wed</w:t>
            </w:r>
          </w:p>
        </w:tc>
        <w:tc>
          <w:tcPr>
            <w:tcW w:w="1037" w:type="dxa"/>
            <w:tcBorders>
              <w:right w:val="single" w:sz="18" w:space="0" w:color="auto"/>
            </w:tcBorders>
            <w:shd w:val="clear" w:color="auto" w:fill="DDD9C3" w:themeFill="background2" w:themeFillShade="E6"/>
          </w:tcPr>
          <w:p w:rsidR="00C8262E" w:rsidRPr="002F3A81" w:rsidRDefault="00C8262E" w:rsidP="002E14A6">
            <w:pPr>
              <w:jc w:val="center"/>
              <w:rPr>
                <w:b/>
                <w:sz w:val="18"/>
                <w:szCs w:val="18"/>
              </w:rPr>
            </w:pPr>
            <w:r w:rsidRPr="002F3A81">
              <w:rPr>
                <w:b/>
                <w:sz w:val="18"/>
                <w:szCs w:val="18"/>
              </w:rPr>
              <w:t>Fri</w:t>
            </w:r>
          </w:p>
        </w:tc>
        <w:tc>
          <w:tcPr>
            <w:tcW w:w="1041" w:type="dxa"/>
            <w:tcBorders>
              <w:left w:val="single" w:sz="18" w:space="0" w:color="auto"/>
            </w:tcBorders>
            <w:shd w:val="clear" w:color="auto" w:fill="DDD9C3" w:themeFill="background2" w:themeFillShade="E6"/>
          </w:tcPr>
          <w:p w:rsidR="00C8262E" w:rsidRPr="002F3A81" w:rsidRDefault="00C8262E" w:rsidP="002E14A6">
            <w:pPr>
              <w:jc w:val="center"/>
              <w:rPr>
                <w:b/>
                <w:sz w:val="18"/>
                <w:szCs w:val="18"/>
              </w:rPr>
            </w:pPr>
            <w:r w:rsidRPr="002F3A81">
              <w:rPr>
                <w:b/>
                <w:sz w:val="18"/>
                <w:szCs w:val="18"/>
              </w:rPr>
              <w:t>Mon</w:t>
            </w:r>
          </w:p>
        </w:tc>
        <w:tc>
          <w:tcPr>
            <w:tcW w:w="1041" w:type="dxa"/>
            <w:shd w:val="clear" w:color="auto" w:fill="DDD9C3" w:themeFill="background2" w:themeFillShade="E6"/>
          </w:tcPr>
          <w:p w:rsidR="00C8262E" w:rsidRPr="002F3A81" w:rsidRDefault="00C8262E" w:rsidP="002E14A6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Wed</w:t>
            </w:r>
          </w:p>
        </w:tc>
        <w:tc>
          <w:tcPr>
            <w:tcW w:w="1041" w:type="dxa"/>
            <w:tcBorders>
              <w:right w:val="single" w:sz="18" w:space="0" w:color="auto"/>
            </w:tcBorders>
            <w:shd w:val="clear" w:color="auto" w:fill="DDD9C3" w:themeFill="background2" w:themeFillShade="E6"/>
          </w:tcPr>
          <w:p w:rsidR="00C8262E" w:rsidRPr="002F3A81" w:rsidRDefault="00C8262E" w:rsidP="002E14A6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Fri</w:t>
            </w:r>
          </w:p>
        </w:tc>
        <w:tc>
          <w:tcPr>
            <w:tcW w:w="1040" w:type="dxa"/>
            <w:tcBorders>
              <w:left w:val="single" w:sz="18" w:space="0" w:color="auto"/>
            </w:tcBorders>
            <w:shd w:val="clear" w:color="auto" w:fill="DDD9C3" w:themeFill="background2" w:themeFillShade="E6"/>
          </w:tcPr>
          <w:p w:rsidR="00C8262E" w:rsidRPr="002F3A81" w:rsidRDefault="00C8262E" w:rsidP="002E14A6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on</w:t>
            </w:r>
          </w:p>
        </w:tc>
        <w:tc>
          <w:tcPr>
            <w:tcW w:w="1040" w:type="dxa"/>
            <w:shd w:val="clear" w:color="auto" w:fill="DDD9C3" w:themeFill="background2" w:themeFillShade="E6"/>
          </w:tcPr>
          <w:p w:rsidR="00C8262E" w:rsidRPr="002F3A81" w:rsidRDefault="00C8262E" w:rsidP="002E14A6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Wed</w:t>
            </w:r>
          </w:p>
        </w:tc>
        <w:tc>
          <w:tcPr>
            <w:tcW w:w="1039" w:type="dxa"/>
            <w:shd w:val="clear" w:color="auto" w:fill="DDD9C3" w:themeFill="background2" w:themeFillShade="E6"/>
          </w:tcPr>
          <w:p w:rsidR="00C8262E" w:rsidRPr="002F3A81" w:rsidRDefault="00C8262E" w:rsidP="002E14A6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Fri</w:t>
            </w:r>
          </w:p>
        </w:tc>
      </w:tr>
      <w:tr w:rsidR="00C75FD2" w:rsidTr="00956D65">
        <w:trPr>
          <w:trHeight w:val="1170"/>
        </w:trPr>
        <w:tc>
          <w:tcPr>
            <w:tcW w:w="1250" w:type="dxa"/>
            <w:tcBorders>
              <w:bottom w:val="single" w:sz="4" w:space="0" w:color="auto"/>
              <w:right w:val="single" w:sz="18" w:space="0" w:color="auto"/>
            </w:tcBorders>
            <w:shd w:val="clear" w:color="auto" w:fill="DDD9C3" w:themeFill="background2" w:themeFillShade="E6"/>
          </w:tcPr>
          <w:p w:rsidR="002E01ED" w:rsidRPr="006A663A" w:rsidRDefault="002E01ED" w:rsidP="002E01ED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:30-9:35</w:t>
            </w:r>
          </w:p>
          <w:p w:rsidR="002E01ED" w:rsidRPr="00720407" w:rsidRDefault="002E01ED" w:rsidP="002E01ED">
            <w:pPr>
              <w:jc w:val="center"/>
              <w:rPr>
                <w:b/>
                <w:sz w:val="20"/>
                <w:szCs w:val="20"/>
              </w:rPr>
            </w:pPr>
            <w:r w:rsidRPr="006A663A">
              <w:rPr>
                <w:b/>
                <w:sz w:val="20"/>
                <w:szCs w:val="20"/>
              </w:rPr>
              <w:t>Period 1</w:t>
            </w:r>
          </w:p>
        </w:tc>
        <w:tc>
          <w:tcPr>
            <w:tcW w:w="1035" w:type="dxa"/>
            <w:tcBorders>
              <w:left w:val="single" w:sz="18" w:space="0" w:color="auto"/>
              <w:bottom w:val="single" w:sz="4" w:space="0" w:color="auto"/>
            </w:tcBorders>
            <w:shd w:val="clear" w:color="auto" w:fill="92D050"/>
            <w:vAlign w:val="center"/>
          </w:tcPr>
          <w:p w:rsidR="002E01ED" w:rsidRPr="00376029" w:rsidRDefault="002E01ED" w:rsidP="002E01ED">
            <w:pPr>
              <w:jc w:val="center"/>
              <w:rPr>
                <w:b/>
                <w:sz w:val="16"/>
                <w:szCs w:val="16"/>
              </w:rPr>
            </w:pPr>
            <w:r w:rsidRPr="00376029">
              <w:rPr>
                <w:b/>
                <w:sz w:val="16"/>
                <w:szCs w:val="16"/>
              </w:rPr>
              <w:t>Math Readiness</w:t>
            </w:r>
          </w:p>
          <w:p w:rsidR="002E01ED" w:rsidRDefault="002E01ED" w:rsidP="002E01E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-12</w:t>
            </w:r>
          </w:p>
          <w:p w:rsidR="002E01ED" w:rsidRDefault="002E01ED" w:rsidP="002E01ED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6" w:type="dxa"/>
            <w:tcBorders>
              <w:bottom w:val="single" w:sz="4" w:space="0" w:color="auto"/>
            </w:tcBorders>
            <w:shd w:val="clear" w:color="auto" w:fill="92D050"/>
            <w:vAlign w:val="center"/>
          </w:tcPr>
          <w:p w:rsidR="002E01ED" w:rsidRPr="00376029" w:rsidRDefault="002E01ED" w:rsidP="002E01ED">
            <w:pPr>
              <w:jc w:val="center"/>
              <w:rPr>
                <w:b/>
                <w:sz w:val="16"/>
                <w:szCs w:val="16"/>
              </w:rPr>
            </w:pPr>
            <w:r w:rsidRPr="00376029">
              <w:rPr>
                <w:b/>
                <w:sz w:val="16"/>
                <w:szCs w:val="16"/>
              </w:rPr>
              <w:t>Math Readiness</w:t>
            </w:r>
          </w:p>
          <w:p w:rsidR="002E01ED" w:rsidRDefault="002E01ED" w:rsidP="002E01E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-12</w:t>
            </w:r>
          </w:p>
          <w:p w:rsidR="002E01ED" w:rsidRPr="00340CE9" w:rsidRDefault="002E01ED" w:rsidP="002E01ED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6" w:type="dxa"/>
            <w:tcBorders>
              <w:bottom w:val="single" w:sz="4" w:space="0" w:color="auto"/>
              <w:right w:val="single" w:sz="18" w:space="0" w:color="auto"/>
            </w:tcBorders>
            <w:shd w:val="clear" w:color="auto" w:fill="92D050"/>
            <w:vAlign w:val="center"/>
          </w:tcPr>
          <w:p w:rsidR="002E01ED" w:rsidRPr="00376029" w:rsidRDefault="002E01ED" w:rsidP="002E01ED">
            <w:pPr>
              <w:jc w:val="center"/>
              <w:rPr>
                <w:b/>
                <w:sz w:val="16"/>
                <w:szCs w:val="16"/>
              </w:rPr>
            </w:pPr>
            <w:r w:rsidRPr="00376029">
              <w:rPr>
                <w:b/>
                <w:sz w:val="16"/>
                <w:szCs w:val="16"/>
              </w:rPr>
              <w:t>Math Readiness</w:t>
            </w:r>
          </w:p>
          <w:p w:rsidR="002E01ED" w:rsidRDefault="002E01ED" w:rsidP="002E01E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-12</w:t>
            </w:r>
          </w:p>
          <w:p w:rsidR="002E01ED" w:rsidRDefault="002E01ED" w:rsidP="002E01ED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40" w:type="dxa"/>
            <w:tcBorders>
              <w:left w:val="single" w:sz="18" w:space="0" w:color="auto"/>
              <w:bottom w:val="single" w:sz="4" w:space="0" w:color="auto"/>
            </w:tcBorders>
            <w:shd w:val="clear" w:color="auto" w:fill="FFFF00"/>
            <w:vAlign w:val="center"/>
          </w:tcPr>
          <w:p w:rsidR="002E01ED" w:rsidRPr="00376029" w:rsidRDefault="002E01ED" w:rsidP="002E01ED">
            <w:pPr>
              <w:jc w:val="center"/>
              <w:rPr>
                <w:b/>
                <w:sz w:val="16"/>
                <w:szCs w:val="16"/>
              </w:rPr>
            </w:pPr>
            <w:r w:rsidRPr="00376029">
              <w:rPr>
                <w:b/>
                <w:sz w:val="16"/>
                <w:szCs w:val="16"/>
              </w:rPr>
              <w:t>English 11</w:t>
            </w:r>
          </w:p>
          <w:p w:rsidR="002E01ED" w:rsidRDefault="002E01ED" w:rsidP="002E01E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anna Alexich</w:t>
            </w:r>
          </w:p>
        </w:tc>
        <w:tc>
          <w:tcPr>
            <w:tcW w:w="1041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2E01ED" w:rsidRPr="00376029" w:rsidRDefault="002E01ED" w:rsidP="002E01ED">
            <w:pPr>
              <w:jc w:val="center"/>
              <w:rPr>
                <w:b/>
                <w:sz w:val="16"/>
                <w:szCs w:val="16"/>
              </w:rPr>
            </w:pPr>
            <w:r w:rsidRPr="00376029">
              <w:rPr>
                <w:b/>
                <w:sz w:val="16"/>
                <w:szCs w:val="16"/>
              </w:rPr>
              <w:t>English 11</w:t>
            </w:r>
          </w:p>
          <w:p w:rsidR="002E01ED" w:rsidRPr="004D6615" w:rsidRDefault="002E01ED" w:rsidP="002E01E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anna Alexich</w:t>
            </w:r>
          </w:p>
        </w:tc>
        <w:tc>
          <w:tcPr>
            <w:tcW w:w="1041" w:type="dxa"/>
            <w:tcBorders>
              <w:bottom w:val="single" w:sz="4" w:space="0" w:color="auto"/>
              <w:right w:val="single" w:sz="18" w:space="0" w:color="auto"/>
            </w:tcBorders>
            <w:shd w:val="clear" w:color="auto" w:fill="FFFF00"/>
            <w:vAlign w:val="center"/>
          </w:tcPr>
          <w:p w:rsidR="002E01ED" w:rsidRPr="00376029" w:rsidRDefault="002E01ED" w:rsidP="002E01ED">
            <w:pPr>
              <w:jc w:val="center"/>
              <w:rPr>
                <w:b/>
                <w:sz w:val="16"/>
                <w:szCs w:val="16"/>
              </w:rPr>
            </w:pPr>
            <w:r w:rsidRPr="00376029">
              <w:rPr>
                <w:b/>
                <w:sz w:val="16"/>
                <w:szCs w:val="16"/>
              </w:rPr>
              <w:t>English 11</w:t>
            </w:r>
          </w:p>
          <w:p w:rsidR="002E01ED" w:rsidRPr="004D6615" w:rsidRDefault="002E01ED" w:rsidP="002E01E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anna Alexich</w:t>
            </w:r>
          </w:p>
        </w:tc>
        <w:tc>
          <w:tcPr>
            <w:tcW w:w="1066" w:type="dxa"/>
            <w:tcBorders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E01ED" w:rsidRDefault="002E01ED" w:rsidP="002E01ED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1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E01ED" w:rsidRPr="00340CE9" w:rsidRDefault="002E01ED" w:rsidP="002E01ED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40" w:type="dxa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2E01ED" w:rsidRDefault="002E01ED" w:rsidP="002E01ED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41" w:type="dxa"/>
            <w:tcBorders>
              <w:left w:val="single" w:sz="18" w:space="0" w:color="auto"/>
            </w:tcBorders>
            <w:shd w:val="clear" w:color="auto" w:fill="92D050"/>
            <w:vAlign w:val="center"/>
          </w:tcPr>
          <w:p w:rsidR="002E01ED" w:rsidRPr="002A3711" w:rsidRDefault="002E01ED" w:rsidP="002E01ED">
            <w:pPr>
              <w:jc w:val="center"/>
              <w:rPr>
                <w:b/>
                <w:sz w:val="16"/>
                <w:szCs w:val="16"/>
              </w:rPr>
            </w:pPr>
            <w:r w:rsidRPr="002A3711">
              <w:rPr>
                <w:b/>
                <w:sz w:val="16"/>
                <w:szCs w:val="16"/>
              </w:rPr>
              <w:t xml:space="preserve">IM 1 </w:t>
            </w:r>
          </w:p>
          <w:p w:rsidR="002E01ED" w:rsidRDefault="002E01ED" w:rsidP="002E01E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  <w:r w:rsidR="005D6120">
              <w:rPr>
                <w:sz w:val="16"/>
                <w:szCs w:val="16"/>
              </w:rPr>
              <w:t>-10T</w:t>
            </w:r>
          </w:p>
          <w:p w:rsidR="002E01ED" w:rsidRPr="00340CE9" w:rsidRDefault="002E01ED" w:rsidP="002E01E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zz Holguin</w:t>
            </w:r>
          </w:p>
        </w:tc>
        <w:tc>
          <w:tcPr>
            <w:tcW w:w="1041" w:type="dxa"/>
            <w:tcBorders>
              <w:bottom w:val="single" w:sz="4" w:space="0" w:color="auto"/>
            </w:tcBorders>
            <w:shd w:val="clear" w:color="auto" w:fill="92D050"/>
            <w:vAlign w:val="center"/>
          </w:tcPr>
          <w:p w:rsidR="002E01ED" w:rsidRPr="002A3711" w:rsidRDefault="002E01ED" w:rsidP="002E01ED">
            <w:pPr>
              <w:jc w:val="center"/>
              <w:rPr>
                <w:b/>
                <w:sz w:val="16"/>
                <w:szCs w:val="16"/>
              </w:rPr>
            </w:pPr>
            <w:r w:rsidRPr="002A3711">
              <w:rPr>
                <w:b/>
                <w:sz w:val="16"/>
                <w:szCs w:val="16"/>
              </w:rPr>
              <w:t xml:space="preserve">IM 1 </w:t>
            </w:r>
          </w:p>
          <w:p w:rsidR="002E01ED" w:rsidRDefault="002E01ED" w:rsidP="002E01E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  <w:r w:rsidR="005D6120">
              <w:rPr>
                <w:sz w:val="16"/>
                <w:szCs w:val="16"/>
              </w:rPr>
              <w:t>-10T</w:t>
            </w:r>
          </w:p>
          <w:p w:rsidR="002E01ED" w:rsidRPr="00340CE9" w:rsidRDefault="002E01ED" w:rsidP="002E01E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zz Holguin</w:t>
            </w:r>
          </w:p>
        </w:tc>
        <w:tc>
          <w:tcPr>
            <w:tcW w:w="993" w:type="dxa"/>
            <w:tcBorders>
              <w:bottom w:val="single" w:sz="4" w:space="0" w:color="auto"/>
              <w:right w:val="single" w:sz="18" w:space="0" w:color="auto"/>
            </w:tcBorders>
            <w:shd w:val="clear" w:color="auto" w:fill="92D050"/>
            <w:vAlign w:val="center"/>
          </w:tcPr>
          <w:p w:rsidR="002E01ED" w:rsidRPr="002A3711" w:rsidRDefault="002E01ED" w:rsidP="002E01ED">
            <w:pPr>
              <w:jc w:val="center"/>
              <w:rPr>
                <w:b/>
                <w:sz w:val="16"/>
                <w:szCs w:val="16"/>
              </w:rPr>
            </w:pPr>
            <w:r w:rsidRPr="002A3711">
              <w:rPr>
                <w:b/>
                <w:sz w:val="16"/>
                <w:szCs w:val="16"/>
              </w:rPr>
              <w:t xml:space="preserve">IM 1 </w:t>
            </w:r>
          </w:p>
          <w:p w:rsidR="002E01ED" w:rsidRDefault="002E01ED" w:rsidP="002E01E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  <w:r w:rsidR="005D6120">
              <w:rPr>
                <w:sz w:val="16"/>
                <w:szCs w:val="16"/>
              </w:rPr>
              <w:t>-10T</w:t>
            </w:r>
          </w:p>
          <w:p w:rsidR="002E01ED" w:rsidRPr="00340CE9" w:rsidRDefault="002E01ED" w:rsidP="002E01E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zz Holguin</w:t>
            </w:r>
          </w:p>
        </w:tc>
        <w:tc>
          <w:tcPr>
            <w:tcW w:w="1085" w:type="dxa"/>
            <w:tcBorders>
              <w:left w:val="single" w:sz="18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2E01ED" w:rsidRPr="00340CE9" w:rsidRDefault="002E01ED" w:rsidP="002E01ED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2E01ED" w:rsidRPr="00340CE9" w:rsidRDefault="002E01ED" w:rsidP="002E01ED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7" w:type="dxa"/>
            <w:tcBorders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2E01ED" w:rsidRPr="00340CE9" w:rsidRDefault="002E01ED" w:rsidP="002E01ED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41" w:type="dxa"/>
            <w:tcBorders>
              <w:left w:val="single" w:sz="18" w:space="0" w:color="auto"/>
            </w:tcBorders>
            <w:shd w:val="clear" w:color="auto" w:fill="00B0F0"/>
            <w:vAlign w:val="center"/>
          </w:tcPr>
          <w:p w:rsidR="002E01ED" w:rsidRDefault="002E01ED" w:rsidP="002E01ED">
            <w:pPr>
              <w:jc w:val="center"/>
              <w:rPr>
                <w:sz w:val="16"/>
                <w:szCs w:val="16"/>
              </w:rPr>
            </w:pPr>
            <w:r w:rsidRPr="002A3711">
              <w:rPr>
                <w:b/>
                <w:sz w:val="16"/>
                <w:szCs w:val="16"/>
              </w:rPr>
              <w:t>Biology</w:t>
            </w:r>
            <w:r>
              <w:rPr>
                <w:sz w:val="16"/>
                <w:szCs w:val="16"/>
              </w:rPr>
              <w:t xml:space="preserve"> </w:t>
            </w:r>
          </w:p>
          <w:p w:rsidR="002E01ED" w:rsidRDefault="002E01ED" w:rsidP="002E01E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  <w:p w:rsidR="002E01ED" w:rsidRPr="00340CE9" w:rsidRDefault="002E01ED" w:rsidP="002E01E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rissy Crispin</w:t>
            </w:r>
          </w:p>
        </w:tc>
        <w:tc>
          <w:tcPr>
            <w:tcW w:w="1041" w:type="dxa"/>
            <w:tcBorders>
              <w:bottom w:val="single" w:sz="4" w:space="0" w:color="auto"/>
            </w:tcBorders>
            <w:shd w:val="clear" w:color="auto" w:fill="00B0F0"/>
            <w:vAlign w:val="center"/>
          </w:tcPr>
          <w:p w:rsidR="002E01ED" w:rsidRPr="002A3711" w:rsidRDefault="002E01ED" w:rsidP="002E01ED">
            <w:pPr>
              <w:jc w:val="center"/>
              <w:rPr>
                <w:b/>
                <w:sz w:val="16"/>
                <w:szCs w:val="16"/>
              </w:rPr>
            </w:pPr>
            <w:r w:rsidRPr="002A3711">
              <w:rPr>
                <w:b/>
                <w:sz w:val="16"/>
                <w:szCs w:val="16"/>
              </w:rPr>
              <w:t xml:space="preserve">Biology </w:t>
            </w:r>
          </w:p>
          <w:p w:rsidR="002E01ED" w:rsidRDefault="002E01ED" w:rsidP="002E01E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  <w:p w:rsidR="002E01ED" w:rsidRPr="00340CE9" w:rsidRDefault="002E01ED" w:rsidP="002E01E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rissy Crispin</w:t>
            </w:r>
          </w:p>
        </w:tc>
        <w:tc>
          <w:tcPr>
            <w:tcW w:w="1041" w:type="dxa"/>
            <w:tcBorders>
              <w:bottom w:val="single" w:sz="4" w:space="0" w:color="auto"/>
              <w:right w:val="single" w:sz="18" w:space="0" w:color="auto"/>
            </w:tcBorders>
            <w:shd w:val="clear" w:color="auto" w:fill="00B0F0"/>
            <w:vAlign w:val="center"/>
          </w:tcPr>
          <w:p w:rsidR="002E01ED" w:rsidRPr="002A3711" w:rsidRDefault="002E01ED" w:rsidP="002E01ED">
            <w:pPr>
              <w:jc w:val="center"/>
              <w:rPr>
                <w:b/>
                <w:sz w:val="16"/>
                <w:szCs w:val="16"/>
              </w:rPr>
            </w:pPr>
            <w:r w:rsidRPr="002A3711">
              <w:rPr>
                <w:b/>
                <w:sz w:val="16"/>
                <w:szCs w:val="16"/>
              </w:rPr>
              <w:t xml:space="preserve">Biology </w:t>
            </w:r>
          </w:p>
          <w:p w:rsidR="002E01ED" w:rsidRDefault="002E01ED" w:rsidP="002E01E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  <w:p w:rsidR="002E01ED" w:rsidRPr="00340CE9" w:rsidRDefault="002E01ED" w:rsidP="002E01E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rissy Crispin</w:t>
            </w:r>
          </w:p>
        </w:tc>
        <w:tc>
          <w:tcPr>
            <w:tcW w:w="1040" w:type="dxa"/>
            <w:tcBorders>
              <w:left w:val="single" w:sz="1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2E01ED" w:rsidRPr="00340CE9" w:rsidRDefault="002E01ED" w:rsidP="002E01ED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4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E01ED" w:rsidRPr="00340CE9" w:rsidRDefault="002E01ED" w:rsidP="002E01ED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9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E01ED" w:rsidRPr="00340CE9" w:rsidRDefault="002E01ED" w:rsidP="002E01ED">
            <w:pPr>
              <w:jc w:val="center"/>
              <w:rPr>
                <w:sz w:val="16"/>
                <w:szCs w:val="16"/>
              </w:rPr>
            </w:pPr>
          </w:p>
        </w:tc>
      </w:tr>
      <w:tr w:rsidR="000203CE" w:rsidTr="000203CE">
        <w:trPr>
          <w:trHeight w:val="1266"/>
        </w:trPr>
        <w:tc>
          <w:tcPr>
            <w:tcW w:w="1250" w:type="dxa"/>
            <w:tcBorders>
              <w:bottom w:val="single" w:sz="4" w:space="0" w:color="auto"/>
              <w:right w:val="single" w:sz="18" w:space="0" w:color="auto"/>
            </w:tcBorders>
            <w:shd w:val="clear" w:color="auto" w:fill="DDD9C3" w:themeFill="background2" w:themeFillShade="E6"/>
          </w:tcPr>
          <w:p w:rsidR="000203CE" w:rsidRPr="00720407" w:rsidRDefault="000203CE" w:rsidP="000203CE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:40-10:45</w:t>
            </w:r>
          </w:p>
          <w:p w:rsidR="000203CE" w:rsidRPr="00720407" w:rsidRDefault="000203CE" w:rsidP="000203CE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eriod 2</w:t>
            </w:r>
          </w:p>
        </w:tc>
        <w:tc>
          <w:tcPr>
            <w:tcW w:w="1035" w:type="dxa"/>
            <w:tcBorders>
              <w:left w:val="single" w:sz="18" w:space="0" w:color="auto"/>
              <w:bottom w:val="single" w:sz="4" w:space="0" w:color="auto"/>
            </w:tcBorders>
            <w:shd w:val="clear" w:color="auto" w:fill="00B0F0"/>
            <w:vAlign w:val="center"/>
          </w:tcPr>
          <w:p w:rsidR="000203CE" w:rsidRPr="002A3711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2A3711">
              <w:rPr>
                <w:b/>
                <w:sz w:val="16"/>
                <w:szCs w:val="16"/>
              </w:rPr>
              <w:t>English 10</w:t>
            </w:r>
          </w:p>
          <w:p w:rsidR="000203CE" w:rsidRPr="00340CE9" w:rsidRDefault="0015125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enni Durand</w:t>
            </w:r>
          </w:p>
        </w:tc>
        <w:tc>
          <w:tcPr>
            <w:tcW w:w="1036" w:type="dxa"/>
            <w:tcBorders>
              <w:bottom w:val="single" w:sz="4" w:space="0" w:color="auto"/>
            </w:tcBorders>
            <w:shd w:val="clear" w:color="auto" w:fill="00B0F0"/>
            <w:vAlign w:val="center"/>
          </w:tcPr>
          <w:p w:rsidR="000203CE" w:rsidRPr="002A3711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2A3711">
              <w:rPr>
                <w:b/>
                <w:sz w:val="16"/>
                <w:szCs w:val="16"/>
              </w:rPr>
              <w:t>English 10</w:t>
            </w:r>
          </w:p>
          <w:p w:rsidR="000203CE" w:rsidRPr="00340CE9" w:rsidRDefault="0015125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enni Durand</w:t>
            </w:r>
            <w:r w:rsidR="000203CE">
              <w:rPr>
                <w:sz w:val="16"/>
                <w:szCs w:val="16"/>
              </w:rPr>
              <w:t xml:space="preserve"> </w:t>
            </w:r>
          </w:p>
        </w:tc>
        <w:tc>
          <w:tcPr>
            <w:tcW w:w="1036" w:type="dxa"/>
            <w:tcBorders>
              <w:bottom w:val="single" w:sz="4" w:space="0" w:color="auto"/>
              <w:right w:val="single" w:sz="18" w:space="0" w:color="auto"/>
            </w:tcBorders>
            <w:shd w:val="clear" w:color="auto" w:fill="00B0F0"/>
            <w:vAlign w:val="center"/>
          </w:tcPr>
          <w:p w:rsidR="000203CE" w:rsidRPr="002A3711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2A3711">
              <w:rPr>
                <w:b/>
                <w:sz w:val="16"/>
                <w:szCs w:val="16"/>
              </w:rPr>
              <w:t>English 10</w:t>
            </w:r>
          </w:p>
          <w:p w:rsidR="000203CE" w:rsidRPr="00340CE9" w:rsidRDefault="0015125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enni Durand</w:t>
            </w:r>
          </w:p>
        </w:tc>
        <w:tc>
          <w:tcPr>
            <w:tcW w:w="1040" w:type="dxa"/>
            <w:tcBorders>
              <w:left w:val="single" w:sz="18" w:space="0" w:color="auto"/>
              <w:bottom w:val="single" w:sz="4" w:space="0" w:color="auto"/>
            </w:tcBorders>
            <w:shd w:val="clear" w:color="auto" w:fill="B2A1C7" w:themeFill="accent4" w:themeFillTint="99"/>
            <w:vAlign w:val="center"/>
          </w:tcPr>
          <w:p w:rsidR="000203CE" w:rsidRPr="00376029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376029">
              <w:rPr>
                <w:b/>
                <w:sz w:val="16"/>
                <w:szCs w:val="16"/>
              </w:rPr>
              <w:t>English 12</w:t>
            </w:r>
          </w:p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anna Alexich</w:t>
            </w:r>
          </w:p>
        </w:tc>
        <w:tc>
          <w:tcPr>
            <w:tcW w:w="1041" w:type="dxa"/>
            <w:tcBorders>
              <w:bottom w:val="single" w:sz="4" w:space="0" w:color="auto"/>
            </w:tcBorders>
            <w:shd w:val="clear" w:color="auto" w:fill="B2A1C7" w:themeFill="accent4" w:themeFillTint="99"/>
            <w:vAlign w:val="center"/>
          </w:tcPr>
          <w:p w:rsidR="000203CE" w:rsidRPr="00376029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376029">
              <w:rPr>
                <w:b/>
                <w:sz w:val="16"/>
                <w:szCs w:val="16"/>
              </w:rPr>
              <w:t>English 12</w:t>
            </w:r>
          </w:p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anna Alexich</w:t>
            </w:r>
          </w:p>
        </w:tc>
        <w:tc>
          <w:tcPr>
            <w:tcW w:w="1041" w:type="dxa"/>
            <w:tcBorders>
              <w:bottom w:val="single" w:sz="4" w:space="0" w:color="auto"/>
              <w:right w:val="single" w:sz="18" w:space="0" w:color="auto"/>
            </w:tcBorders>
            <w:shd w:val="clear" w:color="auto" w:fill="B2A1C7" w:themeFill="accent4" w:themeFillTint="99"/>
            <w:vAlign w:val="center"/>
          </w:tcPr>
          <w:p w:rsidR="000203CE" w:rsidRPr="00376029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376029">
              <w:rPr>
                <w:b/>
                <w:sz w:val="16"/>
                <w:szCs w:val="16"/>
              </w:rPr>
              <w:t>English 12</w:t>
            </w:r>
          </w:p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anna Alexich</w:t>
            </w:r>
          </w:p>
        </w:tc>
        <w:tc>
          <w:tcPr>
            <w:tcW w:w="1066" w:type="dxa"/>
            <w:tcBorders>
              <w:left w:val="single" w:sz="18" w:space="0" w:color="auto"/>
              <w:bottom w:val="single" w:sz="4" w:space="0" w:color="auto"/>
            </w:tcBorders>
            <w:shd w:val="clear" w:color="auto" w:fill="FFFF00"/>
            <w:vAlign w:val="center"/>
          </w:tcPr>
          <w:p w:rsidR="000203CE" w:rsidRDefault="000203CE" w:rsidP="000203CE">
            <w:pPr>
              <w:jc w:val="center"/>
              <w:rPr>
                <w:sz w:val="16"/>
                <w:szCs w:val="16"/>
              </w:rPr>
            </w:pPr>
            <w:r w:rsidRPr="009B1E26">
              <w:rPr>
                <w:b/>
                <w:sz w:val="16"/>
                <w:szCs w:val="16"/>
              </w:rPr>
              <w:t>US History</w:t>
            </w:r>
            <w:r w:rsidRPr="009B1E26">
              <w:rPr>
                <w:sz w:val="16"/>
                <w:szCs w:val="16"/>
              </w:rPr>
              <w:t xml:space="preserve"> 11</w:t>
            </w:r>
          </w:p>
          <w:p w:rsidR="000203CE" w:rsidRDefault="000203CE" w:rsidP="000203CE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Kloe</w:t>
            </w:r>
            <w:proofErr w:type="spellEnd"/>
            <w:r>
              <w:rPr>
                <w:sz w:val="16"/>
                <w:szCs w:val="16"/>
              </w:rPr>
              <w:t xml:space="preserve"> Brooks</w:t>
            </w:r>
          </w:p>
        </w:tc>
        <w:tc>
          <w:tcPr>
            <w:tcW w:w="1012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0203CE" w:rsidRDefault="000203CE" w:rsidP="000203CE">
            <w:pPr>
              <w:jc w:val="center"/>
              <w:rPr>
                <w:sz w:val="16"/>
                <w:szCs w:val="16"/>
              </w:rPr>
            </w:pPr>
            <w:r w:rsidRPr="009B1E26">
              <w:rPr>
                <w:b/>
                <w:sz w:val="16"/>
                <w:szCs w:val="16"/>
              </w:rPr>
              <w:t>US History</w:t>
            </w:r>
            <w:r w:rsidRPr="009B1E26">
              <w:rPr>
                <w:sz w:val="16"/>
                <w:szCs w:val="16"/>
              </w:rPr>
              <w:t xml:space="preserve"> 11</w:t>
            </w:r>
          </w:p>
          <w:p w:rsidR="00E11555" w:rsidRDefault="00E11555" w:rsidP="000203CE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Kloe</w:t>
            </w:r>
            <w:proofErr w:type="spellEnd"/>
            <w:r>
              <w:rPr>
                <w:sz w:val="16"/>
                <w:szCs w:val="16"/>
              </w:rPr>
              <w:t xml:space="preserve"> Brooks</w:t>
            </w:r>
          </w:p>
        </w:tc>
        <w:tc>
          <w:tcPr>
            <w:tcW w:w="1040" w:type="dxa"/>
            <w:tcBorders>
              <w:bottom w:val="single" w:sz="4" w:space="0" w:color="auto"/>
              <w:right w:val="single" w:sz="18" w:space="0" w:color="auto"/>
            </w:tcBorders>
            <w:shd w:val="clear" w:color="auto" w:fill="FFFF00"/>
            <w:vAlign w:val="center"/>
          </w:tcPr>
          <w:p w:rsidR="000203CE" w:rsidRDefault="000203CE" w:rsidP="000203CE">
            <w:pPr>
              <w:jc w:val="center"/>
              <w:rPr>
                <w:sz w:val="16"/>
                <w:szCs w:val="16"/>
              </w:rPr>
            </w:pPr>
            <w:r w:rsidRPr="009B1E26">
              <w:rPr>
                <w:b/>
                <w:sz w:val="16"/>
                <w:szCs w:val="16"/>
              </w:rPr>
              <w:t>US History</w:t>
            </w:r>
            <w:r w:rsidRPr="009B1E26">
              <w:rPr>
                <w:sz w:val="16"/>
                <w:szCs w:val="16"/>
              </w:rPr>
              <w:t xml:space="preserve"> 11</w:t>
            </w:r>
          </w:p>
          <w:p w:rsidR="00E11555" w:rsidRPr="00340CE9" w:rsidRDefault="00E11555" w:rsidP="000203CE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Kloe</w:t>
            </w:r>
            <w:proofErr w:type="spellEnd"/>
            <w:r>
              <w:rPr>
                <w:sz w:val="16"/>
                <w:szCs w:val="16"/>
              </w:rPr>
              <w:t xml:space="preserve"> Brooks</w:t>
            </w:r>
          </w:p>
        </w:tc>
        <w:tc>
          <w:tcPr>
            <w:tcW w:w="1041" w:type="dxa"/>
            <w:tcBorders>
              <w:left w:val="single" w:sz="18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0203CE" w:rsidRDefault="000203CE" w:rsidP="00020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4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203CE" w:rsidRDefault="000203CE" w:rsidP="00020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93" w:type="dxa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85" w:type="dxa"/>
            <w:tcBorders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9B1E26">
              <w:rPr>
                <w:b/>
                <w:sz w:val="16"/>
                <w:szCs w:val="16"/>
              </w:rPr>
              <w:t>Learning Lab</w:t>
            </w:r>
          </w:p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3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9B1E26">
              <w:rPr>
                <w:b/>
                <w:sz w:val="16"/>
                <w:szCs w:val="16"/>
              </w:rPr>
              <w:t>Learning Lab</w:t>
            </w:r>
          </w:p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37" w:type="dxa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9B1E26">
              <w:rPr>
                <w:b/>
                <w:sz w:val="16"/>
                <w:szCs w:val="16"/>
              </w:rPr>
              <w:t>Learning Lab</w:t>
            </w:r>
          </w:p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41" w:type="dxa"/>
            <w:tcBorders>
              <w:left w:val="single" w:sz="18" w:space="0" w:color="auto"/>
              <w:bottom w:val="single" w:sz="4" w:space="0" w:color="auto"/>
            </w:tcBorders>
            <w:shd w:val="clear" w:color="auto" w:fill="92D050"/>
            <w:vAlign w:val="center"/>
          </w:tcPr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9B1E26">
              <w:rPr>
                <w:b/>
                <w:sz w:val="16"/>
                <w:szCs w:val="16"/>
              </w:rPr>
              <w:t xml:space="preserve">Biology </w:t>
            </w:r>
          </w:p>
          <w:p w:rsidR="000203CE" w:rsidRPr="009B1E26" w:rsidRDefault="000203C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  <w:r w:rsidRPr="009B1E26">
              <w:rPr>
                <w:sz w:val="16"/>
                <w:szCs w:val="16"/>
              </w:rPr>
              <w:t>Chrissy Crispin</w:t>
            </w:r>
          </w:p>
        </w:tc>
        <w:tc>
          <w:tcPr>
            <w:tcW w:w="1041" w:type="dxa"/>
            <w:tcBorders>
              <w:bottom w:val="single" w:sz="4" w:space="0" w:color="auto"/>
            </w:tcBorders>
            <w:shd w:val="clear" w:color="auto" w:fill="92D050"/>
            <w:vAlign w:val="center"/>
          </w:tcPr>
          <w:p w:rsidR="000203CE" w:rsidRPr="009B1E26" w:rsidRDefault="000203CE" w:rsidP="000203CE">
            <w:pPr>
              <w:jc w:val="center"/>
              <w:rPr>
                <w:sz w:val="16"/>
                <w:szCs w:val="16"/>
              </w:rPr>
            </w:pPr>
            <w:r w:rsidRPr="009B1E26">
              <w:rPr>
                <w:b/>
                <w:sz w:val="16"/>
                <w:szCs w:val="16"/>
              </w:rPr>
              <w:t xml:space="preserve">Biology </w:t>
            </w:r>
            <w:r>
              <w:rPr>
                <w:sz w:val="16"/>
                <w:szCs w:val="16"/>
              </w:rPr>
              <w:t>9</w:t>
            </w:r>
          </w:p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  <w:r w:rsidRPr="009B1E26">
              <w:rPr>
                <w:sz w:val="16"/>
                <w:szCs w:val="16"/>
              </w:rPr>
              <w:t>Chrissy Crispin</w:t>
            </w:r>
          </w:p>
        </w:tc>
        <w:tc>
          <w:tcPr>
            <w:tcW w:w="1041" w:type="dxa"/>
            <w:tcBorders>
              <w:bottom w:val="single" w:sz="4" w:space="0" w:color="auto"/>
              <w:right w:val="single" w:sz="18" w:space="0" w:color="auto"/>
            </w:tcBorders>
            <w:shd w:val="clear" w:color="auto" w:fill="92D050"/>
            <w:vAlign w:val="center"/>
          </w:tcPr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9B1E26">
              <w:rPr>
                <w:b/>
                <w:sz w:val="16"/>
                <w:szCs w:val="16"/>
              </w:rPr>
              <w:t xml:space="preserve">Biology </w:t>
            </w:r>
          </w:p>
          <w:p w:rsidR="000203CE" w:rsidRPr="009B1E26" w:rsidRDefault="000203C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  <w:r w:rsidRPr="009B1E26">
              <w:rPr>
                <w:sz w:val="16"/>
                <w:szCs w:val="16"/>
              </w:rPr>
              <w:t>Chrissy Crispin</w:t>
            </w:r>
          </w:p>
        </w:tc>
        <w:tc>
          <w:tcPr>
            <w:tcW w:w="1040" w:type="dxa"/>
            <w:tcBorders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</w:p>
        </w:tc>
      </w:tr>
      <w:tr w:rsidR="000203CE" w:rsidTr="000203CE">
        <w:trPr>
          <w:trHeight w:val="1242"/>
        </w:trPr>
        <w:tc>
          <w:tcPr>
            <w:tcW w:w="1250" w:type="dxa"/>
            <w:tcBorders>
              <w:right w:val="single" w:sz="18" w:space="0" w:color="auto"/>
            </w:tcBorders>
            <w:shd w:val="clear" w:color="auto" w:fill="DDD9C3" w:themeFill="background2" w:themeFillShade="E6"/>
          </w:tcPr>
          <w:p w:rsidR="000203CE" w:rsidRPr="00720407" w:rsidRDefault="000203CE" w:rsidP="000203CE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:55-11:55</w:t>
            </w:r>
          </w:p>
          <w:p w:rsidR="000203CE" w:rsidRPr="00720407" w:rsidRDefault="000203CE" w:rsidP="000203CE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eriod 3</w:t>
            </w:r>
          </w:p>
        </w:tc>
        <w:tc>
          <w:tcPr>
            <w:tcW w:w="1035" w:type="dxa"/>
            <w:tcBorders>
              <w:left w:val="single" w:sz="18" w:space="0" w:color="auto"/>
            </w:tcBorders>
            <w:shd w:val="clear" w:color="auto" w:fill="92D050"/>
            <w:vAlign w:val="center"/>
          </w:tcPr>
          <w:p w:rsidR="000203CE" w:rsidRPr="002A3711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2A3711">
              <w:rPr>
                <w:b/>
                <w:sz w:val="16"/>
                <w:szCs w:val="16"/>
              </w:rPr>
              <w:t>English 9</w:t>
            </w:r>
          </w:p>
          <w:p w:rsidR="000203CE" w:rsidRPr="00340CE9" w:rsidRDefault="0015125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enni Durand</w:t>
            </w:r>
          </w:p>
        </w:tc>
        <w:tc>
          <w:tcPr>
            <w:tcW w:w="1036" w:type="dxa"/>
            <w:shd w:val="clear" w:color="auto" w:fill="92D050"/>
            <w:vAlign w:val="center"/>
          </w:tcPr>
          <w:p w:rsidR="000203CE" w:rsidRPr="002A3711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2A3711">
              <w:rPr>
                <w:b/>
                <w:sz w:val="16"/>
                <w:szCs w:val="16"/>
              </w:rPr>
              <w:t>English 9</w:t>
            </w:r>
          </w:p>
          <w:p w:rsidR="000203CE" w:rsidRPr="00340CE9" w:rsidRDefault="0015125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enni Durand</w:t>
            </w:r>
          </w:p>
        </w:tc>
        <w:tc>
          <w:tcPr>
            <w:tcW w:w="1036" w:type="dxa"/>
            <w:tcBorders>
              <w:right w:val="single" w:sz="18" w:space="0" w:color="auto"/>
            </w:tcBorders>
            <w:shd w:val="clear" w:color="auto" w:fill="92D050"/>
            <w:vAlign w:val="center"/>
          </w:tcPr>
          <w:p w:rsidR="000203CE" w:rsidRPr="002A3711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2A3711">
              <w:rPr>
                <w:b/>
                <w:sz w:val="16"/>
                <w:szCs w:val="16"/>
              </w:rPr>
              <w:t>English 9</w:t>
            </w:r>
          </w:p>
          <w:p w:rsidR="000203CE" w:rsidRPr="00340CE9" w:rsidRDefault="0015125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enni Durand</w:t>
            </w:r>
          </w:p>
        </w:tc>
        <w:tc>
          <w:tcPr>
            <w:tcW w:w="1040" w:type="dxa"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0203CE" w:rsidRPr="0015109A" w:rsidRDefault="0015109A" w:rsidP="000203CE">
            <w:pPr>
              <w:jc w:val="center"/>
              <w:rPr>
                <w:b/>
                <w:sz w:val="16"/>
                <w:szCs w:val="16"/>
              </w:rPr>
            </w:pPr>
            <w:r w:rsidRPr="0015109A">
              <w:rPr>
                <w:b/>
                <w:sz w:val="16"/>
                <w:szCs w:val="16"/>
              </w:rPr>
              <w:t>Careers</w:t>
            </w:r>
          </w:p>
          <w:p w:rsidR="0015109A" w:rsidRPr="00340CE9" w:rsidRDefault="0015109A" w:rsidP="000203CE">
            <w:pPr>
              <w:jc w:val="center"/>
              <w:rPr>
                <w:sz w:val="16"/>
                <w:szCs w:val="16"/>
              </w:rPr>
            </w:pPr>
            <w:r w:rsidRPr="0015109A">
              <w:rPr>
                <w:b/>
                <w:sz w:val="16"/>
                <w:szCs w:val="16"/>
              </w:rPr>
              <w:t>9-12</w:t>
            </w:r>
          </w:p>
        </w:tc>
        <w:tc>
          <w:tcPr>
            <w:tcW w:w="1041" w:type="dxa"/>
            <w:shd w:val="clear" w:color="auto" w:fill="auto"/>
            <w:vAlign w:val="center"/>
          </w:tcPr>
          <w:p w:rsidR="000203CE" w:rsidRPr="0015109A" w:rsidRDefault="0015109A" w:rsidP="000203CE">
            <w:pPr>
              <w:jc w:val="center"/>
              <w:rPr>
                <w:b/>
                <w:sz w:val="16"/>
                <w:szCs w:val="16"/>
              </w:rPr>
            </w:pPr>
            <w:r w:rsidRPr="0015109A">
              <w:rPr>
                <w:b/>
                <w:sz w:val="16"/>
                <w:szCs w:val="16"/>
              </w:rPr>
              <w:t>Careers</w:t>
            </w:r>
          </w:p>
          <w:p w:rsidR="0015109A" w:rsidRPr="00340CE9" w:rsidRDefault="0015109A" w:rsidP="000203CE">
            <w:pPr>
              <w:jc w:val="center"/>
              <w:rPr>
                <w:sz w:val="16"/>
                <w:szCs w:val="16"/>
              </w:rPr>
            </w:pPr>
            <w:r w:rsidRPr="0015109A">
              <w:rPr>
                <w:b/>
                <w:sz w:val="16"/>
                <w:szCs w:val="16"/>
              </w:rPr>
              <w:t>9-12</w:t>
            </w:r>
          </w:p>
        </w:tc>
        <w:tc>
          <w:tcPr>
            <w:tcW w:w="1041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0203CE" w:rsidRPr="0015109A" w:rsidRDefault="0015109A" w:rsidP="000203CE">
            <w:pPr>
              <w:jc w:val="center"/>
              <w:rPr>
                <w:b/>
                <w:sz w:val="16"/>
                <w:szCs w:val="16"/>
              </w:rPr>
            </w:pPr>
            <w:r w:rsidRPr="0015109A">
              <w:rPr>
                <w:b/>
                <w:sz w:val="16"/>
                <w:szCs w:val="16"/>
              </w:rPr>
              <w:t>Careers</w:t>
            </w:r>
          </w:p>
          <w:p w:rsidR="0015109A" w:rsidRPr="00340CE9" w:rsidRDefault="0015109A" w:rsidP="000203CE">
            <w:pPr>
              <w:jc w:val="center"/>
              <w:rPr>
                <w:sz w:val="16"/>
                <w:szCs w:val="16"/>
              </w:rPr>
            </w:pPr>
            <w:r w:rsidRPr="0015109A">
              <w:rPr>
                <w:b/>
                <w:sz w:val="16"/>
                <w:szCs w:val="16"/>
              </w:rPr>
              <w:t>9-12</w:t>
            </w:r>
          </w:p>
        </w:tc>
        <w:tc>
          <w:tcPr>
            <w:tcW w:w="1066" w:type="dxa"/>
            <w:tcBorders>
              <w:left w:val="single" w:sz="18" w:space="0" w:color="auto"/>
            </w:tcBorders>
            <w:shd w:val="clear" w:color="auto" w:fill="00B0F0"/>
            <w:vAlign w:val="center"/>
          </w:tcPr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9B1E26">
              <w:rPr>
                <w:b/>
                <w:sz w:val="16"/>
                <w:szCs w:val="16"/>
              </w:rPr>
              <w:t xml:space="preserve">World History </w:t>
            </w:r>
          </w:p>
          <w:p w:rsidR="000203CE" w:rsidRDefault="000203C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Pr="009B1E26">
              <w:rPr>
                <w:sz w:val="16"/>
                <w:szCs w:val="16"/>
              </w:rPr>
              <w:t>0</w:t>
            </w:r>
          </w:p>
          <w:p w:rsidR="000203CE" w:rsidRPr="009B1E26" w:rsidRDefault="000203CE" w:rsidP="000203CE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Kloe</w:t>
            </w:r>
            <w:proofErr w:type="spellEnd"/>
            <w:r>
              <w:rPr>
                <w:sz w:val="16"/>
                <w:szCs w:val="16"/>
              </w:rPr>
              <w:t xml:space="preserve"> Brooks</w:t>
            </w:r>
          </w:p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12" w:type="dxa"/>
            <w:shd w:val="clear" w:color="auto" w:fill="00B0F0"/>
            <w:vAlign w:val="center"/>
          </w:tcPr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9B1E26">
              <w:rPr>
                <w:b/>
                <w:sz w:val="16"/>
                <w:szCs w:val="16"/>
              </w:rPr>
              <w:t xml:space="preserve">World History </w:t>
            </w:r>
          </w:p>
          <w:p w:rsidR="000203CE" w:rsidRDefault="000203C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Pr="009B1E26">
              <w:rPr>
                <w:sz w:val="16"/>
                <w:szCs w:val="16"/>
              </w:rPr>
              <w:t>0</w:t>
            </w:r>
          </w:p>
          <w:p w:rsidR="00E11555" w:rsidRPr="009B1E26" w:rsidRDefault="00E11555" w:rsidP="000203CE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Kloe</w:t>
            </w:r>
            <w:proofErr w:type="spellEnd"/>
            <w:r>
              <w:rPr>
                <w:sz w:val="16"/>
                <w:szCs w:val="16"/>
              </w:rPr>
              <w:t xml:space="preserve"> Brooks</w:t>
            </w:r>
          </w:p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40" w:type="dxa"/>
            <w:tcBorders>
              <w:right w:val="single" w:sz="18" w:space="0" w:color="auto"/>
            </w:tcBorders>
            <w:shd w:val="clear" w:color="auto" w:fill="00B0F0"/>
            <w:vAlign w:val="center"/>
          </w:tcPr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9B1E26">
              <w:rPr>
                <w:b/>
                <w:sz w:val="16"/>
                <w:szCs w:val="16"/>
              </w:rPr>
              <w:t xml:space="preserve">World History </w:t>
            </w:r>
          </w:p>
          <w:p w:rsidR="000203CE" w:rsidRDefault="000203C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Pr="009B1E26">
              <w:rPr>
                <w:sz w:val="16"/>
                <w:szCs w:val="16"/>
              </w:rPr>
              <w:t>0</w:t>
            </w:r>
          </w:p>
          <w:p w:rsidR="00E11555" w:rsidRPr="009B1E26" w:rsidRDefault="00E11555" w:rsidP="000203CE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Kloe</w:t>
            </w:r>
            <w:proofErr w:type="spellEnd"/>
            <w:r>
              <w:rPr>
                <w:sz w:val="16"/>
                <w:szCs w:val="16"/>
              </w:rPr>
              <w:t xml:space="preserve"> Brooks</w:t>
            </w:r>
          </w:p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41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:rsidR="000203CE" w:rsidRPr="00376029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376029">
              <w:rPr>
                <w:b/>
                <w:sz w:val="16"/>
                <w:szCs w:val="16"/>
              </w:rPr>
              <w:t>IM 3</w:t>
            </w:r>
          </w:p>
          <w:p w:rsidR="000203CE" w:rsidRDefault="000203C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-12</w:t>
            </w:r>
          </w:p>
          <w:p w:rsidR="000203CE" w:rsidRDefault="000203CE" w:rsidP="00020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0203CE" w:rsidRPr="00376029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376029">
              <w:rPr>
                <w:b/>
                <w:sz w:val="16"/>
                <w:szCs w:val="16"/>
              </w:rPr>
              <w:t>IM 3</w:t>
            </w:r>
          </w:p>
          <w:p w:rsidR="000203CE" w:rsidRDefault="000203C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-12</w:t>
            </w:r>
          </w:p>
          <w:p w:rsidR="000203CE" w:rsidRDefault="000203CE" w:rsidP="00020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93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0203CE" w:rsidRPr="00376029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376029">
              <w:rPr>
                <w:b/>
                <w:sz w:val="16"/>
                <w:szCs w:val="16"/>
              </w:rPr>
              <w:t>IM 3</w:t>
            </w:r>
          </w:p>
          <w:p w:rsidR="000203CE" w:rsidRDefault="000203C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-12</w:t>
            </w:r>
          </w:p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85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9B1E26">
              <w:rPr>
                <w:b/>
                <w:sz w:val="16"/>
                <w:szCs w:val="16"/>
              </w:rPr>
              <w:t>Learning Lab</w:t>
            </w:r>
          </w:p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37" w:type="dxa"/>
            <w:shd w:val="clear" w:color="auto" w:fill="auto"/>
            <w:vAlign w:val="center"/>
          </w:tcPr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9B1E26">
              <w:rPr>
                <w:b/>
                <w:sz w:val="16"/>
                <w:szCs w:val="16"/>
              </w:rPr>
              <w:t>Learning Lab</w:t>
            </w:r>
          </w:p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37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9B1E26">
              <w:rPr>
                <w:b/>
                <w:sz w:val="16"/>
                <w:szCs w:val="16"/>
              </w:rPr>
              <w:t>Learning Lab</w:t>
            </w:r>
          </w:p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41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41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40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40" w:type="dxa"/>
            <w:shd w:val="clear" w:color="auto" w:fill="auto"/>
            <w:vAlign w:val="center"/>
          </w:tcPr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9" w:type="dxa"/>
            <w:shd w:val="clear" w:color="auto" w:fill="auto"/>
            <w:vAlign w:val="center"/>
          </w:tcPr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</w:p>
        </w:tc>
      </w:tr>
      <w:tr w:rsidR="000203CE" w:rsidTr="002D3726">
        <w:trPr>
          <w:trHeight w:val="621"/>
        </w:trPr>
        <w:tc>
          <w:tcPr>
            <w:tcW w:w="1250" w:type="dxa"/>
            <w:tcBorders>
              <w:right w:val="single" w:sz="18" w:space="0" w:color="auto"/>
            </w:tcBorders>
            <w:shd w:val="clear" w:color="auto" w:fill="DDD9C3" w:themeFill="background2" w:themeFillShade="E6"/>
          </w:tcPr>
          <w:p w:rsidR="000203CE" w:rsidRPr="00720407" w:rsidRDefault="000203CE" w:rsidP="000203CE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1:55-12:30</w:t>
            </w:r>
          </w:p>
          <w:p w:rsidR="000203CE" w:rsidRPr="00720407" w:rsidRDefault="000203CE" w:rsidP="000203CE">
            <w:pPr>
              <w:jc w:val="center"/>
              <w:rPr>
                <w:b/>
                <w:sz w:val="20"/>
                <w:szCs w:val="20"/>
                <w:highlight w:val="lightGray"/>
              </w:rPr>
            </w:pPr>
            <w:r w:rsidRPr="00720407">
              <w:rPr>
                <w:b/>
                <w:sz w:val="20"/>
                <w:szCs w:val="20"/>
              </w:rPr>
              <w:t>Lunch</w:t>
            </w:r>
          </w:p>
        </w:tc>
        <w:tc>
          <w:tcPr>
            <w:tcW w:w="3107" w:type="dxa"/>
            <w:gridSpan w:val="3"/>
            <w:tcBorders>
              <w:left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0203CE" w:rsidRPr="00B66057" w:rsidRDefault="000203CE" w:rsidP="000203CE">
            <w:pPr>
              <w:jc w:val="center"/>
              <w:rPr>
                <w:sz w:val="16"/>
                <w:szCs w:val="16"/>
              </w:rPr>
            </w:pPr>
            <w:r w:rsidRPr="00B66057">
              <w:rPr>
                <w:b/>
                <w:sz w:val="16"/>
                <w:szCs w:val="16"/>
              </w:rPr>
              <w:t>LUNCH BREAK</w:t>
            </w:r>
          </w:p>
        </w:tc>
        <w:tc>
          <w:tcPr>
            <w:tcW w:w="3122" w:type="dxa"/>
            <w:gridSpan w:val="3"/>
            <w:tcBorders>
              <w:left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0203CE" w:rsidRPr="00B66057" w:rsidRDefault="000203CE" w:rsidP="000203CE">
            <w:pPr>
              <w:jc w:val="center"/>
              <w:rPr>
                <w:sz w:val="16"/>
                <w:szCs w:val="16"/>
              </w:rPr>
            </w:pPr>
            <w:r w:rsidRPr="00B66057">
              <w:rPr>
                <w:b/>
                <w:sz w:val="16"/>
                <w:szCs w:val="16"/>
              </w:rPr>
              <w:t>LUNCH BREAK</w:t>
            </w:r>
          </w:p>
        </w:tc>
        <w:tc>
          <w:tcPr>
            <w:tcW w:w="3118" w:type="dxa"/>
            <w:gridSpan w:val="3"/>
            <w:tcBorders>
              <w:left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0203CE" w:rsidRPr="00B66057" w:rsidRDefault="000203CE" w:rsidP="000203CE">
            <w:pPr>
              <w:jc w:val="center"/>
              <w:rPr>
                <w:sz w:val="16"/>
                <w:szCs w:val="16"/>
              </w:rPr>
            </w:pPr>
            <w:r w:rsidRPr="00B66057">
              <w:rPr>
                <w:b/>
                <w:sz w:val="16"/>
                <w:szCs w:val="16"/>
              </w:rPr>
              <w:t>LUNCH BREAK</w:t>
            </w:r>
          </w:p>
        </w:tc>
        <w:tc>
          <w:tcPr>
            <w:tcW w:w="3075" w:type="dxa"/>
            <w:gridSpan w:val="3"/>
            <w:tcBorders>
              <w:left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0203CE" w:rsidRPr="00B66057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B66057">
              <w:rPr>
                <w:b/>
                <w:sz w:val="16"/>
                <w:szCs w:val="16"/>
              </w:rPr>
              <w:t>LUNCH BREAK</w:t>
            </w:r>
          </w:p>
        </w:tc>
        <w:tc>
          <w:tcPr>
            <w:tcW w:w="3159" w:type="dxa"/>
            <w:gridSpan w:val="3"/>
            <w:tcBorders>
              <w:left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0203CE" w:rsidRPr="00B66057" w:rsidRDefault="000203CE" w:rsidP="000203CE">
            <w:pPr>
              <w:jc w:val="center"/>
              <w:rPr>
                <w:sz w:val="16"/>
                <w:szCs w:val="16"/>
              </w:rPr>
            </w:pPr>
            <w:r w:rsidRPr="00B66057">
              <w:rPr>
                <w:b/>
                <w:sz w:val="16"/>
                <w:szCs w:val="16"/>
              </w:rPr>
              <w:t>LUNCH BREAK</w:t>
            </w:r>
          </w:p>
        </w:tc>
        <w:tc>
          <w:tcPr>
            <w:tcW w:w="3123" w:type="dxa"/>
            <w:gridSpan w:val="3"/>
            <w:tcBorders>
              <w:left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0203CE" w:rsidRPr="00B66057" w:rsidRDefault="000203CE" w:rsidP="000203CE">
            <w:pPr>
              <w:jc w:val="center"/>
              <w:rPr>
                <w:sz w:val="16"/>
                <w:szCs w:val="16"/>
              </w:rPr>
            </w:pPr>
            <w:r w:rsidRPr="00B66057">
              <w:rPr>
                <w:b/>
                <w:sz w:val="16"/>
                <w:szCs w:val="16"/>
              </w:rPr>
              <w:t>LUNCH BREAK</w:t>
            </w:r>
          </w:p>
        </w:tc>
        <w:tc>
          <w:tcPr>
            <w:tcW w:w="3119" w:type="dxa"/>
            <w:gridSpan w:val="3"/>
            <w:tcBorders>
              <w:lef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0203CE" w:rsidRPr="00B66057" w:rsidRDefault="000203CE" w:rsidP="000203CE">
            <w:pPr>
              <w:jc w:val="center"/>
              <w:rPr>
                <w:sz w:val="16"/>
                <w:szCs w:val="16"/>
              </w:rPr>
            </w:pPr>
            <w:r w:rsidRPr="00B66057">
              <w:rPr>
                <w:b/>
                <w:sz w:val="16"/>
                <w:szCs w:val="16"/>
              </w:rPr>
              <w:t>LUNCH BREAK</w:t>
            </w:r>
          </w:p>
        </w:tc>
      </w:tr>
      <w:tr w:rsidR="000203CE" w:rsidTr="00C75FD2">
        <w:trPr>
          <w:trHeight w:val="1332"/>
        </w:trPr>
        <w:tc>
          <w:tcPr>
            <w:tcW w:w="1250" w:type="dxa"/>
            <w:tcBorders>
              <w:right w:val="single" w:sz="18" w:space="0" w:color="auto"/>
            </w:tcBorders>
            <w:shd w:val="clear" w:color="auto" w:fill="DDD9C3" w:themeFill="background2" w:themeFillShade="E6"/>
          </w:tcPr>
          <w:p w:rsidR="000203CE" w:rsidRPr="00720407" w:rsidRDefault="000203CE" w:rsidP="000203CE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2:30-1:35</w:t>
            </w:r>
          </w:p>
          <w:p w:rsidR="000203CE" w:rsidRPr="00720407" w:rsidRDefault="000203CE" w:rsidP="000203CE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eriod 4</w:t>
            </w:r>
          </w:p>
        </w:tc>
        <w:tc>
          <w:tcPr>
            <w:tcW w:w="1035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36" w:type="dxa"/>
            <w:shd w:val="clear" w:color="auto" w:fill="auto"/>
            <w:vAlign w:val="center"/>
          </w:tcPr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36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40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:rsidR="0015109A" w:rsidRDefault="0015109A" w:rsidP="0015109A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areers</w:t>
            </w:r>
          </w:p>
          <w:p w:rsidR="000203CE" w:rsidRPr="00340CE9" w:rsidRDefault="0015109A" w:rsidP="0015109A">
            <w:pPr>
              <w:jc w:val="center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9-12</w:t>
            </w:r>
          </w:p>
        </w:tc>
        <w:tc>
          <w:tcPr>
            <w:tcW w:w="1041" w:type="dxa"/>
            <w:shd w:val="clear" w:color="auto" w:fill="auto"/>
            <w:vAlign w:val="center"/>
          </w:tcPr>
          <w:p w:rsidR="0015109A" w:rsidRDefault="0015109A" w:rsidP="0015109A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areers</w:t>
            </w:r>
          </w:p>
          <w:p w:rsidR="000203CE" w:rsidRPr="00340CE9" w:rsidRDefault="0015109A" w:rsidP="0015109A">
            <w:pPr>
              <w:jc w:val="center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9-12</w:t>
            </w:r>
          </w:p>
        </w:tc>
        <w:tc>
          <w:tcPr>
            <w:tcW w:w="1041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15109A" w:rsidRDefault="0015109A" w:rsidP="0015109A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areers</w:t>
            </w:r>
          </w:p>
          <w:p w:rsidR="000203CE" w:rsidRPr="00340CE9" w:rsidRDefault="0015109A" w:rsidP="0015109A">
            <w:pPr>
              <w:jc w:val="center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9-12</w:t>
            </w:r>
          </w:p>
        </w:tc>
        <w:tc>
          <w:tcPr>
            <w:tcW w:w="1066" w:type="dxa"/>
            <w:tcBorders>
              <w:left w:val="single" w:sz="18" w:space="0" w:color="auto"/>
            </w:tcBorders>
            <w:shd w:val="clear" w:color="auto" w:fill="B2A1C7" w:themeFill="accent4" w:themeFillTint="99"/>
            <w:vAlign w:val="center"/>
          </w:tcPr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9B1E26">
              <w:rPr>
                <w:b/>
                <w:sz w:val="16"/>
                <w:szCs w:val="16"/>
              </w:rPr>
              <w:t xml:space="preserve">Government Sem 1 </w:t>
            </w:r>
          </w:p>
          <w:p w:rsidR="000203CE" w:rsidRDefault="000203C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Pr="009B1E26">
              <w:rPr>
                <w:sz w:val="16"/>
                <w:szCs w:val="16"/>
              </w:rPr>
              <w:t>2</w:t>
            </w:r>
          </w:p>
          <w:p w:rsidR="000203CE" w:rsidRDefault="000203CE" w:rsidP="000203CE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Kloe</w:t>
            </w:r>
            <w:proofErr w:type="spellEnd"/>
            <w:r>
              <w:rPr>
                <w:sz w:val="16"/>
                <w:szCs w:val="16"/>
              </w:rPr>
              <w:t xml:space="preserve"> Brooks</w:t>
            </w:r>
          </w:p>
        </w:tc>
        <w:tc>
          <w:tcPr>
            <w:tcW w:w="1012" w:type="dxa"/>
            <w:shd w:val="clear" w:color="auto" w:fill="B2A1C7" w:themeFill="accent4" w:themeFillTint="99"/>
            <w:vAlign w:val="center"/>
          </w:tcPr>
          <w:p w:rsidR="000203CE" w:rsidRDefault="000203CE" w:rsidP="000203CE">
            <w:pPr>
              <w:jc w:val="center"/>
              <w:rPr>
                <w:sz w:val="16"/>
                <w:szCs w:val="16"/>
              </w:rPr>
            </w:pPr>
            <w:r w:rsidRPr="009B1E26">
              <w:rPr>
                <w:b/>
                <w:sz w:val="16"/>
                <w:szCs w:val="16"/>
              </w:rPr>
              <w:t xml:space="preserve">Government </w:t>
            </w:r>
            <w:r w:rsidRPr="009B1E26">
              <w:rPr>
                <w:sz w:val="16"/>
                <w:szCs w:val="16"/>
              </w:rPr>
              <w:t xml:space="preserve">Sem 1 </w:t>
            </w:r>
          </w:p>
          <w:p w:rsidR="000203CE" w:rsidRDefault="000203C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Pr="009B1E26">
              <w:rPr>
                <w:sz w:val="16"/>
                <w:szCs w:val="16"/>
              </w:rPr>
              <w:t>2</w:t>
            </w:r>
          </w:p>
          <w:p w:rsidR="00E11555" w:rsidRPr="00340CE9" w:rsidRDefault="00E11555" w:rsidP="000203CE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Kloe</w:t>
            </w:r>
            <w:proofErr w:type="spellEnd"/>
            <w:r>
              <w:rPr>
                <w:sz w:val="16"/>
                <w:szCs w:val="16"/>
              </w:rPr>
              <w:t xml:space="preserve"> Brooks</w:t>
            </w:r>
          </w:p>
        </w:tc>
        <w:tc>
          <w:tcPr>
            <w:tcW w:w="1040" w:type="dxa"/>
            <w:tcBorders>
              <w:right w:val="single" w:sz="18" w:space="0" w:color="auto"/>
            </w:tcBorders>
            <w:shd w:val="clear" w:color="auto" w:fill="B2A1C7" w:themeFill="accent4" w:themeFillTint="99"/>
            <w:vAlign w:val="center"/>
          </w:tcPr>
          <w:p w:rsidR="000203CE" w:rsidRDefault="000203CE" w:rsidP="000203CE">
            <w:pPr>
              <w:jc w:val="center"/>
              <w:rPr>
                <w:sz w:val="16"/>
                <w:szCs w:val="16"/>
              </w:rPr>
            </w:pPr>
            <w:r w:rsidRPr="009B1E26">
              <w:rPr>
                <w:b/>
                <w:sz w:val="16"/>
                <w:szCs w:val="16"/>
              </w:rPr>
              <w:t>Government</w:t>
            </w:r>
            <w:r w:rsidRPr="009B1E26">
              <w:rPr>
                <w:sz w:val="16"/>
                <w:szCs w:val="16"/>
              </w:rPr>
              <w:t xml:space="preserve"> Sem 1 </w:t>
            </w:r>
          </w:p>
          <w:p w:rsidR="000203CE" w:rsidRDefault="000203C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Pr="009B1E26">
              <w:rPr>
                <w:sz w:val="16"/>
                <w:szCs w:val="16"/>
              </w:rPr>
              <w:t>2</w:t>
            </w:r>
          </w:p>
          <w:p w:rsidR="00E11555" w:rsidRDefault="00E11555" w:rsidP="000203CE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Kloe</w:t>
            </w:r>
            <w:proofErr w:type="spellEnd"/>
            <w:r>
              <w:rPr>
                <w:sz w:val="16"/>
                <w:szCs w:val="16"/>
              </w:rPr>
              <w:t xml:space="preserve"> Brooks</w:t>
            </w:r>
          </w:p>
        </w:tc>
        <w:tc>
          <w:tcPr>
            <w:tcW w:w="1041" w:type="dxa"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0203CE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2A3711">
              <w:rPr>
                <w:b/>
                <w:sz w:val="16"/>
                <w:szCs w:val="16"/>
              </w:rPr>
              <w:t>IM 1</w:t>
            </w:r>
          </w:p>
          <w:p w:rsidR="000203CE" w:rsidRPr="002A3711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0-11</w:t>
            </w:r>
          </w:p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zz Holguin</w:t>
            </w:r>
          </w:p>
        </w:tc>
        <w:tc>
          <w:tcPr>
            <w:tcW w:w="1041" w:type="dxa"/>
            <w:shd w:val="clear" w:color="auto" w:fill="auto"/>
            <w:vAlign w:val="center"/>
          </w:tcPr>
          <w:p w:rsidR="000203CE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2A3711">
              <w:rPr>
                <w:b/>
                <w:sz w:val="16"/>
                <w:szCs w:val="16"/>
              </w:rPr>
              <w:t xml:space="preserve">IM 1 </w:t>
            </w:r>
          </w:p>
          <w:p w:rsidR="000203CE" w:rsidRPr="002A3711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0-11</w:t>
            </w:r>
          </w:p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zz Holguin</w:t>
            </w:r>
          </w:p>
        </w:tc>
        <w:tc>
          <w:tcPr>
            <w:tcW w:w="993" w:type="dxa"/>
            <w:tcBorders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0203CE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2A3711">
              <w:rPr>
                <w:b/>
                <w:sz w:val="16"/>
                <w:szCs w:val="16"/>
              </w:rPr>
              <w:t xml:space="preserve">IM 1 </w:t>
            </w:r>
          </w:p>
          <w:p w:rsidR="000203CE" w:rsidRPr="002A3711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0-11</w:t>
            </w:r>
          </w:p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zz Holguin</w:t>
            </w:r>
          </w:p>
        </w:tc>
        <w:tc>
          <w:tcPr>
            <w:tcW w:w="1085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9B1E26">
              <w:rPr>
                <w:b/>
                <w:sz w:val="16"/>
                <w:szCs w:val="16"/>
              </w:rPr>
              <w:t>Learning Lab</w:t>
            </w:r>
          </w:p>
        </w:tc>
        <w:tc>
          <w:tcPr>
            <w:tcW w:w="1037" w:type="dxa"/>
            <w:shd w:val="clear" w:color="auto" w:fill="auto"/>
            <w:vAlign w:val="center"/>
          </w:tcPr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9B1E26">
              <w:rPr>
                <w:b/>
                <w:sz w:val="16"/>
                <w:szCs w:val="16"/>
              </w:rPr>
              <w:t>Learning Lab</w:t>
            </w:r>
          </w:p>
        </w:tc>
        <w:tc>
          <w:tcPr>
            <w:tcW w:w="1037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9B1E26">
              <w:rPr>
                <w:b/>
                <w:sz w:val="16"/>
                <w:szCs w:val="16"/>
              </w:rPr>
              <w:t>Learning Lab</w:t>
            </w:r>
          </w:p>
        </w:tc>
        <w:tc>
          <w:tcPr>
            <w:tcW w:w="1041" w:type="dxa"/>
            <w:tcBorders>
              <w:left w:val="single" w:sz="18" w:space="0" w:color="auto"/>
            </w:tcBorders>
            <w:shd w:val="clear" w:color="auto" w:fill="00B0F0"/>
            <w:vAlign w:val="center"/>
          </w:tcPr>
          <w:p w:rsidR="000203CE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hem (Tran)</w:t>
            </w:r>
          </w:p>
          <w:p w:rsidR="000203CE" w:rsidRDefault="000203C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rissy Crispin</w:t>
            </w:r>
          </w:p>
        </w:tc>
        <w:tc>
          <w:tcPr>
            <w:tcW w:w="1041" w:type="dxa"/>
            <w:shd w:val="clear" w:color="auto" w:fill="00B0F0"/>
            <w:vAlign w:val="center"/>
          </w:tcPr>
          <w:p w:rsidR="000203CE" w:rsidRPr="002A3711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hem (Tran)</w:t>
            </w:r>
          </w:p>
          <w:p w:rsidR="000203CE" w:rsidRDefault="000203C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rissy Crispin</w:t>
            </w:r>
          </w:p>
        </w:tc>
        <w:tc>
          <w:tcPr>
            <w:tcW w:w="1041" w:type="dxa"/>
            <w:tcBorders>
              <w:right w:val="single" w:sz="18" w:space="0" w:color="auto"/>
            </w:tcBorders>
            <w:shd w:val="clear" w:color="auto" w:fill="00B0F0"/>
            <w:vAlign w:val="center"/>
          </w:tcPr>
          <w:p w:rsidR="000203CE" w:rsidRDefault="000203CE" w:rsidP="000203CE">
            <w:pPr>
              <w:jc w:val="center"/>
              <w:rPr>
                <w:sz w:val="16"/>
                <w:szCs w:val="16"/>
              </w:rPr>
            </w:pPr>
          </w:p>
          <w:p w:rsidR="000203CE" w:rsidRPr="002A3711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hem (Tran)</w:t>
            </w:r>
          </w:p>
          <w:p w:rsidR="000203CE" w:rsidRDefault="000203C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rissy Crispin </w:t>
            </w:r>
          </w:p>
          <w:p w:rsidR="000203CE" w:rsidRPr="00340CE9" w:rsidRDefault="000203CE" w:rsidP="000203CE">
            <w:pPr>
              <w:rPr>
                <w:sz w:val="16"/>
                <w:szCs w:val="16"/>
              </w:rPr>
            </w:pPr>
          </w:p>
        </w:tc>
        <w:tc>
          <w:tcPr>
            <w:tcW w:w="1040" w:type="dxa"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40" w:type="dxa"/>
            <w:shd w:val="clear" w:color="auto" w:fill="FFFFFF" w:themeFill="background1"/>
            <w:vAlign w:val="center"/>
          </w:tcPr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39" w:type="dxa"/>
            <w:shd w:val="clear" w:color="auto" w:fill="FFFFFF" w:themeFill="background1"/>
            <w:vAlign w:val="center"/>
          </w:tcPr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0203CE" w:rsidTr="009B1E26">
        <w:trPr>
          <w:trHeight w:val="1332"/>
        </w:trPr>
        <w:tc>
          <w:tcPr>
            <w:tcW w:w="1250" w:type="dxa"/>
            <w:tcBorders>
              <w:right w:val="single" w:sz="18" w:space="0" w:color="auto"/>
            </w:tcBorders>
            <w:shd w:val="clear" w:color="auto" w:fill="DDD9C3" w:themeFill="background2" w:themeFillShade="E6"/>
          </w:tcPr>
          <w:p w:rsidR="000203CE" w:rsidRPr="00720407" w:rsidRDefault="000203CE" w:rsidP="000203CE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:40-2:45</w:t>
            </w:r>
          </w:p>
          <w:p w:rsidR="000203CE" w:rsidRPr="00720407" w:rsidRDefault="000203CE" w:rsidP="000203CE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eriod 5</w:t>
            </w:r>
          </w:p>
        </w:tc>
        <w:tc>
          <w:tcPr>
            <w:tcW w:w="1035" w:type="dxa"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36" w:type="dxa"/>
            <w:shd w:val="clear" w:color="auto" w:fill="auto"/>
            <w:vAlign w:val="center"/>
          </w:tcPr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36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40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  <w:r w:rsidRPr="002A3711">
              <w:rPr>
                <w:b/>
                <w:sz w:val="16"/>
                <w:szCs w:val="16"/>
              </w:rPr>
              <w:t>Spanish 1-2</w:t>
            </w:r>
            <w:r w:rsidRPr="00AA26FC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CJ Holzhauer</w:t>
            </w:r>
          </w:p>
        </w:tc>
        <w:tc>
          <w:tcPr>
            <w:tcW w:w="1041" w:type="dxa"/>
            <w:shd w:val="clear" w:color="auto" w:fill="auto"/>
            <w:vAlign w:val="center"/>
          </w:tcPr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  <w:r w:rsidRPr="002A3711">
              <w:rPr>
                <w:b/>
                <w:sz w:val="16"/>
                <w:szCs w:val="16"/>
              </w:rPr>
              <w:t>Spanish 1-2</w:t>
            </w:r>
            <w:r w:rsidRPr="00AA26FC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CJ Holzhauer</w:t>
            </w:r>
          </w:p>
        </w:tc>
        <w:tc>
          <w:tcPr>
            <w:tcW w:w="1041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  <w:r w:rsidRPr="002A3711">
              <w:rPr>
                <w:b/>
                <w:sz w:val="16"/>
                <w:szCs w:val="16"/>
              </w:rPr>
              <w:t>Spanish 1-2</w:t>
            </w:r>
            <w:r w:rsidRPr="00AA26FC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CJ Holzhauer</w:t>
            </w:r>
          </w:p>
        </w:tc>
        <w:tc>
          <w:tcPr>
            <w:tcW w:w="1066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:rsidR="000203CE" w:rsidRDefault="000203CE" w:rsidP="00020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12" w:type="dxa"/>
            <w:shd w:val="clear" w:color="auto" w:fill="auto"/>
            <w:vAlign w:val="center"/>
          </w:tcPr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40" w:type="dxa"/>
            <w:tcBorders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41" w:type="dxa"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0203CE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2A3711">
              <w:rPr>
                <w:b/>
                <w:sz w:val="16"/>
                <w:szCs w:val="16"/>
              </w:rPr>
              <w:t>IM 2</w:t>
            </w:r>
          </w:p>
          <w:p w:rsidR="000203CE" w:rsidRPr="002A3711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0-12</w:t>
            </w:r>
          </w:p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zz Holguin</w:t>
            </w:r>
          </w:p>
        </w:tc>
        <w:tc>
          <w:tcPr>
            <w:tcW w:w="1041" w:type="dxa"/>
            <w:shd w:val="clear" w:color="auto" w:fill="auto"/>
            <w:vAlign w:val="center"/>
          </w:tcPr>
          <w:p w:rsidR="000203CE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2A3711">
              <w:rPr>
                <w:b/>
                <w:sz w:val="16"/>
                <w:szCs w:val="16"/>
              </w:rPr>
              <w:t>IM 2</w:t>
            </w:r>
          </w:p>
          <w:p w:rsidR="000203CE" w:rsidRPr="002A3711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0-12</w:t>
            </w:r>
          </w:p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zz Holguin</w:t>
            </w:r>
          </w:p>
        </w:tc>
        <w:tc>
          <w:tcPr>
            <w:tcW w:w="993" w:type="dxa"/>
            <w:tcBorders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0203CE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2A3711">
              <w:rPr>
                <w:b/>
                <w:sz w:val="16"/>
                <w:szCs w:val="16"/>
              </w:rPr>
              <w:t>IM 2</w:t>
            </w:r>
            <w:r>
              <w:rPr>
                <w:b/>
                <w:sz w:val="16"/>
                <w:szCs w:val="16"/>
              </w:rPr>
              <w:t xml:space="preserve"> </w:t>
            </w:r>
          </w:p>
          <w:p w:rsidR="000203CE" w:rsidRPr="002A3711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0-12</w:t>
            </w:r>
          </w:p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zz Holguin</w:t>
            </w:r>
          </w:p>
        </w:tc>
        <w:tc>
          <w:tcPr>
            <w:tcW w:w="1085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9B1E26">
              <w:rPr>
                <w:b/>
                <w:sz w:val="16"/>
                <w:szCs w:val="16"/>
              </w:rPr>
              <w:t>Learning Lab</w:t>
            </w:r>
          </w:p>
        </w:tc>
        <w:tc>
          <w:tcPr>
            <w:tcW w:w="1037" w:type="dxa"/>
            <w:shd w:val="clear" w:color="auto" w:fill="auto"/>
            <w:vAlign w:val="center"/>
          </w:tcPr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9B1E26">
              <w:rPr>
                <w:b/>
                <w:sz w:val="16"/>
                <w:szCs w:val="16"/>
              </w:rPr>
              <w:t>Learning Lab</w:t>
            </w:r>
          </w:p>
        </w:tc>
        <w:tc>
          <w:tcPr>
            <w:tcW w:w="1037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0203CE" w:rsidRPr="009B1E26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9B1E26">
              <w:rPr>
                <w:b/>
                <w:sz w:val="16"/>
                <w:szCs w:val="16"/>
              </w:rPr>
              <w:t>Learning Lab</w:t>
            </w:r>
          </w:p>
        </w:tc>
        <w:tc>
          <w:tcPr>
            <w:tcW w:w="1041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41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0203CE" w:rsidRPr="00340CE9" w:rsidRDefault="000203CE" w:rsidP="00020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40" w:type="dxa"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0203CE" w:rsidRPr="002A3711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2A3711">
              <w:rPr>
                <w:b/>
                <w:sz w:val="16"/>
                <w:szCs w:val="16"/>
              </w:rPr>
              <w:t>Fund. Of Art &amp; Art Studio</w:t>
            </w:r>
          </w:p>
          <w:p w:rsidR="000203CE" w:rsidRDefault="000203C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-12</w:t>
            </w:r>
          </w:p>
          <w:p w:rsidR="000203CE" w:rsidRPr="000A3B24" w:rsidRDefault="000203C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enny Estep</w:t>
            </w:r>
          </w:p>
        </w:tc>
        <w:tc>
          <w:tcPr>
            <w:tcW w:w="1040" w:type="dxa"/>
            <w:shd w:val="clear" w:color="auto" w:fill="FFFFFF" w:themeFill="background1"/>
            <w:vAlign w:val="center"/>
          </w:tcPr>
          <w:p w:rsidR="000203CE" w:rsidRPr="002A3711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2A3711">
              <w:rPr>
                <w:b/>
                <w:sz w:val="16"/>
                <w:szCs w:val="16"/>
              </w:rPr>
              <w:t>Fund. Of Art &amp; Art Studio</w:t>
            </w:r>
          </w:p>
          <w:p w:rsidR="000203CE" w:rsidRDefault="000203CE" w:rsidP="000203CE">
            <w:pPr>
              <w:jc w:val="center"/>
              <w:rPr>
                <w:sz w:val="16"/>
                <w:szCs w:val="16"/>
              </w:rPr>
            </w:pPr>
            <w:r w:rsidRPr="002A3711">
              <w:rPr>
                <w:b/>
                <w:sz w:val="16"/>
                <w:szCs w:val="16"/>
              </w:rPr>
              <w:t>9-</w:t>
            </w:r>
            <w:r>
              <w:rPr>
                <w:sz w:val="16"/>
                <w:szCs w:val="16"/>
              </w:rPr>
              <w:t>12</w:t>
            </w:r>
          </w:p>
          <w:p w:rsidR="000203CE" w:rsidRPr="000A3B24" w:rsidRDefault="000203C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enny Estep</w:t>
            </w:r>
          </w:p>
        </w:tc>
        <w:tc>
          <w:tcPr>
            <w:tcW w:w="1039" w:type="dxa"/>
            <w:shd w:val="clear" w:color="auto" w:fill="FFFFFF" w:themeFill="background1"/>
            <w:vAlign w:val="center"/>
          </w:tcPr>
          <w:p w:rsidR="000203CE" w:rsidRPr="002A3711" w:rsidRDefault="000203CE" w:rsidP="000203CE">
            <w:pPr>
              <w:jc w:val="center"/>
              <w:rPr>
                <w:b/>
                <w:sz w:val="16"/>
                <w:szCs w:val="16"/>
              </w:rPr>
            </w:pPr>
            <w:r w:rsidRPr="002A3711">
              <w:rPr>
                <w:b/>
                <w:sz w:val="16"/>
                <w:szCs w:val="16"/>
              </w:rPr>
              <w:t>Fund. Of Art &amp; Art Studio</w:t>
            </w:r>
          </w:p>
          <w:p w:rsidR="000203CE" w:rsidRDefault="000203C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-12</w:t>
            </w:r>
          </w:p>
          <w:p w:rsidR="000203CE" w:rsidRPr="000A3B24" w:rsidRDefault="000203CE" w:rsidP="000203C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enny Estep</w:t>
            </w:r>
          </w:p>
        </w:tc>
      </w:tr>
      <w:tr w:rsidR="007C18AA" w:rsidTr="009B1E26">
        <w:trPr>
          <w:trHeight w:val="1332"/>
        </w:trPr>
        <w:tc>
          <w:tcPr>
            <w:tcW w:w="1250" w:type="dxa"/>
            <w:tcBorders>
              <w:right w:val="single" w:sz="18" w:space="0" w:color="auto"/>
            </w:tcBorders>
            <w:shd w:val="clear" w:color="auto" w:fill="DDD9C3" w:themeFill="background2" w:themeFillShade="E6"/>
          </w:tcPr>
          <w:p w:rsidR="007C18AA" w:rsidRDefault="007C18AA" w:rsidP="007C18A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:50-3:55</w:t>
            </w:r>
          </w:p>
          <w:p w:rsidR="007C18AA" w:rsidRDefault="007C18AA" w:rsidP="007C18A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eriod 6</w:t>
            </w:r>
          </w:p>
        </w:tc>
        <w:tc>
          <w:tcPr>
            <w:tcW w:w="1035" w:type="dxa"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7C18AA" w:rsidRPr="00376029" w:rsidRDefault="007C18AA" w:rsidP="007C18AA">
            <w:pPr>
              <w:jc w:val="center"/>
              <w:rPr>
                <w:b/>
                <w:sz w:val="16"/>
                <w:szCs w:val="16"/>
              </w:rPr>
            </w:pPr>
            <w:r w:rsidRPr="002A3711">
              <w:rPr>
                <w:sz w:val="16"/>
                <w:szCs w:val="16"/>
              </w:rPr>
              <w:t xml:space="preserve">CTE </w:t>
            </w:r>
            <w:r w:rsidRPr="00376029">
              <w:rPr>
                <w:b/>
                <w:sz w:val="16"/>
                <w:szCs w:val="16"/>
              </w:rPr>
              <w:t>Performing Arts</w:t>
            </w:r>
          </w:p>
          <w:p w:rsidR="007C18AA" w:rsidRPr="00340CE9" w:rsidRDefault="007C18AA" w:rsidP="007C18A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onica McDaniel</w:t>
            </w:r>
          </w:p>
        </w:tc>
        <w:tc>
          <w:tcPr>
            <w:tcW w:w="1036" w:type="dxa"/>
            <w:shd w:val="clear" w:color="auto" w:fill="auto"/>
            <w:vAlign w:val="center"/>
          </w:tcPr>
          <w:p w:rsidR="007C18AA" w:rsidRPr="00376029" w:rsidRDefault="007C18AA" w:rsidP="007C18AA">
            <w:pPr>
              <w:jc w:val="center"/>
              <w:rPr>
                <w:b/>
                <w:sz w:val="16"/>
                <w:szCs w:val="16"/>
              </w:rPr>
            </w:pPr>
            <w:r w:rsidRPr="002A3711">
              <w:rPr>
                <w:sz w:val="16"/>
                <w:szCs w:val="16"/>
              </w:rPr>
              <w:t xml:space="preserve">CTE </w:t>
            </w:r>
            <w:r w:rsidRPr="00376029">
              <w:rPr>
                <w:b/>
                <w:sz w:val="16"/>
                <w:szCs w:val="16"/>
              </w:rPr>
              <w:t>Performing Arts</w:t>
            </w:r>
          </w:p>
          <w:p w:rsidR="007C18AA" w:rsidRPr="00340CE9" w:rsidRDefault="007C18AA" w:rsidP="007C18A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onica McDaniel</w:t>
            </w:r>
          </w:p>
        </w:tc>
        <w:tc>
          <w:tcPr>
            <w:tcW w:w="1036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7C18AA" w:rsidRPr="00376029" w:rsidRDefault="007C18AA" w:rsidP="007C18AA">
            <w:pPr>
              <w:jc w:val="center"/>
              <w:rPr>
                <w:b/>
                <w:sz w:val="16"/>
                <w:szCs w:val="16"/>
              </w:rPr>
            </w:pPr>
            <w:r w:rsidRPr="002A3711">
              <w:rPr>
                <w:sz w:val="16"/>
                <w:szCs w:val="16"/>
              </w:rPr>
              <w:t>CTE</w:t>
            </w:r>
            <w:r w:rsidRPr="00376029">
              <w:rPr>
                <w:b/>
                <w:sz w:val="16"/>
                <w:szCs w:val="16"/>
              </w:rPr>
              <w:t xml:space="preserve"> Performing Arts</w:t>
            </w:r>
          </w:p>
          <w:p w:rsidR="007C18AA" w:rsidRPr="00340CE9" w:rsidRDefault="007C18AA" w:rsidP="007C18A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onica McDaniel</w:t>
            </w:r>
          </w:p>
        </w:tc>
        <w:tc>
          <w:tcPr>
            <w:tcW w:w="1040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:rsidR="007C18AA" w:rsidRDefault="007C18AA" w:rsidP="009A77E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7C18AA" w:rsidRPr="00340CE9" w:rsidRDefault="007C18AA" w:rsidP="007C18A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41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7C18AA" w:rsidRPr="00340CE9" w:rsidRDefault="007C18AA" w:rsidP="009A77E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66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:rsidR="007C18AA" w:rsidRPr="00376029" w:rsidRDefault="007C18AA" w:rsidP="007C18AA">
            <w:pPr>
              <w:jc w:val="center"/>
              <w:rPr>
                <w:b/>
                <w:sz w:val="16"/>
                <w:szCs w:val="16"/>
              </w:rPr>
            </w:pPr>
            <w:r w:rsidRPr="00376029">
              <w:rPr>
                <w:b/>
                <w:sz w:val="16"/>
                <w:szCs w:val="16"/>
              </w:rPr>
              <w:t>CTE Digital Photo 1-2</w:t>
            </w:r>
          </w:p>
          <w:p w:rsidR="007C18AA" w:rsidRDefault="007C18AA" w:rsidP="007C18A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onya Paul</w:t>
            </w:r>
          </w:p>
        </w:tc>
        <w:tc>
          <w:tcPr>
            <w:tcW w:w="1012" w:type="dxa"/>
            <w:shd w:val="clear" w:color="auto" w:fill="auto"/>
            <w:vAlign w:val="center"/>
          </w:tcPr>
          <w:p w:rsidR="007C18AA" w:rsidRPr="00376029" w:rsidRDefault="007C18AA" w:rsidP="007C18AA">
            <w:pPr>
              <w:jc w:val="center"/>
              <w:rPr>
                <w:b/>
                <w:sz w:val="16"/>
                <w:szCs w:val="16"/>
              </w:rPr>
            </w:pPr>
            <w:r w:rsidRPr="00376029">
              <w:rPr>
                <w:b/>
                <w:sz w:val="16"/>
                <w:szCs w:val="16"/>
              </w:rPr>
              <w:t>CTE Digital Photo 1-2</w:t>
            </w:r>
          </w:p>
          <w:p w:rsidR="007C18AA" w:rsidRPr="00340CE9" w:rsidRDefault="007C18AA" w:rsidP="007C18A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onya Paul</w:t>
            </w:r>
          </w:p>
        </w:tc>
        <w:tc>
          <w:tcPr>
            <w:tcW w:w="1040" w:type="dxa"/>
            <w:tcBorders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7C18AA" w:rsidRPr="00376029" w:rsidRDefault="007C18AA" w:rsidP="007C18AA">
            <w:pPr>
              <w:jc w:val="center"/>
              <w:rPr>
                <w:b/>
                <w:sz w:val="16"/>
                <w:szCs w:val="16"/>
              </w:rPr>
            </w:pPr>
            <w:r w:rsidRPr="00376029">
              <w:rPr>
                <w:b/>
                <w:sz w:val="16"/>
                <w:szCs w:val="16"/>
              </w:rPr>
              <w:t>CTE Digital Photo 1-2</w:t>
            </w:r>
          </w:p>
          <w:p w:rsidR="007C18AA" w:rsidRPr="00340CE9" w:rsidRDefault="007C18AA" w:rsidP="007C18A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onya Paul</w:t>
            </w:r>
          </w:p>
        </w:tc>
        <w:tc>
          <w:tcPr>
            <w:tcW w:w="1041" w:type="dxa"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7C18AA" w:rsidRPr="00340CE9" w:rsidRDefault="007C18AA" w:rsidP="007C18A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7C18AA" w:rsidRPr="00340CE9" w:rsidRDefault="007C18AA" w:rsidP="007C18A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93" w:type="dxa"/>
            <w:tcBorders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7C18AA" w:rsidRPr="00340CE9" w:rsidRDefault="007C18AA" w:rsidP="007C18A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85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:rsidR="007C18AA" w:rsidRPr="00340CE9" w:rsidRDefault="007C18AA" w:rsidP="007C18A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7" w:type="dxa"/>
            <w:shd w:val="clear" w:color="auto" w:fill="auto"/>
            <w:vAlign w:val="center"/>
          </w:tcPr>
          <w:p w:rsidR="007C18AA" w:rsidRPr="00340CE9" w:rsidRDefault="007C18AA" w:rsidP="007C18A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7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7C18AA" w:rsidRPr="00340CE9" w:rsidRDefault="007C18AA" w:rsidP="007C18A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41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:rsidR="007C18AA" w:rsidRDefault="007C18AA" w:rsidP="007C18A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41" w:type="dxa"/>
            <w:shd w:val="clear" w:color="auto" w:fill="auto"/>
            <w:vAlign w:val="center"/>
          </w:tcPr>
          <w:p w:rsidR="007C18AA" w:rsidRPr="00340CE9" w:rsidRDefault="007C18AA" w:rsidP="007C18A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41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7C18AA" w:rsidRPr="00340CE9" w:rsidRDefault="007C18AA" w:rsidP="007C18A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40" w:type="dxa"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7C18AA" w:rsidRPr="000A3B24" w:rsidRDefault="007C18AA" w:rsidP="007C18A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40" w:type="dxa"/>
            <w:shd w:val="clear" w:color="auto" w:fill="FFFFFF" w:themeFill="background1"/>
            <w:vAlign w:val="center"/>
          </w:tcPr>
          <w:p w:rsidR="007C18AA" w:rsidRPr="000A3B24" w:rsidRDefault="007C18AA" w:rsidP="007C18A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9" w:type="dxa"/>
            <w:shd w:val="clear" w:color="auto" w:fill="FFFFFF" w:themeFill="background1"/>
            <w:vAlign w:val="center"/>
          </w:tcPr>
          <w:p w:rsidR="007C18AA" w:rsidRPr="000A3B24" w:rsidRDefault="007C18AA" w:rsidP="007C18AA">
            <w:pPr>
              <w:jc w:val="center"/>
              <w:rPr>
                <w:sz w:val="16"/>
                <w:szCs w:val="16"/>
              </w:rPr>
            </w:pPr>
          </w:p>
        </w:tc>
      </w:tr>
    </w:tbl>
    <w:p w:rsidR="009662B4" w:rsidRDefault="009662B4">
      <w:pPr>
        <w:rPr>
          <w:b/>
          <w:sz w:val="40"/>
          <w:szCs w:val="40"/>
        </w:rPr>
      </w:pPr>
      <w:r>
        <w:rPr>
          <w:b/>
          <w:sz w:val="40"/>
          <w:szCs w:val="40"/>
        </w:rPr>
        <w:br w:type="page"/>
      </w:r>
    </w:p>
    <w:p w:rsidR="00B17158" w:rsidRPr="00A04885" w:rsidRDefault="00B17158" w:rsidP="00B17158">
      <w:pPr>
        <w:spacing w:after="0" w:line="24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lastRenderedPageBreak/>
        <w:t>Hearthstone</w:t>
      </w:r>
      <w:r w:rsidRPr="00770869">
        <w:rPr>
          <w:b/>
          <w:sz w:val="40"/>
          <w:szCs w:val="40"/>
        </w:rPr>
        <w:t xml:space="preserve"> Class Schedule </w:t>
      </w:r>
      <w:r>
        <w:rPr>
          <w:b/>
          <w:sz w:val="40"/>
          <w:szCs w:val="40"/>
        </w:rPr>
        <w:t>202</w:t>
      </w:r>
      <w:r w:rsidR="0049209E">
        <w:rPr>
          <w:b/>
          <w:sz w:val="40"/>
          <w:szCs w:val="40"/>
        </w:rPr>
        <w:t>2</w:t>
      </w:r>
      <w:r>
        <w:rPr>
          <w:b/>
          <w:sz w:val="40"/>
          <w:szCs w:val="40"/>
        </w:rPr>
        <w:t>-202</w:t>
      </w:r>
      <w:r w:rsidR="0049209E">
        <w:rPr>
          <w:b/>
          <w:sz w:val="40"/>
          <w:szCs w:val="40"/>
        </w:rPr>
        <w:t>3</w:t>
      </w:r>
      <w:r>
        <w:rPr>
          <w:b/>
          <w:sz w:val="40"/>
          <w:szCs w:val="40"/>
        </w:rPr>
        <w:t xml:space="preserve"> – </w:t>
      </w:r>
      <w:r w:rsidRPr="00A04885">
        <w:rPr>
          <w:b/>
          <w:sz w:val="40"/>
          <w:szCs w:val="40"/>
        </w:rPr>
        <w:t>Middle School</w:t>
      </w:r>
    </w:p>
    <w:p w:rsidR="008B2DF8" w:rsidRDefault="008B2DF8" w:rsidP="008B2DF8">
      <w:pPr>
        <w:rPr>
          <w:b/>
          <w:color w:val="FF0000"/>
        </w:rPr>
      </w:pPr>
      <w:r>
        <w:rPr>
          <w:b/>
          <w:color w:val="FF0000"/>
        </w:rPr>
        <w:t>Updated May 25, 2022</w:t>
      </w:r>
    </w:p>
    <w:tbl>
      <w:tblPr>
        <w:tblStyle w:val="TableGrid"/>
        <w:tblpPr w:leftFromText="187" w:rightFromText="187" w:vertAnchor="text" w:horzAnchor="margin" w:tblpY="1"/>
        <w:tblOverlap w:val="never"/>
        <w:tblW w:w="22632" w:type="dxa"/>
        <w:tblLayout w:type="fixed"/>
        <w:tblLook w:val="04A0" w:firstRow="1" w:lastRow="0" w:firstColumn="1" w:lastColumn="0" w:noHBand="0" w:noVBand="1"/>
      </w:tblPr>
      <w:tblGrid>
        <w:gridCol w:w="2518"/>
        <w:gridCol w:w="2536"/>
        <w:gridCol w:w="2383"/>
        <w:gridCol w:w="2584"/>
        <w:gridCol w:w="2628"/>
        <w:gridCol w:w="2533"/>
        <w:gridCol w:w="2535"/>
        <w:gridCol w:w="2530"/>
        <w:gridCol w:w="2385"/>
      </w:tblGrid>
      <w:tr w:rsidR="00734AA9" w:rsidRPr="00DD62EF" w:rsidTr="0058365F">
        <w:trPr>
          <w:trHeight w:val="1231"/>
        </w:trPr>
        <w:tc>
          <w:tcPr>
            <w:tcW w:w="2518" w:type="dxa"/>
            <w:tcBorders>
              <w:right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734AA9" w:rsidRPr="00791B97" w:rsidRDefault="00734AA9" w:rsidP="0058365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919" w:type="dxa"/>
            <w:gridSpan w:val="2"/>
            <w:tcBorders>
              <w:left w:val="single" w:sz="18" w:space="0" w:color="auto"/>
              <w:right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734AA9" w:rsidRPr="00791B97" w:rsidRDefault="00734AA9" w:rsidP="0058365F">
            <w:pPr>
              <w:jc w:val="center"/>
              <w:rPr>
                <w:b/>
                <w:sz w:val="24"/>
                <w:szCs w:val="24"/>
              </w:rPr>
            </w:pPr>
            <w:r w:rsidRPr="00791B97">
              <w:rPr>
                <w:b/>
                <w:sz w:val="24"/>
                <w:szCs w:val="24"/>
              </w:rPr>
              <w:t>Room 5</w:t>
            </w:r>
          </w:p>
        </w:tc>
        <w:tc>
          <w:tcPr>
            <w:tcW w:w="5212" w:type="dxa"/>
            <w:gridSpan w:val="2"/>
            <w:tcBorders>
              <w:left w:val="single" w:sz="18" w:space="0" w:color="auto"/>
              <w:right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734AA9" w:rsidRPr="00791B97" w:rsidRDefault="00734AA9" w:rsidP="0058365F">
            <w:pPr>
              <w:jc w:val="center"/>
              <w:rPr>
                <w:b/>
                <w:sz w:val="24"/>
                <w:szCs w:val="24"/>
              </w:rPr>
            </w:pPr>
            <w:r w:rsidRPr="00791B97">
              <w:rPr>
                <w:b/>
                <w:sz w:val="24"/>
                <w:szCs w:val="24"/>
              </w:rPr>
              <w:t>Room 7</w:t>
            </w:r>
          </w:p>
        </w:tc>
        <w:tc>
          <w:tcPr>
            <w:tcW w:w="5068" w:type="dxa"/>
            <w:gridSpan w:val="2"/>
            <w:tcBorders>
              <w:left w:val="single" w:sz="18" w:space="0" w:color="auto"/>
              <w:right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734AA9" w:rsidRDefault="00734AA9" w:rsidP="0058365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oom A</w:t>
            </w:r>
          </w:p>
          <w:p w:rsidR="00734AA9" w:rsidRPr="00791B97" w:rsidRDefault="00734AA9" w:rsidP="0058365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Science Building)</w:t>
            </w:r>
          </w:p>
        </w:tc>
        <w:tc>
          <w:tcPr>
            <w:tcW w:w="4915" w:type="dxa"/>
            <w:gridSpan w:val="2"/>
            <w:tcBorders>
              <w:left w:val="single" w:sz="18" w:space="0" w:color="auto"/>
              <w:right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734AA9" w:rsidRDefault="00734AA9" w:rsidP="0058365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oom B</w:t>
            </w:r>
          </w:p>
          <w:p w:rsidR="00734AA9" w:rsidRPr="00791B97" w:rsidRDefault="00734AA9" w:rsidP="0058365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Art Building)</w:t>
            </w:r>
          </w:p>
        </w:tc>
      </w:tr>
      <w:tr w:rsidR="00734AA9" w:rsidRPr="00791B97" w:rsidTr="0058365F">
        <w:trPr>
          <w:trHeight w:val="710"/>
        </w:trPr>
        <w:tc>
          <w:tcPr>
            <w:tcW w:w="2518" w:type="dxa"/>
            <w:tcBorders>
              <w:right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734AA9" w:rsidRPr="00791B97" w:rsidRDefault="00734AA9" w:rsidP="0058365F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536" w:type="dxa"/>
            <w:tcBorders>
              <w:left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734AA9" w:rsidRPr="00C45EF1" w:rsidRDefault="00734AA9" w:rsidP="0058365F">
            <w:pPr>
              <w:jc w:val="center"/>
              <w:rPr>
                <w:b/>
                <w:sz w:val="18"/>
                <w:szCs w:val="18"/>
              </w:rPr>
            </w:pPr>
            <w:r w:rsidRPr="00C45EF1">
              <w:rPr>
                <w:b/>
                <w:sz w:val="18"/>
                <w:szCs w:val="18"/>
              </w:rPr>
              <w:t>Tues</w:t>
            </w:r>
          </w:p>
        </w:tc>
        <w:tc>
          <w:tcPr>
            <w:tcW w:w="2383" w:type="dxa"/>
            <w:tcBorders>
              <w:right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734AA9" w:rsidRPr="00C45EF1" w:rsidRDefault="00734AA9" w:rsidP="0058365F">
            <w:pPr>
              <w:jc w:val="center"/>
              <w:rPr>
                <w:b/>
                <w:sz w:val="18"/>
                <w:szCs w:val="18"/>
              </w:rPr>
            </w:pPr>
            <w:r w:rsidRPr="00C45EF1">
              <w:rPr>
                <w:b/>
                <w:sz w:val="18"/>
                <w:szCs w:val="18"/>
              </w:rPr>
              <w:t>Thurs</w:t>
            </w:r>
          </w:p>
        </w:tc>
        <w:tc>
          <w:tcPr>
            <w:tcW w:w="2584" w:type="dxa"/>
            <w:tcBorders>
              <w:left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734AA9" w:rsidRPr="00C45EF1" w:rsidRDefault="00734AA9" w:rsidP="0058365F">
            <w:pPr>
              <w:jc w:val="center"/>
              <w:rPr>
                <w:b/>
                <w:sz w:val="18"/>
                <w:szCs w:val="18"/>
              </w:rPr>
            </w:pPr>
            <w:r w:rsidRPr="00C45EF1">
              <w:rPr>
                <w:b/>
                <w:sz w:val="18"/>
                <w:szCs w:val="18"/>
              </w:rPr>
              <w:t>Tues</w:t>
            </w:r>
          </w:p>
        </w:tc>
        <w:tc>
          <w:tcPr>
            <w:tcW w:w="2628" w:type="dxa"/>
            <w:tcBorders>
              <w:right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734AA9" w:rsidRPr="00C45EF1" w:rsidRDefault="00734AA9" w:rsidP="0058365F">
            <w:pPr>
              <w:jc w:val="center"/>
              <w:rPr>
                <w:b/>
                <w:sz w:val="18"/>
                <w:szCs w:val="18"/>
              </w:rPr>
            </w:pPr>
            <w:r w:rsidRPr="00C45EF1">
              <w:rPr>
                <w:b/>
                <w:sz w:val="18"/>
                <w:szCs w:val="18"/>
              </w:rPr>
              <w:t>Thurs</w:t>
            </w:r>
          </w:p>
        </w:tc>
        <w:tc>
          <w:tcPr>
            <w:tcW w:w="2533" w:type="dxa"/>
            <w:tcBorders>
              <w:left w:val="single" w:sz="18" w:space="0" w:color="auto"/>
              <w:bottom w:val="single" w:sz="4" w:space="0" w:color="auto"/>
            </w:tcBorders>
            <w:shd w:val="clear" w:color="auto" w:fill="DDD9C3" w:themeFill="background2" w:themeFillShade="E6"/>
            <w:vAlign w:val="center"/>
          </w:tcPr>
          <w:p w:rsidR="00734AA9" w:rsidRPr="00C45EF1" w:rsidRDefault="00734AA9" w:rsidP="0058365F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ues</w:t>
            </w:r>
          </w:p>
        </w:tc>
        <w:tc>
          <w:tcPr>
            <w:tcW w:w="2535" w:type="dxa"/>
            <w:tcBorders>
              <w:bottom w:val="single" w:sz="4" w:space="0" w:color="auto"/>
              <w:right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734AA9" w:rsidRPr="00C45EF1" w:rsidRDefault="00734AA9" w:rsidP="0058365F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hurs</w:t>
            </w:r>
          </w:p>
        </w:tc>
        <w:tc>
          <w:tcPr>
            <w:tcW w:w="2530" w:type="dxa"/>
            <w:tcBorders>
              <w:left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734AA9" w:rsidRPr="00C45EF1" w:rsidRDefault="00734AA9" w:rsidP="0058365F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ues</w:t>
            </w:r>
          </w:p>
        </w:tc>
        <w:tc>
          <w:tcPr>
            <w:tcW w:w="2385" w:type="dxa"/>
            <w:tcBorders>
              <w:right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734AA9" w:rsidRPr="00C45EF1" w:rsidRDefault="00734AA9" w:rsidP="0058365F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hurs</w:t>
            </w:r>
          </w:p>
        </w:tc>
      </w:tr>
      <w:tr w:rsidR="00734AA9" w:rsidRPr="00C45EF1" w:rsidTr="0058365F">
        <w:trPr>
          <w:trHeight w:val="2247"/>
        </w:trPr>
        <w:tc>
          <w:tcPr>
            <w:tcW w:w="2518" w:type="dxa"/>
            <w:tcBorders>
              <w:right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734AA9" w:rsidRDefault="00734AA9" w:rsidP="0058365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:30-9:45</w:t>
            </w:r>
          </w:p>
          <w:p w:rsidR="00734AA9" w:rsidRPr="00791B97" w:rsidRDefault="00734AA9" w:rsidP="0058365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eriod 1</w:t>
            </w:r>
          </w:p>
          <w:p w:rsidR="00734AA9" w:rsidRPr="00791B97" w:rsidRDefault="00734AA9" w:rsidP="0058365F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919" w:type="dxa"/>
            <w:gridSpan w:val="2"/>
            <w:tcBorders>
              <w:left w:val="single" w:sz="18" w:space="0" w:color="auto"/>
              <w:right w:val="single" w:sz="18" w:space="0" w:color="auto"/>
            </w:tcBorders>
            <w:shd w:val="clear" w:color="auto" w:fill="00B0F0"/>
            <w:vAlign w:val="center"/>
          </w:tcPr>
          <w:p w:rsidR="00734AA9" w:rsidRDefault="00734AA9" w:rsidP="005836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8)</w:t>
            </w:r>
          </w:p>
          <w:p w:rsidR="00734AA9" w:rsidRDefault="00734AA9" w:rsidP="0058365F">
            <w:pPr>
              <w:jc w:val="center"/>
              <w:rPr>
                <w:b/>
                <w:sz w:val="16"/>
                <w:szCs w:val="16"/>
              </w:rPr>
            </w:pPr>
            <w:r w:rsidRPr="003553D9">
              <w:rPr>
                <w:b/>
                <w:sz w:val="16"/>
                <w:szCs w:val="16"/>
              </w:rPr>
              <w:t>Integrated Academics</w:t>
            </w:r>
          </w:p>
          <w:p w:rsidR="00BF2FDE" w:rsidRPr="00BF2FDE" w:rsidRDefault="00BF2FDE" w:rsidP="0058365F">
            <w:pPr>
              <w:jc w:val="center"/>
              <w:rPr>
                <w:sz w:val="16"/>
                <w:szCs w:val="16"/>
              </w:rPr>
            </w:pPr>
            <w:r w:rsidRPr="00BF2FDE">
              <w:rPr>
                <w:sz w:val="16"/>
                <w:szCs w:val="16"/>
              </w:rPr>
              <w:t xml:space="preserve">Lynnette </w:t>
            </w:r>
            <w:proofErr w:type="spellStart"/>
            <w:r w:rsidRPr="00BF2FDE">
              <w:rPr>
                <w:sz w:val="16"/>
                <w:szCs w:val="16"/>
              </w:rPr>
              <w:t>Ristine</w:t>
            </w:r>
            <w:proofErr w:type="spellEnd"/>
          </w:p>
          <w:p w:rsidR="00734AA9" w:rsidRDefault="00734AA9" w:rsidP="0058365F">
            <w:pPr>
              <w:jc w:val="center"/>
              <w:rPr>
                <w:sz w:val="16"/>
                <w:szCs w:val="16"/>
              </w:rPr>
            </w:pPr>
          </w:p>
          <w:p w:rsidR="00734AA9" w:rsidRPr="00C45EF1" w:rsidRDefault="00734AA9" w:rsidP="0058365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212" w:type="dxa"/>
            <w:gridSpan w:val="2"/>
            <w:tcBorders>
              <w:left w:val="single" w:sz="18" w:space="0" w:color="auto"/>
              <w:right w:val="single" w:sz="18" w:space="0" w:color="auto"/>
            </w:tcBorders>
            <w:shd w:val="clear" w:color="auto" w:fill="FFC000"/>
            <w:vAlign w:val="center"/>
          </w:tcPr>
          <w:p w:rsidR="00734AA9" w:rsidRDefault="00734AA9" w:rsidP="005836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7)</w:t>
            </w:r>
          </w:p>
          <w:p w:rsidR="00734AA9" w:rsidRPr="003553D9" w:rsidRDefault="00734AA9" w:rsidP="0058365F">
            <w:pPr>
              <w:jc w:val="center"/>
              <w:rPr>
                <w:b/>
                <w:sz w:val="16"/>
                <w:szCs w:val="16"/>
              </w:rPr>
            </w:pPr>
            <w:r w:rsidRPr="003553D9">
              <w:rPr>
                <w:b/>
                <w:sz w:val="16"/>
                <w:szCs w:val="16"/>
              </w:rPr>
              <w:t>Math</w:t>
            </w:r>
          </w:p>
          <w:p w:rsidR="00734AA9" w:rsidRPr="00C45EF1" w:rsidRDefault="00734AA9" w:rsidP="0058365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068" w:type="dxa"/>
            <w:gridSpan w:val="2"/>
            <w:tcBorders>
              <w:left w:val="single" w:sz="18" w:space="0" w:color="auto"/>
              <w:right w:val="single" w:sz="18" w:space="0" w:color="auto"/>
            </w:tcBorders>
            <w:shd w:val="clear" w:color="auto" w:fill="92D050"/>
            <w:vAlign w:val="center"/>
          </w:tcPr>
          <w:p w:rsidR="00734AA9" w:rsidRDefault="00734AA9" w:rsidP="005836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6)</w:t>
            </w:r>
          </w:p>
          <w:p w:rsidR="00734AA9" w:rsidRPr="003553D9" w:rsidRDefault="00734AA9" w:rsidP="0058365F">
            <w:pPr>
              <w:jc w:val="center"/>
              <w:rPr>
                <w:b/>
                <w:sz w:val="16"/>
                <w:szCs w:val="16"/>
              </w:rPr>
            </w:pPr>
            <w:r w:rsidRPr="003553D9">
              <w:rPr>
                <w:b/>
                <w:sz w:val="16"/>
                <w:szCs w:val="16"/>
              </w:rPr>
              <w:t>Science</w:t>
            </w:r>
          </w:p>
          <w:p w:rsidR="00734AA9" w:rsidRPr="00744271" w:rsidRDefault="00734AA9" w:rsidP="005836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ikki Ramey</w:t>
            </w:r>
          </w:p>
        </w:tc>
        <w:tc>
          <w:tcPr>
            <w:tcW w:w="2530" w:type="dxa"/>
            <w:tcBorders>
              <w:lef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734AA9" w:rsidRPr="00ED5A94" w:rsidRDefault="00734AA9" w:rsidP="0058365F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385" w:type="dxa"/>
            <w:tcBorders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734AA9" w:rsidRPr="00ED5A94" w:rsidRDefault="00734AA9" w:rsidP="0058365F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734AA9" w:rsidRPr="00C45EF1" w:rsidTr="0058365F">
        <w:trPr>
          <w:trHeight w:val="2262"/>
        </w:trPr>
        <w:tc>
          <w:tcPr>
            <w:tcW w:w="2518" w:type="dxa"/>
            <w:tcBorders>
              <w:right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734AA9" w:rsidRDefault="00734AA9" w:rsidP="0058365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:50</w:t>
            </w:r>
            <w:r w:rsidR="00106940">
              <w:rPr>
                <w:b/>
                <w:sz w:val="20"/>
                <w:szCs w:val="20"/>
              </w:rPr>
              <w:t>-11:05</w:t>
            </w:r>
          </w:p>
          <w:p w:rsidR="00734AA9" w:rsidRDefault="00734AA9" w:rsidP="0058365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eriod 2</w:t>
            </w:r>
          </w:p>
        </w:tc>
        <w:tc>
          <w:tcPr>
            <w:tcW w:w="4919" w:type="dxa"/>
            <w:gridSpan w:val="2"/>
            <w:tcBorders>
              <w:left w:val="single" w:sz="18" w:space="0" w:color="auto"/>
              <w:right w:val="single" w:sz="18" w:space="0" w:color="auto"/>
            </w:tcBorders>
            <w:shd w:val="clear" w:color="auto" w:fill="FFC000"/>
            <w:vAlign w:val="center"/>
          </w:tcPr>
          <w:p w:rsidR="00734AA9" w:rsidRDefault="00734AA9" w:rsidP="005836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7)</w:t>
            </w:r>
          </w:p>
          <w:p w:rsidR="00734AA9" w:rsidRPr="003553D9" w:rsidRDefault="00734AA9" w:rsidP="0058365F">
            <w:pPr>
              <w:jc w:val="center"/>
              <w:rPr>
                <w:b/>
                <w:sz w:val="16"/>
                <w:szCs w:val="16"/>
              </w:rPr>
            </w:pPr>
            <w:r w:rsidRPr="003553D9">
              <w:rPr>
                <w:b/>
                <w:sz w:val="16"/>
                <w:szCs w:val="16"/>
              </w:rPr>
              <w:t>Integrated Academics</w:t>
            </w:r>
          </w:p>
          <w:p w:rsidR="00BF2FDE" w:rsidRPr="00BF2FDE" w:rsidRDefault="00BF2FDE" w:rsidP="00BF2FDE">
            <w:pPr>
              <w:jc w:val="center"/>
              <w:rPr>
                <w:sz w:val="16"/>
                <w:szCs w:val="16"/>
              </w:rPr>
            </w:pPr>
            <w:r w:rsidRPr="00BF2FDE">
              <w:rPr>
                <w:sz w:val="16"/>
                <w:szCs w:val="16"/>
              </w:rPr>
              <w:t xml:space="preserve">Lynnette </w:t>
            </w:r>
            <w:proofErr w:type="spellStart"/>
            <w:r w:rsidRPr="00BF2FDE">
              <w:rPr>
                <w:sz w:val="16"/>
                <w:szCs w:val="16"/>
              </w:rPr>
              <w:t>Ristine</w:t>
            </w:r>
            <w:proofErr w:type="spellEnd"/>
          </w:p>
          <w:p w:rsidR="00734AA9" w:rsidRDefault="00734AA9" w:rsidP="0058365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212" w:type="dxa"/>
            <w:gridSpan w:val="2"/>
            <w:tcBorders>
              <w:left w:val="single" w:sz="18" w:space="0" w:color="auto"/>
              <w:right w:val="single" w:sz="18" w:space="0" w:color="auto"/>
            </w:tcBorders>
            <w:shd w:val="clear" w:color="auto" w:fill="92D050"/>
            <w:vAlign w:val="center"/>
          </w:tcPr>
          <w:p w:rsidR="00734AA9" w:rsidRDefault="00734AA9" w:rsidP="005836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6)</w:t>
            </w:r>
          </w:p>
          <w:p w:rsidR="00734AA9" w:rsidRPr="003553D9" w:rsidRDefault="00734AA9" w:rsidP="0058365F">
            <w:pPr>
              <w:jc w:val="center"/>
              <w:rPr>
                <w:b/>
                <w:sz w:val="16"/>
                <w:szCs w:val="16"/>
              </w:rPr>
            </w:pPr>
            <w:r w:rsidRPr="003553D9">
              <w:rPr>
                <w:b/>
                <w:sz w:val="16"/>
                <w:szCs w:val="16"/>
              </w:rPr>
              <w:t>Math</w:t>
            </w:r>
          </w:p>
          <w:p w:rsidR="00734AA9" w:rsidRDefault="00734AA9" w:rsidP="0058365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068" w:type="dxa"/>
            <w:gridSpan w:val="2"/>
            <w:tcBorders>
              <w:left w:val="single" w:sz="18" w:space="0" w:color="auto"/>
              <w:right w:val="single" w:sz="18" w:space="0" w:color="auto"/>
            </w:tcBorders>
            <w:shd w:val="clear" w:color="auto" w:fill="00B0F0"/>
            <w:vAlign w:val="center"/>
          </w:tcPr>
          <w:p w:rsidR="00734AA9" w:rsidRDefault="00734AA9" w:rsidP="005836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8)</w:t>
            </w:r>
          </w:p>
          <w:p w:rsidR="00734AA9" w:rsidRPr="003553D9" w:rsidRDefault="00734AA9" w:rsidP="0058365F">
            <w:pPr>
              <w:jc w:val="center"/>
              <w:rPr>
                <w:b/>
                <w:sz w:val="16"/>
                <w:szCs w:val="16"/>
              </w:rPr>
            </w:pPr>
            <w:r w:rsidRPr="003553D9">
              <w:rPr>
                <w:b/>
                <w:sz w:val="16"/>
                <w:szCs w:val="16"/>
              </w:rPr>
              <w:t>Science</w:t>
            </w:r>
          </w:p>
          <w:p w:rsidR="00734AA9" w:rsidRDefault="00734AA9" w:rsidP="005836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ikki Ramey</w:t>
            </w:r>
          </w:p>
          <w:p w:rsidR="00734AA9" w:rsidRDefault="00734AA9" w:rsidP="0058365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530" w:type="dxa"/>
            <w:tcBorders>
              <w:lef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734AA9" w:rsidRPr="00ED5A94" w:rsidRDefault="00734AA9" w:rsidP="0058365F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385" w:type="dxa"/>
            <w:tcBorders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734AA9" w:rsidRPr="00ED5A94" w:rsidRDefault="00734AA9" w:rsidP="0058365F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734AA9" w:rsidRPr="00C45EF1" w:rsidTr="0058365F">
        <w:trPr>
          <w:trHeight w:val="902"/>
        </w:trPr>
        <w:tc>
          <w:tcPr>
            <w:tcW w:w="2518" w:type="dxa"/>
            <w:tcBorders>
              <w:right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734AA9" w:rsidRDefault="00734AA9" w:rsidP="0058365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1:05-11:20</w:t>
            </w:r>
          </w:p>
          <w:p w:rsidR="00734AA9" w:rsidRDefault="00734AA9" w:rsidP="0058365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reak</w:t>
            </w:r>
          </w:p>
        </w:tc>
        <w:tc>
          <w:tcPr>
            <w:tcW w:w="4919" w:type="dxa"/>
            <w:gridSpan w:val="2"/>
            <w:tcBorders>
              <w:left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734AA9" w:rsidRDefault="00734AA9" w:rsidP="0058365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212" w:type="dxa"/>
            <w:gridSpan w:val="2"/>
            <w:tcBorders>
              <w:left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734AA9" w:rsidRDefault="00734AA9" w:rsidP="0058365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068" w:type="dxa"/>
            <w:gridSpan w:val="2"/>
            <w:tcBorders>
              <w:left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734AA9" w:rsidRDefault="00734AA9" w:rsidP="0058365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530" w:type="dxa"/>
            <w:tcBorders>
              <w:lef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734AA9" w:rsidRPr="00ED5A94" w:rsidRDefault="00734AA9" w:rsidP="0058365F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385" w:type="dxa"/>
            <w:tcBorders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734AA9" w:rsidRPr="00ED5A94" w:rsidRDefault="00734AA9" w:rsidP="0058365F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734AA9" w:rsidRPr="00C45EF1" w:rsidTr="0058365F">
        <w:trPr>
          <w:trHeight w:val="2406"/>
        </w:trPr>
        <w:tc>
          <w:tcPr>
            <w:tcW w:w="2518" w:type="dxa"/>
            <w:tcBorders>
              <w:right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106940" w:rsidRDefault="00106940" w:rsidP="0058365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1:20-12:30</w:t>
            </w:r>
          </w:p>
          <w:p w:rsidR="00734AA9" w:rsidRPr="00791B97" w:rsidRDefault="00734AA9" w:rsidP="0058365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eriod 3</w:t>
            </w:r>
          </w:p>
        </w:tc>
        <w:tc>
          <w:tcPr>
            <w:tcW w:w="4919" w:type="dxa"/>
            <w:gridSpan w:val="2"/>
            <w:tcBorders>
              <w:left w:val="single" w:sz="18" w:space="0" w:color="auto"/>
              <w:right w:val="single" w:sz="18" w:space="0" w:color="auto"/>
            </w:tcBorders>
            <w:shd w:val="clear" w:color="auto" w:fill="92D050"/>
            <w:vAlign w:val="center"/>
          </w:tcPr>
          <w:p w:rsidR="00734AA9" w:rsidRDefault="00734AA9" w:rsidP="005836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(6) </w:t>
            </w:r>
          </w:p>
          <w:p w:rsidR="00734AA9" w:rsidRPr="003553D9" w:rsidRDefault="00734AA9" w:rsidP="0058365F">
            <w:pPr>
              <w:jc w:val="center"/>
              <w:rPr>
                <w:b/>
                <w:sz w:val="16"/>
                <w:szCs w:val="16"/>
              </w:rPr>
            </w:pPr>
            <w:r w:rsidRPr="003553D9">
              <w:rPr>
                <w:b/>
                <w:sz w:val="16"/>
                <w:szCs w:val="16"/>
              </w:rPr>
              <w:t xml:space="preserve">Integrated Academics </w:t>
            </w:r>
          </w:p>
          <w:p w:rsidR="00BF2FDE" w:rsidRPr="00BF2FDE" w:rsidRDefault="00BF2FDE" w:rsidP="00BF2FDE">
            <w:pPr>
              <w:jc w:val="center"/>
              <w:rPr>
                <w:sz w:val="16"/>
                <w:szCs w:val="16"/>
              </w:rPr>
            </w:pPr>
            <w:r w:rsidRPr="00BF2FDE">
              <w:rPr>
                <w:sz w:val="16"/>
                <w:szCs w:val="16"/>
              </w:rPr>
              <w:t xml:space="preserve">Lynnette </w:t>
            </w:r>
            <w:proofErr w:type="spellStart"/>
            <w:r w:rsidRPr="00BF2FDE">
              <w:rPr>
                <w:sz w:val="16"/>
                <w:szCs w:val="16"/>
              </w:rPr>
              <w:t>Ristine</w:t>
            </w:r>
            <w:proofErr w:type="spellEnd"/>
          </w:p>
          <w:p w:rsidR="00734AA9" w:rsidRPr="00C45EF1" w:rsidRDefault="00734AA9" w:rsidP="0058365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212" w:type="dxa"/>
            <w:gridSpan w:val="2"/>
            <w:tcBorders>
              <w:left w:val="single" w:sz="18" w:space="0" w:color="auto"/>
              <w:right w:val="single" w:sz="18" w:space="0" w:color="auto"/>
            </w:tcBorders>
            <w:shd w:val="clear" w:color="auto" w:fill="00B0F0"/>
            <w:vAlign w:val="center"/>
          </w:tcPr>
          <w:p w:rsidR="00734AA9" w:rsidRDefault="00734AA9" w:rsidP="005836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8)</w:t>
            </w:r>
          </w:p>
          <w:p w:rsidR="00734AA9" w:rsidRPr="003553D9" w:rsidRDefault="00734AA9" w:rsidP="0058365F">
            <w:pPr>
              <w:jc w:val="center"/>
              <w:rPr>
                <w:b/>
                <w:sz w:val="16"/>
                <w:szCs w:val="16"/>
              </w:rPr>
            </w:pPr>
            <w:r w:rsidRPr="003553D9">
              <w:rPr>
                <w:b/>
                <w:sz w:val="16"/>
                <w:szCs w:val="16"/>
              </w:rPr>
              <w:t>Math</w:t>
            </w:r>
          </w:p>
          <w:p w:rsidR="00734AA9" w:rsidRDefault="00734AA9" w:rsidP="0058365F">
            <w:pPr>
              <w:jc w:val="center"/>
              <w:rPr>
                <w:sz w:val="16"/>
                <w:szCs w:val="16"/>
              </w:rPr>
            </w:pPr>
          </w:p>
          <w:p w:rsidR="00734AA9" w:rsidRPr="00C45EF1" w:rsidRDefault="00734AA9" w:rsidP="005836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5068" w:type="dxa"/>
            <w:gridSpan w:val="2"/>
            <w:tcBorders>
              <w:left w:val="single" w:sz="18" w:space="0" w:color="auto"/>
              <w:right w:val="single" w:sz="18" w:space="0" w:color="auto"/>
            </w:tcBorders>
            <w:shd w:val="clear" w:color="auto" w:fill="FFC000"/>
            <w:vAlign w:val="center"/>
          </w:tcPr>
          <w:p w:rsidR="00734AA9" w:rsidRDefault="00734AA9" w:rsidP="005836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7)</w:t>
            </w:r>
          </w:p>
          <w:p w:rsidR="00734AA9" w:rsidRPr="003553D9" w:rsidRDefault="00734AA9" w:rsidP="0058365F">
            <w:pPr>
              <w:jc w:val="center"/>
              <w:rPr>
                <w:b/>
                <w:sz w:val="16"/>
                <w:szCs w:val="16"/>
              </w:rPr>
            </w:pPr>
            <w:r w:rsidRPr="003553D9">
              <w:rPr>
                <w:b/>
                <w:sz w:val="16"/>
                <w:szCs w:val="16"/>
              </w:rPr>
              <w:t>Science</w:t>
            </w:r>
          </w:p>
          <w:p w:rsidR="00734AA9" w:rsidRDefault="00734AA9" w:rsidP="005836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ikki Ramey </w:t>
            </w:r>
          </w:p>
          <w:p w:rsidR="00734AA9" w:rsidRDefault="00734AA9" w:rsidP="0058365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530" w:type="dxa"/>
            <w:tcBorders>
              <w:lef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734AA9" w:rsidRPr="00ED5A94" w:rsidRDefault="00734AA9" w:rsidP="0058365F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385" w:type="dxa"/>
            <w:tcBorders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734AA9" w:rsidRPr="00ED5A94" w:rsidRDefault="00734AA9" w:rsidP="0058365F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734AA9" w:rsidRPr="00C45EF1" w:rsidTr="0058365F">
        <w:trPr>
          <w:trHeight w:val="1025"/>
        </w:trPr>
        <w:tc>
          <w:tcPr>
            <w:tcW w:w="2518" w:type="dxa"/>
            <w:tcBorders>
              <w:right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734AA9" w:rsidRDefault="00734AA9" w:rsidP="0058365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2:</w:t>
            </w:r>
            <w:r w:rsidR="00106940">
              <w:rPr>
                <w:b/>
                <w:sz w:val="20"/>
                <w:szCs w:val="20"/>
              </w:rPr>
              <w:t>30</w:t>
            </w:r>
            <w:r>
              <w:rPr>
                <w:b/>
                <w:sz w:val="20"/>
                <w:szCs w:val="20"/>
              </w:rPr>
              <w:t>-1:00</w:t>
            </w:r>
          </w:p>
          <w:p w:rsidR="00734AA9" w:rsidRPr="00791B97" w:rsidRDefault="00734AA9" w:rsidP="0058365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UNCH</w:t>
            </w:r>
          </w:p>
        </w:tc>
        <w:tc>
          <w:tcPr>
            <w:tcW w:w="4919" w:type="dxa"/>
            <w:gridSpan w:val="2"/>
            <w:tcBorders>
              <w:left w:val="single" w:sz="18" w:space="0" w:color="auto"/>
              <w:right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734AA9" w:rsidRPr="00C45EF1" w:rsidRDefault="00734AA9" w:rsidP="0058365F">
            <w:pPr>
              <w:jc w:val="center"/>
              <w:rPr>
                <w:sz w:val="16"/>
                <w:szCs w:val="16"/>
              </w:rPr>
            </w:pPr>
            <w:proofErr w:type="gramStart"/>
            <w:r w:rsidRPr="004B083D">
              <w:rPr>
                <w:b/>
                <w:sz w:val="16"/>
                <w:szCs w:val="16"/>
              </w:rPr>
              <w:t xml:space="preserve">LUNCH 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4B083D">
              <w:rPr>
                <w:b/>
                <w:sz w:val="16"/>
                <w:szCs w:val="16"/>
              </w:rPr>
              <w:t>BREAK</w:t>
            </w:r>
            <w:proofErr w:type="gramEnd"/>
          </w:p>
        </w:tc>
        <w:tc>
          <w:tcPr>
            <w:tcW w:w="5212" w:type="dxa"/>
            <w:gridSpan w:val="2"/>
            <w:tcBorders>
              <w:left w:val="single" w:sz="18" w:space="0" w:color="auto"/>
              <w:right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734AA9" w:rsidRPr="00C45EF1" w:rsidRDefault="00734AA9" w:rsidP="0058365F">
            <w:pPr>
              <w:jc w:val="center"/>
              <w:rPr>
                <w:sz w:val="16"/>
                <w:szCs w:val="16"/>
              </w:rPr>
            </w:pPr>
            <w:proofErr w:type="gramStart"/>
            <w:r w:rsidRPr="004B083D">
              <w:rPr>
                <w:b/>
                <w:sz w:val="16"/>
                <w:szCs w:val="16"/>
              </w:rPr>
              <w:t xml:space="preserve">LUNCH 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4B083D">
              <w:rPr>
                <w:b/>
                <w:sz w:val="16"/>
                <w:szCs w:val="16"/>
              </w:rPr>
              <w:t>BREAK</w:t>
            </w:r>
            <w:proofErr w:type="gramEnd"/>
          </w:p>
        </w:tc>
        <w:tc>
          <w:tcPr>
            <w:tcW w:w="5068" w:type="dxa"/>
            <w:gridSpan w:val="2"/>
            <w:tcBorders>
              <w:left w:val="single" w:sz="18" w:space="0" w:color="auto"/>
              <w:right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734AA9" w:rsidRPr="00C45EF1" w:rsidRDefault="00734AA9" w:rsidP="0058365F">
            <w:pPr>
              <w:jc w:val="center"/>
              <w:rPr>
                <w:sz w:val="16"/>
                <w:szCs w:val="16"/>
              </w:rPr>
            </w:pPr>
            <w:proofErr w:type="gramStart"/>
            <w:r w:rsidRPr="004B083D">
              <w:rPr>
                <w:b/>
                <w:sz w:val="16"/>
                <w:szCs w:val="16"/>
              </w:rPr>
              <w:t xml:space="preserve">LUNCH 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4B083D">
              <w:rPr>
                <w:b/>
                <w:sz w:val="16"/>
                <w:szCs w:val="16"/>
              </w:rPr>
              <w:t>BREAK</w:t>
            </w:r>
            <w:proofErr w:type="gramEnd"/>
          </w:p>
        </w:tc>
        <w:tc>
          <w:tcPr>
            <w:tcW w:w="4915" w:type="dxa"/>
            <w:gridSpan w:val="2"/>
            <w:tcBorders>
              <w:left w:val="single" w:sz="18" w:space="0" w:color="auto"/>
              <w:right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734AA9" w:rsidRPr="00C45EF1" w:rsidRDefault="00734AA9" w:rsidP="0058365F">
            <w:pPr>
              <w:jc w:val="center"/>
              <w:rPr>
                <w:sz w:val="16"/>
                <w:szCs w:val="16"/>
              </w:rPr>
            </w:pPr>
            <w:proofErr w:type="gramStart"/>
            <w:r w:rsidRPr="004B083D">
              <w:rPr>
                <w:b/>
                <w:sz w:val="16"/>
                <w:szCs w:val="16"/>
              </w:rPr>
              <w:t xml:space="preserve">LUNCH 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4B083D">
              <w:rPr>
                <w:b/>
                <w:sz w:val="16"/>
                <w:szCs w:val="16"/>
              </w:rPr>
              <w:t>BREAK</w:t>
            </w:r>
            <w:proofErr w:type="gramEnd"/>
          </w:p>
        </w:tc>
      </w:tr>
      <w:tr w:rsidR="0058365F" w:rsidRPr="00C45EF1" w:rsidTr="0058365F">
        <w:trPr>
          <w:trHeight w:val="1306"/>
        </w:trPr>
        <w:tc>
          <w:tcPr>
            <w:tcW w:w="2518" w:type="dxa"/>
            <w:vMerge w:val="restart"/>
            <w:tcBorders>
              <w:right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58365F" w:rsidRDefault="0058365F" w:rsidP="0058365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:00-2:15</w:t>
            </w:r>
          </w:p>
          <w:p w:rsidR="0058365F" w:rsidRPr="0081375D" w:rsidRDefault="0058365F" w:rsidP="0058365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eriod 4</w:t>
            </w:r>
          </w:p>
        </w:tc>
        <w:tc>
          <w:tcPr>
            <w:tcW w:w="2536" w:type="dxa"/>
            <w:vMerge w:val="restart"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58365F" w:rsidRDefault="0058365F" w:rsidP="0058365F">
            <w:pPr>
              <w:jc w:val="center"/>
              <w:rPr>
                <w:sz w:val="16"/>
                <w:szCs w:val="16"/>
              </w:rPr>
            </w:pPr>
            <w:r w:rsidRPr="003553D9">
              <w:rPr>
                <w:sz w:val="16"/>
                <w:szCs w:val="16"/>
              </w:rPr>
              <w:t>CTE</w:t>
            </w:r>
            <w:r w:rsidRPr="003553D9">
              <w:rPr>
                <w:b/>
                <w:sz w:val="16"/>
                <w:szCs w:val="16"/>
              </w:rPr>
              <w:t xml:space="preserve"> Digital Photo</w:t>
            </w:r>
          </w:p>
          <w:p w:rsidR="0058365F" w:rsidRPr="008339F6" w:rsidRDefault="0058365F" w:rsidP="005836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onya Paul</w:t>
            </w:r>
          </w:p>
        </w:tc>
        <w:tc>
          <w:tcPr>
            <w:tcW w:w="2383" w:type="dxa"/>
            <w:vMerge w:val="restart"/>
            <w:tcBorders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58365F" w:rsidRPr="00093F8D" w:rsidRDefault="0058365F" w:rsidP="0058365F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ntergraded Academic Support</w:t>
            </w:r>
          </w:p>
          <w:p w:rsidR="00BF2FDE" w:rsidRPr="003553D9" w:rsidRDefault="00BF2FDE" w:rsidP="00BF2FDE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Lynnette </w:t>
            </w:r>
            <w:proofErr w:type="spellStart"/>
            <w:r>
              <w:rPr>
                <w:b/>
                <w:sz w:val="16"/>
                <w:szCs w:val="16"/>
              </w:rPr>
              <w:t>Ristine</w:t>
            </w:r>
            <w:proofErr w:type="spellEnd"/>
          </w:p>
          <w:p w:rsidR="0058365F" w:rsidRPr="008339F6" w:rsidRDefault="0058365F" w:rsidP="0058365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584" w:type="dxa"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58365F" w:rsidRPr="006A451E" w:rsidRDefault="0058365F" w:rsidP="0058365F">
            <w:pPr>
              <w:jc w:val="center"/>
              <w:rPr>
                <w:sz w:val="16"/>
                <w:szCs w:val="16"/>
              </w:rPr>
            </w:pPr>
            <w:bookmarkStart w:id="0" w:name="_GoBack"/>
            <w:bookmarkEnd w:id="0"/>
          </w:p>
        </w:tc>
        <w:tc>
          <w:tcPr>
            <w:tcW w:w="2628" w:type="dxa"/>
            <w:vMerge w:val="restart"/>
            <w:tcBorders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58365F" w:rsidRPr="00093F8D" w:rsidRDefault="0058365F" w:rsidP="0058365F">
            <w:pPr>
              <w:jc w:val="center"/>
              <w:rPr>
                <w:b/>
                <w:sz w:val="16"/>
                <w:szCs w:val="16"/>
              </w:rPr>
            </w:pPr>
            <w:r w:rsidRPr="00093F8D">
              <w:rPr>
                <w:b/>
                <w:sz w:val="16"/>
                <w:szCs w:val="16"/>
              </w:rPr>
              <w:t>Math Support</w:t>
            </w:r>
          </w:p>
          <w:p w:rsidR="0058365F" w:rsidRPr="006A451E" w:rsidRDefault="0058365F" w:rsidP="0058365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533" w:type="dxa"/>
            <w:vMerge w:val="restart"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58365F" w:rsidRDefault="0058365F" w:rsidP="0058365F">
            <w:pPr>
              <w:jc w:val="center"/>
              <w:rPr>
                <w:sz w:val="16"/>
                <w:szCs w:val="16"/>
              </w:rPr>
            </w:pPr>
            <w:r w:rsidRPr="003553D9">
              <w:rPr>
                <w:b/>
                <w:sz w:val="16"/>
                <w:szCs w:val="16"/>
              </w:rPr>
              <w:t>Garden</w:t>
            </w:r>
            <w:r>
              <w:rPr>
                <w:sz w:val="16"/>
                <w:szCs w:val="16"/>
              </w:rPr>
              <w:t xml:space="preserve"> </w:t>
            </w:r>
          </w:p>
          <w:p w:rsidR="0058365F" w:rsidRPr="006A451E" w:rsidRDefault="0058365F" w:rsidP="005836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tt Trumm</w:t>
            </w:r>
          </w:p>
          <w:p w:rsidR="0058365F" w:rsidRPr="00546DE1" w:rsidRDefault="0058365F" w:rsidP="005836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LS – (Room ATC 1)</w:t>
            </w:r>
          </w:p>
        </w:tc>
        <w:tc>
          <w:tcPr>
            <w:tcW w:w="2535" w:type="dxa"/>
            <w:vMerge w:val="restart"/>
            <w:tcBorders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58365F" w:rsidRDefault="0058365F" w:rsidP="0058365F">
            <w:pPr>
              <w:jc w:val="center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cience Support</w:t>
            </w:r>
          </w:p>
          <w:p w:rsidR="0058365F" w:rsidRPr="006A451E" w:rsidRDefault="0058365F" w:rsidP="005836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ikki Ramey</w:t>
            </w:r>
          </w:p>
          <w:p w:rsidR="0058365F" w:rsidRPr="00546DE1" w:rsidRDefault="0058365F" w:rsidP="0058365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530" w:type="dxa"/>
            <w:vMerge w:val="restart"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58365F" w:rsidRDefault="0058365F" w:rsidP="0058365F">
            <w:pPr>
              <w:jc w:val="center"/>
              <w:rPr>
                <w:sz w:val="16"/>
                <w:szCs w:val="16"/>
              </w:rPr>
            </w:pPr>
            <w:r w:rsidRPr="003553D9">
              <w:rPr>
                <w:b/>
                <w:sz w:val="16"/>
                <w:szCs w:val="16"/>
              </w:rPr>
              <w:t>Art</w:t>
            </w:r>
          </w:p>
          <w:p w:rsidR="0058365F" w:rsidRPr="006A451E" w:rsidRDefault="0058365F" w:rsidP="005836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enny Estep</w:t>
            </w:r>
          </w:p>
        </w:tc>
        <w:tc>
          <w:tcPr>
            <w:tcW w:w="2385" w:type="dxa"/>
            <w:vMerge w:val="restart"/>
            <w:tcBorders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58365F" w:rsidRPr="000A3B24" w:rsidRDefault="0058365F" w:rsidP="0058365F">
            <w:pPr>
              <w:jc w:val="center"/>
              <w:rPr>
                <w:sz w:val="16"/>
                <w:szCs w:val="16"/>
              </w:rPr>
            </w:pPr>
          </w:p>
        </w:tc>
      </w:tr>
      <w:tr w:rsidR="0058365F" w:rsidRPr="00C45EF1" w:rsidTr="0058365F">
        <w:trPr>
          <w:trHeight w:val="1247"/>
        </w:trPr>
        <w:tc>
          <w:tcPr>
            <w:tcW w:w="2518" w:type="dxa"/>
            <w:vMerge/>
            <w:tcBorders>
              <w:right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58365F" w:rsidRDefault="0058365F" w:rsidP="0058365F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536" w:type="dxa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58365F" w:rsidRPr="003553D9" w:rsidRDefault="0058365F" w:rsidP="0058365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83" w:type="dxa"/>
            <w:vMerge/>
            <w:tcBorders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58365F" w:rsidRDefault="0058365F" w:rsidP="0058365F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584" w:type="dxa"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58365F" w:rsidRPr="008B2DF8" w:rsidRDefault="0058365F" w:rsidP="0058365F">
            <w:pPr>
              <w:jc w:val="center"/>
              <w:rPr>
                <w:b/>
                <w:sz w:val="16"/>
                <w:szCs w:val="16"/>
              </w:rPr>
            </w:pPr>
            <w:r w:rsidRPr="008B2DF8">
              <w:rPr>
                <w:b/>
                <w:sz w:val="16"/>
                <w:szCs w:val="16"/>
              </w:rPr>
              <w:t>CTE Theater/Performing Arts</w:t>
            </w:r>
          </w:p>
          <w:p w:rsidR="0058365F" w:rsidRDefault="0058365F" w:rsidP="005836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onica McDaniel</w:t>
            </w:r>
          </w:p>
          <w:p w:rsidR="0058365F" w:rsidRDefault="0058365F" w:rsidP="005836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oom 7</w:t>
            </w:r>
          </w:p>
        </w:tc>
        <w:tc>
          <w:tcPr>
            <w:tcW w:w="2628" w:type="dxa"/>
            <w:vMerge/>
            <w:tcBorders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58365F" w:rsidRPr="00093F8D" w:rsidRDefault="0058365F" w:rsidP="0058365F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533" w:type="dxa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58365F" w:rsidRPr="003553D9" w:rsidRDefault="0058365F" w:rsidP="0058365F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535" w:type="dxa"/>
            <w:vMerge/>
            <w:tcBorders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58365F" w:rsidRDefault="0058365F" w:rsidP="0058365F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530" w:type="dxa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:rsidR="0058365F" w:rsidRPr="003553D9" w:rsidRDefault="0058365F" w:rsidP="0058365F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385" w:type="dxa"/>
            <w:vMerge/>
            <w:tcBorders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58365F" w:rsidRPr="000A3B24" w:rsidRDefault="0058365F" w:rsidP="0058365F">
            <w:pPr>
              <w:jc w:val="center"/>
              <w:rPr>
                <w:sz w:val="16"/>
                <w:szCs w:val="16"/>
              </w:rPr>
            </w:pPr>
          </w:p>
        </w:tc>
      </w:tr>
    </w:tbl>
    <w:p w:rsidR="00E70679" w:rsidRDefault="00E70679"/>
    <w:p w:rsidR="003F7291" w:rsidRPr="00A04885" w:rsidRDefault="00E70679" w:rsidP="003F7291">
      <w:pPr>
        <w:spacing w:after="0" w:line="240" w:lineRule="auto"/>
        <w:jc w:val="center"/>
        <w:rPr>
          <w:b/>
          <w:sz w:val="40"/>
          <w:szCs w:val="40"/>
        </w:rPr>
      </w:pPr>
      <w:r>
        <w:br w:type="page"/>
      </w:r>
      <w:r w:rsidR="003F7291">
        <w:rPr>
          <w:b/>
          <w:sz w:val="40"/>
          <w:szCs w:val="40"/>
        </w:rPr>
        <w:lastRenderedPageBreak/>
        <w:t>Hearthstone</w:t>
      </w:r>
      <w:r w:rsidR="003F7291" w:rsidRPr="00770869">
        <w:rPr>
          <w:b/>
          <w:sz w:val="40"/>
          <w:szCs w:val="40"/>
        </w:rPr>
        <w:t xml:space="preserve"> Class Schedule </w:t>
      </w:r>
      <w:r w:rsidR="003F7291">
        <w:rPr>
          <w:b/>
          <w:sz w:val="40"/>
          <w:szCs w:val="40"/>
        </w:rPr>
        <w:t>202</w:t>
      </w:r>
      <w:r w:rsidR="0049209E">
        <w:rPr>
          <w:b/>
          <w:sz w:val="40"/>
          <w:szCs w:val="40"/>
        </w:rPr>
        <w:t>2</w:t>
      </w:r>
      <w:r w:rsidR="003F7291">
        <w:rPr>
          <w:b/>
          <w:sz w:val="40"/>
          <w:szCs w:val="40"/>
        </w:rPr>
        <w:t>-202</w:t>
      </w:r>
      <w:r w:rsidR="0049209E">
        <w:rPr>
          <w:b/>
          <w:sz w:val="40"/>
          <w:szCs w:val="40"/>
        </w:rPr>
        <w:t>3</w:t>
      </w:r>
      <w:r w:rsidR="003F7291">
        <w:rPr>
          <w:b/>
          <w:sz w:val="40"/>
          <w:szCs w:val="40"/>
        </w:rPr>
        <w:t xml:space="preserve"> – </w:t>
      </w:r>
      <w:r w:rsidR="003F7291" w:rsidRPr="00A04885">
        <w:rPr>
          <w:b/>
          <w:sz w:val="40"/>
          <w:szCs w:val="40"/>
        </w:rPr>
        <w:t>Elementary</w:t>
      </w:r>
    </w:p>
    <w:p w:rsidR="003F7291" w:rsidRPr="008B2DF8" w:rsidRDefault="008B2DF8" w:rsidP="003F7291">
      <w:pPr>
        <w:rPr>
          <w:b/>
          <w:color w:val="FF0000"/>
        </w:rPr>
      </w:pPr>
      <w:r>
        <w:rPr>
          <w:b/>
          <w:color w:val="FF0000"/>
        </w:rPr>
        <w:t>Updated May 25, 2022</w:t>
      </w:r>
    </w:p>
    <w:tbl>
      <w:tblPr>
        <w:tblStyle w:val="TableGrid"/>
        <w:tblpPr w:leftFromText="187" w:rightFromText="187" w:vertAnchor="text" w:horzAnchor="margin" w:tblpY="1"/>
        <w:tblOverlap w:val="never"/>
        <w:tblW w:w="22727" w:type="dxa"/>
        <w:tblLayout w:type="fixed"/>
        <w:tblLook w:val="04A0" w:firstRow="1" w:lastRow="0" w:firstColumn="1" w:lastColumn="0" w:noHBand="0" w:noVBand="1"/>
      </w:tblPr>
      <w:tblGrid>
        <w:gridCol w:w="2510"/>
        <w:gridCol w:w="2435"/>
        <w:gridCol w:w="2430"/>
        <w:gridCol w:w="2610"/>
        <w:gridCol w:w="2452"/>
        <w:gridCol w:w="2815"/>
        <w:gridCol w:w="2113"/>
        <w:gridCol w:w="1710"/>
        <w:gridCol w:w="1800"/>
        <w:gridCol w:w="1844"/>
        <w:gridCol w:w="8"/>
      </w:tblGrid>
      <w:tr w:rsidR="00442B73" w:rsidRPr="00DD62EF" w:rsidTr="00442B73">
        <w:trPr>
          <w:gridAfter w:val="1"/>
          <w:wAfter w:w="8" w:type="dxa"/>
          <w:trHeight w:val="1210"/>
        </w:trPr>
        <w:tc>
          <w:tcPr>
            <w:tcW w:w="2510" w:type="dxa"/>
            <w:shd w:val="clear" w:color="auto" w:fill="DDD9C3" w:themeFill="background2" w:themeFillShade="E6"/>
            <w:vAlign w:val="center"/>
          </w:tcPr>
          <w:p w:rsidR="00442B73" w:rsidRPr="00791B97" w:rsidRDefault="00442B73" w:rsidP="00B35A04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65" w:type="dxa"/>
            <w:gridSpan w:val="2"/>
            <w:shd w:val="clear" w:color="auto" w:fill="DDD9C3" w:themeFill="background2" w:themeFillShade="E6"/>
            <w:vAlign w:val="center"/>
          </w:tcPr>
          <w:p w:rsidR="00442B73" w:rsidRPr="00791B97" w:rsidRDefault="00442B73" w:rsidP="00B35A04">
            <w:pPr>
              <w:jc w:val="center"/>
              <w:rPr>
                <w:b/>
                <w:sz w:val="24"/>
                <w:szCs w:val="24"/>
              </w:rPr>
            </w:pPr>
            <w:r w:rsidRPr="00791B97">
              <w:rPr>
                <w:b/>
                <w:sz w:val="24"/>
                <w:szCs w:val="24"/>
              </w:rPr>
              <w:t xml:space="preserve">Room </w:t>
            </w:r>
            <w:r>
              <w:rPr>
                <w:b/>
                <w:sz w:val="24"/>
                <w:szCs w:val="24"/>
              </w:rPr>
              <w:t>3</w:t>
            </w:r>
          </w:p>
        </w:tc>
        <w:tc>
          <w:tcPr>
            <w:tcW w:w="5062" w:type="dxa"/>
            <w:gridSpan w:val="2"/>
            <w:shd w:val="clear" w:color="auto" w:fill="DDD9C3" w:themeFill="background2" w:themeFillShade="E6"/>
            <w:vAlign w:val="center"/>
          </w:tcPr>
          <w:p w:rsidR="00442B73" w:rsidRPr="00791B97" w:rsidRDefault="00442B73" w:rsidP="00B35A0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oom 1</w:t>
            </w:r>
          </w:p>
        </w:tc>
        <w:tc>
          <w:tcPr>
            <w:tcW w:w="4928" w:type="dxa"/>
            <w:gridSpan w:val="2"/>
            <w:shd w:val="clear" w:color="auto" w:fill="DDD9C3" w:themeFill="background2" w:themeFillShade="E6"/>
            <w:vAlign w:val="center"/>
          </w:tcPr>
          <w:p w:rsidR="00442B73" w:rsidRPr="00791B97" w:rsidRDefault="00442B73" w:rsidP="00B35A04">
            <w:pPr>
              <w:jc w:val="center"/>
              <w:rPr>
                <w:b/>
                <w:sz w:val="24"/>
                <w:szCs w:val="24"/>
              </w:rPr>
            </w:pPr>
            <w:r w:rsidRPr="00791B97">
              <w:rPr>
                <w:b/>
                <w:sz w:val="24"/>
                <w:szCs w:val="24"/>
              </w:rPr>
              <w:t>Dragon’s Lair</w:t>
            </w:r>
          </w:p>
          <w:p w:rsidR="00442B73" w:rsidRPr="00791B97" w:rsidRDefault="00442B73" w:rsidP="00B35A04">
            <w:pPr>
              <w:jc w:val="center"/>
              <w:rPr>
                <w:b/>
                <w:sz w:val="24"/>
                <w:szCs w:val="24"/>
              </w:rPr>
            </w:pPr>
            <w:r w:rsidRPr="00791B97">
              <w:rPr>
                <w:b/>
                <w:sz w:val="24"/>
                <w:szCs w:val="24"/>
              </w:rPr>
              <w:t>North</w:t>
            </w:r>
          </w:p>
        </w:tc>
        <w:tc>
          <w:tcPr>
            <w:tcW w:w="1710" w:type="dxa"/>
            <w:shd w:val="clear" w:color="auto" w:fill="DDD9C3" w:themeFill="background2" w:themeFillShade="E6"/>
            <w:vAlign w:val="center"/>
          </w:tcPr>
          <w:p w:rsidR="00442B73" w:rsidRDefault="00442B73" w:rsidP="00B35A0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Dragon’s </w:t>
            </w:r>
          </w:p>
          <w:p w:rsidR="00442B73" w:rsidRPr="00791B97" w:rsidRDefault="00442B73" w:rsidP="00442B7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air South</w:t>
            </w:r>
          </w:p>
        </w:tc>
        <w:tc>
          <w:tcPr>
            <w:tcW w:w="3644" w:type="dxa"/>
            <w:gridSpan w:val="2"/>
            <w:shd w:val="clear" w:color="auto" w:fill="DDD9C3" w:themeFill="background2" w:themeFillShade="E6"/>
            <w:vAlign w:val="center"/>
          </w:tcPr>
          <w:p w:rsidR="00442B73" w:rsidRDefault="00442B73" w:rsidP="00442B7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oom B</w:t>
            </w:r>
          </w:p>
          <w:p w:rsidR="00442B73" w:rsidRPr="00791B97" w:rsidRDefault="00442B73" w:rsidP="00442B7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Art Building)</w:t>
            </w:r>
          </w:p>
        </w:tc>
      </w:tr>
      <w:tr w:rsidR="00442B73" w:rsidRPr="00791B97" w:rsidTr="009D5146">
        <w:trPr>
          <w:gridAfter w:val="1"/>
          <w:wAfter w:w="8" w:type="dxa"/>
          <w:trHeight w:val="697"/>
        </w:trPr>
        <w:tc>
          <w:tcPr>
            <w:tcW w:w="2510" w:type="dxa"/>
            <w:shd w:val="clear" w:color="auto" w:fill="DDD9C3" w:themeFill="background2" w:themeFillShade="E6"/>
            <w:vAlign w:val="center"/>
          </w:tcPr>
          <w:p w:rsidR="00442B73" w:rsidRPr="00791B97" w:rsidRDefault="00442B73" w:rsidP="00ED5A9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435" w:type="dxa"/>
            <w:shd w:val="clear" w:color="auto" w:fill="DDD9C3" w:themeFill="background2" w:themeFillShade="E6"/>
            <w:vAlign w:val="center"/>
          </w:tcPr>
          <w:p w:rsidR="00442B73" w:rsidRPr="00C45EF1" w:rsidRDefault="00442B73" w:rsidP="00ED5A94">
            <w:pPr>
              <w:jc w:val="center"/>
              <w:rPr>
                <w:b/>
                <w:sz w:val="18"/>
                <w:szCs w:val="18"/>
              </w:rPr>
            </w:pPr>
            <w:r w:rsidRPr="00C45EF1">
              <w:rPr>
                <w:b/>
                <w:sz w:val="18"/>
                <w:szCs w:val="18"/>
              </w:rPr>
              <w:t>Tues</w:t>
            </w:r>
          </w:p>
        </w:tc>
        <w:tc>
          <w:tcPr>
            <w:tcW w:w="2430" w:type="dxa"/>
            <w:shd w:val="clear" w:color="auto" w:fill="DDD9C3" w:themeFill="background2" w:themeFillShade="E6"/>
            <w:vAlign w:val="center"/>
          </w:tcPr>
          <w:p w:rsidR="00442B73" w:rsidRPr="00C45EF1" w:rsidRDefault="00442B73" w:rsidP="00ED5A94">
            <w:pPr>
              <w:jc w:val="center"/>
              <w:rPr>
                <w:b/>
                <w:sz w:val="18"/>
                <w:szCs w:val="18"/>
              </w:rPr>
            </w:pPr>
            <w:r w:rsidRPr="00C45EF1">
              <w:rPr>
                <w:b/>
                <w:sz w:val="18"/>
                <w:szCs w:val="18"/>
              </w:rPr>
              <w:t>Thurs</w:t>
            </w:r>
          </w:p>
        </w:tc>
        <w:tc>
          <w:tcPr>
            <w:tcW w:w="2610" w:type="dxa"/>
            <w:shd w:val="clear" w:color="auto" w:fill="DDD9C3" w:themeFill="background2" w:themeFillShade="E6"/>
            <w:vAlign w:val="center"/>
          </w:tcPr>
          <w:p w:rsidR="00442B73" w:rsidRPr="00C45EF1" w:rsidRDefault="00442B73" w:rsidP="00ED5A94">
            <w:pPr>
              <w:jc w:val="center"/>
              <w:rPr>
                <w:b/>
                <w:sz w:val="18"/>
                <w:szCs w:val="18"/>
              </w:rPr>
            </w:pPr>
            <w:r w:rsidRPr="00C45EF1">
              <w:rPr>
                <w:b/>
                <w:sz w:val="18"/>
                <w:szCs w:val="18"/>
              </w:rPr>
              <w:t>Tues</w:t>
            </w:r>
          </w:p>
        </w:tc>
        <w:tc>
          <w:tcPr>
            <w:tcW w:w="2452" w:type="dxa"/>
            <w:shd w:val="clear" w:color="auto" w:fill="DDD9C3" w:themeFill="background2" w:themeFillShade="E6"/>
            <w:vAlign w:val="center"/>
          </w:tcPr>
          <w:p w:rsidR="00442B73" w:rsidRPr="00C45EF1" w:rsidRDefault="00442B73" w:rsidP="00ED5A94">
            <w:pPr>
              <w:jc w:val="center"/>
              <w:rPr>
                <w:b/>
                <w:sz w:val="18"/>
                <w:szCs w:val="18"/>
              </w:rPr>
            </w:pPr>
            <w:r w:rsidRPr="00C45EF1">
              <w:rPr>
                <w:b/>
                <w:sz w:val="18"/>
                <w:szCs w:val="18"/>
              </w:rPr>
              <w:t>Thurs</w:t>
            </w:r>
          </w:p>
        </w:tc>
        <w:tc>
          <w:tcPr>
            <w:tcW w:w="2815" w:type="dxa"/>
            <w:shd w:val="clear" w:color="auto" w:fill="DDD9C3" w:themeFill="background2" w:themeFillShade="E6"/>
            <w:vAlign w:val="center"/>
          </w:tcPr>
          <w:p w:rsidR="00442B73" w:rsidRPr="00C45EF1" w:rsidRDefault="00442B73" w:rsidP="00ED5A94">
            <w:pPr>
              <w:jc w:val="center"/>
              <w:rPr>
                <w:b/>
                <w:sz w:val="18"/>
                <w:szCs w:val="18"/>
              </w:rPr>
            </w:pPr>
            <w:r w:rsidRPr="00C45EF1">
              <w:rPr>
                <w:b/>
                <w:sz w:val="18"/>
                <w:szCs w:val="18"/>
              </w:rPr>
              <w:t>Tues</w:t>
            </w:r>
          </w:p>
        </w:tc>
        <w:tc>
          <w:tcPr>
            <w:tcW w:w="2113" w:type="dxa"/>
            <w:shd w:val="clear" w:color="auto" w:fill="DDD9C3" w:themeFill="background2" w:themeFillShade="E6"/>
            <w:vAlign w:val="center"/>
          </w:tcPr>
          <w:p w:rsidR="00442B73" w:rsidRPr="00C45EF1" w:rsidRDefault="00442B73" w:rsidP="00ED5A94">
            <w:pPr>
              <w:jc w:val="center"/>
              <w:rPr>
                <w:b/>
                <w:sz w:val="18"/>
                <w:szCs w:val="18"/>
              </w:rPr>
            </w:pPr>
            <w:r w:rsidRPr="00C45EF1">
              <w:rPr>
                <w:b/>
                <w:sz w:val="18"/>
                <w:szCs w:val="18"/>
              </w:rPr>
              <w:t>Thurs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shd w:val="clear" w:color="auto" w:fill="DDD9C3" w:themeFill="background2" w:themeFillShade="E6"/>
            <w:vAlign w:val="center"/>
          </w:tcPr>
          <w:p w:rsidR="00442B73" w:rsidRPr="00C45EF1" w:rsidRDefault="00442B73" w:rsidP="00ED5A94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ues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DDD9C3" w:themeFill="background2" w:themeFillShade="E6"/>
            <w:vAlign w:val="center"/>
          </w:tcPr>
          <w:p w:rsidR="00442B73" w:rsidRPr="00C45EF1" w:rsidRDefault="00442B73" w:rsidP="00ED5A94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ues</w:t>
            </w:r>
          </w:p>
        </w:tc>
        <w:tc>
          <w:tcPr>
            <w:tcW w:w="1844" w:type="dxa"/>
            <w:shd w:val="clear" w:color="auto" w:fill="DDD9C3" w:themeFill="background2" w:themeFillShade="E6"/>
            <w:vAlign w:val="center"/>
          </w:tcPr>
          <w:p w:rsidR="00442B73" w:rsidRPr="00C45EF1" w:rsidRDefault="00442B73" w:rsidP="00ED5A94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hurs</w:t>
            </w:r>
          </w:p>
        </w:tc>
      </w:tr>
      <w:tr w:rsidR="00FD18EF" w:rsidRPr="00C45EF1" w:rsidTr="00442B73">
        <w:trPr>
          <w:gridAfter w:val="1"/>
          <w:wAfter w:w="8" w:type="dxa"/>
          <w:trHeight w:val="1313"/>
        </w:trPr>
        <w:tc>
          <w:tcPr>
            <w:tcW w:w="2510" w:type="dxa"/>
            <w:shd w:val="clear" w:color="auto" w:fill="DDD9C3" w:themeFill="background2" w:themeFillShade="E6"/>
            <w:vAlign w:val="center"/>
          </w:tcPr>
          <w:p w:rsidR="00FD18EF" w:rsidRPr="00791B97" w:rsidRDefault="00FD18EF" w:rsidP="001D07E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:30-9:25</w:t>
            </w:r>
          </w:p>
          <w:p w:rsidR="00FD18EF" w:rsidRPr="00791B97" w:rsidRDefault="00FD18EF" w:rsidP="001D07E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865" w:type="dxa"/>
            <w:gridSpan w:val="2"/>
            <w:vMerge w:val="restart"/>
            <w:shd w:val="clear" w:color="auto" w:fill="92D050"/>
            <w:vAlign w:val="center"/>
          </w:tcPr>
          <w:p w:rsidR="00FD18EF" w:rsidRDefault="00FD18EF" w:rsidP="001D07EB">
            <w:pPr>
              <w:jc w:val="center"/>
              <w:rPr>
                <w:sz w:val="16"/>
                <w:szCs w:val="16"/>
              </w:rPr>
            </w:pPr>
            <w:r w:rsidRPr="003553D9">
              <w:rPr>
                <w:b/>
                <w:sz w:val="16"/>
                <w:szCs w:val="16"/>
              </w:rPr>
              <w:t>Integrated Academics</w:t>
            </w:r>
            <w:r>
              <w:rPr>
                <w:sz w:val="16"/>
                <w:szCs w:val="16"/>
              </w:rPr>
              <w:t xml:space="preserve"> (4-5) </w:t>
            </w:r>
          </w:p>
          <w:p w:rsidR="00FD18EF" w:rsidRPr="00C45EF1" w:rsidRDefault="00FD18EF" w:rsidP="001D07E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Keri Maxwell </w:t>
            </w:r>
          </w:p>
          <w:p w:rsidR="00FD18EF" w:rsidRPr="00C45EF1" w:rsidRDefault="00FD18EF" w:rsidP="001D07E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062" w:type="dxa"/>
            <w:gridSpan w:val="2"/>
            <w:vMerge w:val="restart"/>
            <w:shd w:val="clear" w:color="auto" w:fill="FFC000"/>
            <w:vAlign w:val="center"/>
          </w:tcPr>
          <w:p w:rsidR="00FD18EF" w:rsidRDefault="00FD18EF" w:rsidP="001D07EB">
            <w:pPr>
              <w:jc w:val="center"/>
              <w:rPr>
                <w:sz w:val="16"/>
                <w:szCs w:val="16"/>
              </w:rPr>
            </w:pPr>
            <w:r w:rsidRPr="003553D9">
              <w:rPr>
                <w:b/>
                <w:sz w:val="16"/>
                <w:szCs w:val="16"/>
              </w:rPr>
              <w:t>Integrated Academics</w:t>
            </w:r>
            <w:r>
              <w:rPr>
                <w:sz w:val="16"/>
                <w:szCs w:val="16"/>
              </w:rPr>
              <w:t xml:space="preserve"> (2-3) </w:t>
            </w:r>
          </w:p>
          <w:p w:rsidR="00FD18EF" w:rsidRPr="00C45EF1" w:rsidRDefault="00FD18EF" w:rsidP="001D07E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essie Hathorn</w:t>
            </w:r>
          </w:p>
        </w:tc>
        <w:tc>
          <w:tcPr>
            <w:tcW w:w="4928" w:type="dxa"/>
            <w:gridSpan w:val="2"/>
            <w:vMerge w:val="restart"/>
            <w:shd w:val="clear" w:color="auto" w:fill="FFFF00"/>
            <w:vAlign w:val="center"/>
          </w:tcPr>
          <w:p w:rsidR="00FD18EF" w:rsidRDefault="00FD18EF" w:rsidP="001D07EB">
            <w:pPr>
              <w:jc w:val="center"/>
              <w:rPr>
                <w:sz w:val="16"/>
                <w:szCs w:val="16"/>
              </w:rPr>
            </w:pPr>
            <w:r w:rsidRPr="003553D9">
              <w:rPr>
                <w:b/>
                <w:sz w:val="16"/>
                <w:szCs w:val="16"/>
              </w:rPr>
              <w:t>Integrated Academics</w:t>
            </w:r>
            <w:r>
              <w:rPr>
                <w:sz w:val="16"/>
                <w:szCs w:val="16"/>
              </w:rPr>
              <w:t xml:space="preserve"> (TK-K)</w:t>
            </w:r>
          </w:p>
          <w:p w:rsidR="00FD18EF" w:rsidRPr="00C45EF1" w:rsidRDefault="00DE16FF" w:rsidP="001D07E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mma Robins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FD18EF" w:rsidRPr="00FD18EF" w:rsidRDefault="00FD18EF" w:rsidP="001D07EB">
            <w:pPr>
              <w:jc w:val="center"/>
              <w:rPr>
                <w:b/>
                <w:sz w:val="16"/>
                <w:szCs w:val="16"/>
              </w:rPr>
            </w:pPr>
            <w:r w:rsidRPr="00FD18EF">
              <w:rPr>
                <w:b/>
                <w:sz w:val="16"/>
                <w:szCs w:val="16"/>
              </w:rPr>
              <w:t xml:space="preserve">Garden </w:t>
            </w:r>
            <w:r w:rsidR="0058365F">
              <w:rPr>
                <w:b/>
                <w:sz w:val="16"/>
                <w:szCs w:val="16"/>
              </w:rPr>
              <w:t>(</w:t>
            </w:r>
            <w:r w:rsidR="00405324">
              <w:rPr>
                <w:b/>
                <w:sz w:val="16"/>
                <w:szCs w:val="16"/>
              </w:rPr>
              <w:t>2/3</w:t>
            </w:r>
            <w:r w:rsidRPr="00FD18EF">
              <w:rPr>
                <w:b/>
                <w:sz w:val="16"/>
                <w:szCs w:val="16"/>
              </w:rPr>
              <w:t>)</w:t>
            </w:r>
          </w:p>
          <w:p w:rsidR="00FD18EF" w:rsidRDefault="00FD18EF" w:rsidP="001D07E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tt Trumm</w:t>
            </w:r>
          </w:p>
          <w:p w:rsidR="00FD18EF" w:rsidRPr="00815BE6" w:rsidRDefault="00FD18EF" w:rsidP="001D07E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:rsidR="00FD18EF" w:rsidRPr="00405324" w:rsidRDefault="00FD18EF" w:rsidP="00FD18EF">
            <w:pPr>
              <w:jc w:val="center"/>
              <w:rPr>
                <w:color w:val="4BACC6" w:themeColor="accent5"/>
                <w:sz w:val="16"/>
                <w:szCs w:val="16"/>
              </w:rPr>
            </w:pPr>
            <w:r w:rsidRPr="00405324">
              <w:rPr>
                <w:b/>
                <w:color w:val="4BACC6" w:themeColor="accent5"/>
                <w:sz w:val="16"/>
                <w:szCs w:val="16"/>
              </w:rPr>
              <w:t>Art</w:t>
            </w:r>
            <w:r w:rsidRPr="00405324">
              <w:rPr>
                <w:color w:val="4BACC6" w:themeColor="accent5"/>
                <w:sz w:val="16"/>
                <w:szCs w:val="16"/>
              </w:rPr>
              <w:t xml:space="preserve"> (</w:t>
            </w:r>
            <w:r w:rsidR="0058365F" w:rsidRPr="00405324">
              <w:rPr>
                <w:color w:val="4BACC6" w:themeColor="accent5"/>
                <w:sz w:val="16"/>
                <w:szCs w:val="16"/>
              </w:rPr>
              <w:t>TK-5</w:t>
            </w:r>
            <w:r w:rsidRPr="00405324">
              <w:rPr>
                <w:color w:val="4BACC6" w:themeColor="accent5"/>
                <w:sz w:val="16"/>
                <w:szCs w:val="16"/>
              </w:rPr>
              <w:t>)</w:t>
            </w:r>
          </w:p>
          <w:p w:rsidR="00FD18EF" w:rsidRPr="00405324" w:rsidRDefault="00FD18EF" w:rsidP="00FD18EF">
            <w:pPr>
              <w:jc w:val="center"/>
              <w:rPr>
                <w:color w:val="4BACC6" w:themeColor="accent5"/>
                <w:sz w:val="16"/>
                <w:szCs w:val="16"/>
              </w:rPr>
            </w:pPr>
            <w:r w:rsidRPr="00405324">
              <w:rPr>
                <w:color w:val="4BACC6" w:themeColor="accent5"/>
                <w:sz w:val="16"/>
                <w:szCs w:val="16"/>
              </w:rPr>
              <w:t>Jenny Estep</w:t>
            </w:r>
          </w:p>
        </w:tc>
        <w:tc>
          <w:tcPr>
            <w:tcW w:w="1844" w:type="dxa"/>
            <w:shd w:val="clear" w:color="auto" w:fill="FFFFFF" w:themeFill="background1"/>
            <w:vAlign w:val="center"/>
          </w:tcPr>
          <w:p w:rsidR="00FD18EF" w:rsidRPr="00815BE6" w:rsidRDefault="00FD18EF" w:rsidP="001D07EB">
            <w:pPr>
              <w:jc w:val="center"/>
              <w:rPr>
                <w:sz w:val="16"/>
                <w:szCs w:val="16"/>
              </w:rPr>
            </w:pPr>
          </w:p>
        </w:tc>
      </w:tr>
      <w:tr w:rsidR="00FD18EF" w:rsidRPr="00C45EF1" w:rsidTr="00442B73">
        <w:trPr>
          <w:gridAfter w:val="1"/>
          <w:wAfter w:w="8" w:type="dxa"/>
          <w:trHeight w:val="1350"/>
        </w:trPr>
        <w:tc>
          <w:tcPr>
            <w:tcW w:w="2510" w:type="dxa"/>
            <w:shd w:val="clear" w:color="auto" w:fill="DDD9C3" w:themeFill="background2" w:themeFillShade="E6"/>
            <w:vAlign w:val="center"/>
          </w:tcPr>
          <w:p w:rsidR="00FD18EF" w:rsidRDefault="00FD18EF" w:rsidP="001D07E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:25-10:20</w:t>
            </w:r>
          </w:p>
        </w:tc>
        <w:tc>
          <w:tcPr>
            <w:tcW w:w="4865" w:type="dxa"/>
            <w:gridSpan w:val="2"/>
            <w:vMerge/>
            <w:shd w:val="clear" w:color="auto" w:fill="92D050"/>
            <w:vAlign w:val="center"/>
          </w:tcPr>
          <w:p w:rsidR="00FD18EF" w:rsidRDefault="00FD18EF" w:rsidP="001D07E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062" w:type="dxa"/>
            <w:gridSpan w:val="2"/>
            <w:vMerge/>
            <w:shd w:val="clear" w:color="auto" w:fill="FFC000"/>
            <w:vAlign w:val="center"/>
          </w:tcPr>
          <w:p w:rsidR="00FD18EF" w:rsidRPr="00C45EF1" w:rsidRDefault="00FD18EF" w:rsidP="001D07E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928" w:type="dxa"/>
            <w:gridSpan w:val="2"/>
            <w:vMerge/>
            <w:shd w:val="clear" w:color="auto" w:fill="FFFF00"/>
            <w:vAlign w:val="center"/>
          </w:tcPr>
          <w:p w:rsidR="00FD18EF" w:rsidRDefault="00FD18EF" w:rsidP="001D07E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="0058365F" w:rsidRPr="00FD18EF" w:rsidRDefault="0058365F" w:rsidP="0058365F">
            <w:pPr>
              <w:jc w:val="center"/>
              <w:rPr>
                <w:b/>
                <w:sz w:val="16"/>
                <w:szCs w:val="16"/>
              </w:rPr>
            </w:pPr>
            <w:r w:rsidRPr="00FD18EF">
              <w:rPr>
                <w:b/>
                <w:sz w:val="16"/>
                <w:szCs w:val="16"/>
              </w:rPr>
              <w:t xml:space="preserve">Garden </w:t>
            </w:r>
            <w:r>
              <w:rPr>
                <w:b/>
                <w:sz w:val="16"/>
                <w:szCs w:val="16"/>
              </w:rPr>
              <w:t>(TK</w:t>
            </w:r>
            <w:r w:rsidR="00405324">
              <w:rPr>
                <w:b/>
                <w:sz w:val="16"/>
                <w:szCs w:val="16"/>
              </w:rPr>
              <w:t>/K</w:t>
            </w:r>
            <w:r w:rsidRPr="00FD18EF">
              <w:rPr>
                <w:b/>
                <w:sz w:val="16"/>
                <w:szCs w:val="16"/>
              </w:rPr>
              <w:t>)</w:t>
            </w:r>
          </w:p>
          <w:p w:rsidR="00FD18EF" w:rsidRPr="00815BE6" w:rsidRDefault="0058365F" w:rsidP="005836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tt Trumm</w:t>
            </w:r>
            <w:r w:rsidRPr="00815BE6">
              <w:rPr>
                <w:sz w:val="16"/>
                <w:szCs w:val="16"/>
              </w:rPr>
              <w:t xml:space="preserve"> </w:t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58365F" w:rsidRPr="00405324" w:rsidRDefault="0058365F" w:rsidP="0058365F">
            <w:pPr>
              <w:jc w:val="center"/>
              <w:rPr>
                <w:color w:val="4BACC6" w:themeColor="accent5"/>
                <w:sz w:val="16"/>
                <w:szCs w:val="16"/>
              </w:rPr>
            </w:pPr>
            <w:r w:rsidRPr="00405324">
              <w:rPr>
                <w:b/>
                <w:color w:val="4BACC6" w:themeColor="accent5"/>
                <w:sz w:val="16"/>
                <w:szCs w:val="16"/>
              </w:rPr>
              <w:t>Art</w:t>
            </w:r>
            <w:r w:rsidRPr="00405324">
              <w:rPr>
                <w:color w:val="4BACC6" w:themeColor="accent5"/>
                <w:sz w:val="16"/>
                <w:szCs w:val="16"/>
              </w:rPr>
              <w:t xml:space="preserve"> (TK-5)</w:t>
            </w:r>
          </w:p>
          <w:p w:rsidR="00FD18EF" w:rsidRPr="00405324" w:rsidRDefault="0058365F" w:rsidP="0058365F">
            <w:pPr>
              <w:jc w:val="center"/>
              <w:rPr>
                <w:color w:val="4BACC6" w:themeColor="accent5"/>
              </w:rPr>
            </w:pPr>
            <w:r w:rsidRPr="00405324">
              <w:rPr>
                <w:color w:val="4BACC6" w:themeColor="accent5"/>
                <w:sz w:val="16"/>
                <w:szCs w:val="16"/>
              </w:rPr>
              <w:t>Jenny Estep</w:t>
            </w:r>
          </w:p>
        </w:tc>
        <w:tc>
          <w:tcPr>
            <w:tcW w:w="1844" w:type="dxa"/>
            <w:shd w:val="clear" w:color="auto" w:fill="FFFFFF" w:themeFill="background1"/>
            <w:vAlign w:val="center"/>
          </w:tcPr>
          <w:p w:rsidR="00FD18EF" w:rsidRPr="00815BE6" w:rsidRDefault="00FD18EF" w:rsidP="001D07EB">
            <w:pPr>
              <w:jc w:val="center"/>
              <w:rPr>
                <w:sz w:val="16"/>
                <w:szCs w:val="16"/>
              </w:rPr>
            </w:pPr>
          </w:p>
        </w:tc>
      </w:tr>
      <w:tr w:rsidR="001D07EB" w:rsidRPr="00C45EF1" w:rsidTr="00442B73">
        <w:trPr>
          <w:trHeight w:val="1007"/>
        </w:trPr>
        <w:tc>
          <w:tcPr>
            <w:tcW w:w="2510" w:type="dxa"/>
            <w:shd w:val="clear" w:color="auto" w:fill="DDD9C3" w:themeFill="background2" w:themeFillShade="E6"/>
            <w:vAlign w:val="center"/>
          </w:tcPr>
          <w:p w:rsidR="001D07EB" w:rsidRPr="00791B97" w:rsidRDefault="001D07EB" w:rsidP="001D07E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:20-10:35</w:t>
            </w:r>
          </w:p>
        </w:tc>
        <w:tc>
          <w:tcPr>
            <w:tcW w:w="4865" w:type="dxa"/>
            <w:gridSpan w:val="2"/>
            <w:shd w:val="clear" w:color="auto" w:fill="DDD9C3" w:themeFill="background2" w:themeFillShade="E6"/>
            <w:vAlign w:val="center"/>
          </w:tcPr>
          <w:p w:rsidR="001D07EB" w:rsidRPr="00C45EF1" w:rsidRDefault="001D07EB" w:rsidP="001D07E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REAK (TK-5)</w:t>
            </w:r>
          </w:p>
        </w:tc>
        <w:tc>
          <w:tcPr>
            <w:tcW w:w="5062" w:type="dxa"/>
            <w:gridSpan w:val="2"/>
            <w:shd w:val="clear" w:color="auto" w:fill="DDD9C3" w:themeFill="background2" w:themeFillShade="E6"/>
            <w:vAlign w:val="center"/>
          </w:tcPr>
          <w:p w:rsidR="001D07EB" w:rsidRPr="00C45EF1" w:rsidRDefault="001D07EB" w:rsidP="001D07E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REAK (TK-5)</w:t>
            </w:r>
          </w:p>
        </w:tc>
        <w:tc>
          <w:tcPr>
            <w:tcW w:w="4928" w:type="dxa"/>
            <w:gridSpan w:val="2"/>
            <w:shd w:val="clear" w:color="auto" w:fill="DDD9C3" w:themeFill="background2" w:themeFillShade="E6"/>
            <w:vAlign w:val="center"/>
          </w:tcPr>
          <w:p w:rsidR="001D07EB" w:rsidRPr="00C45EF1" w:rsidRDefault="001D07EB" w:rsidP="001D07E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REAK (TK-5)</w:t>
            </w:r>
          </w:p>
        </w:tc>
        <w:tc>
          <w:tcPr>
            <w:tcW w:w="5362" w:type="dxa"/>
            <w:gridSpan w:val="4"/>
            <w:shd w:val="clear" w:color="auto" w:fill="DDD9C3" w:themeFill="background2" w:themeFillShade="E6"/>
            <w:vAlign w:val="center"/>
          </w:tcPr>
          <w:p w:rsidR="001D07EB" w:rsidRPr="000E4B88" w:rsidRDefault="006D7618" w:rsidP="001D07EB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>BREAK (TK-5)</w:t>
            </w:r>
          </w:p>
        </w:tc>
      </w:tr>
      <w:tr w:rsidR="00FD18EF" w:rsidRPr="00C45EF1" w:rsidTr="00442B73">
        <w:trPr>
          <w:gridAfter w:val="1"/>
          <w:wAfter w:w="8" w:type="dxa"/>
          <w:trHeight w:val="1319"/>
        </w:trPr>
        <w:tc>
          <w:tcPr>
            <w:tcW w:w="2510" w:type="dxa"/>
            <w:shd w:val="clear" w:color="auto" w:fill="DDD9C3" w:themeFill="background2" w:themeFillShade="E6"/>
            <w:vAlign w:val="center"/>
          </w:tcPr>
          <w:p w:rsidR="00FD18EF" w:rsidRPr="00791B97" w:rsidRDefault="00FD18EF" w:rsidP="001D07E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:35-11:25</w:t>
            </w:r>
          </w:p>
        </w:tc>
        <w:tc>
          <w:tcPr>
            <w:tcW w:w="4865" w:type="dxa"/>
            <w:gridSpan w:val="2"/>
            <w:vMerge w:val="restart"/>
            <w:shd w:val="clear" w:color="auto" w:fill="92D050"/>
            <w:vAlign w:val="center"/>
          </w:tcPr>
          <w:p w:rsidR="00FD18EF" w:rsidRDefault="00FD18EF" w:rsidP="001D07EB">
            <w:pPr>
              <w:jc w:val="center"/>
              <w:rPr>
                <w:sz w:val="16"/>
                <w:szCs w:val="16"/>
              </w:rPr>
            </w:pPr>
            <w:r w:rsidRPr="003553D9">
              <w:rPr>
                <w:b/>
                <w:sz w:val="16"/>
                <w:szCs w:val="16"/>
              </w:rPr>
              <w:t>Integrated Academics</w:t>
            </w:r>
            <w:r>
              <w:rPr>
                <w:sz w:val="16"/>
                <w:szCs w:val="16"/>
              </w:rPr>
              <w:t xml:space="preserve"> (4-5) </w:t>
            </w:r>
          </w:p>
          <w:p w:rsidR="00FD18EF" w:rsidRPr="00C45EF1" w:rsidRDefault="00FD18EF" w:rsidP="001D07E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Keri Maxwell </w:t>
            </w:r>
          </w:p>
          <w:p w:rsidR="00FD18EF" w:rsidRPr="00C45EF1" w:rsidRDefault="00FD18EF" w:rsidP="001D07E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062" w:type="dxa"/>
            <w:gridSpan w:val="2"/>
            <w:vMerge w:val="restart"/>
            <w:shd w:val="clear" w:color="auto" w:fill="FFC000"/>
            <w:vAlign w:val="center"/>
          </w:tcPr>
          <w:p w:rsidR="00FD18EF" w:rsidRDefault="00FD18EF" w:rsidP="001D07EB">
            <w:pPr>
              <w:jc w:val="center"/>
              <w:rPr>
                <w:sz w:val="16"/>
                <w:szCs w:val="16"/>
              </w:rPr>
            </w:pPr>
            <w:r w:rsidRPr="003553D9">
              <w:rPr>
                <w:b/>
                <w:sz w:val="16"/>
                <w:szCs w:val="16"/>
              </w:rPr>
              <w:t>Integrated Academics</w:t>
            </w:r>
            <w:r>
              <w:rPr>
                <w:sz w:val="16"/>
                <w:szCs w:val="16"/>
              </w:rPr>
              <w:t xml:space="preserve"> (2-3) </w:t>
            </w:r>
          </w:p>
          <w:p w:rsidR="00FD18EF" w:rsidRPr="00C45EF1" w:rsidRDefault="00FD18EF" w:rsidP="001D07E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essie Hathorn</w:t>
            </w:r>
          </w:p>
        </w:tc>
        <w:tc>
          <w:tcPr>
            <w:tcW w:w="4928" w:type="dxa"/>
            <w:gridSpan w:val="2"/>
            <w:vMerge w:val="restart"/>
            <w:shd w:val="clear" w:color="auto" w:fill="FFFF00"/>
            <w:vAlign w:val="center"/>
          </w:tcPr>
          <w:p w:rsidR="00FD18EF" w:rsidRDefault="00FD18EF" w:rsidP="001D07EB">
            <w:pPr>
              <w:jc w:val="center"/>
              <w:rPr>
                <w:sz w:val="16"/>
                <w:szCs w:val="16"/>
              </w:rPr>
            </w:pPr>
            <w:r w:rsidRPr="003553D9">
              <w:rPr>
                <w:b/>
                <w:sz w:val="16"/>
                <w:szCs w:val="16"/>
              </w:rPr>
              <w:t>Integrated Academics</w:t>
            </w:r>
            <w:r>
              <w:rPr>
                <w:sz w:val="16"/>
                <w:szCs w:val="16"/>
              </w:rPr>
              <w:t xml:space="preserve"> (1)</w:t>
            </w:r>
          </w:p>
          <w:p w:rsidR="00FD18EF" w:rsidRPr="00C45EF1" w:rsidRDefault="00DE16FF" w:rsidP="001D07E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mma Robins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58365F" w:rsidRPr="00FD18EF" w:rsidRDefault="0058365F" w:rsidP="0058365F">
            <w:pPr>
              <w:jc w:val="center"/>
              <w:rPr>
                <w:b/>
                <w:sz w:val="16"/>
                <w:szCs w:val="16"/>
              </w:rPr>
            </w:pPr>
            <w:r w:rsidRPr="00FD18EF">
              <w:rPr>
                <w:b/>
                <w:sz w:val="16"/>
                <w:szCs w:val="16"/>
              </w:rPr>
              <w:t xml:space="preserve">Garden </w:t>
            </w:r>
            <w:r>
              <w:rPr>
                <w:b/>
                <w:sz w:val="16"/>
                <w:szCs w:val="16"/>
              </w:rPr>
              <w:t>(</w:t>
            </w:r>
            <w:r w:rsidR="00405324">
              <w:rPr>
                <w:b/>
                <w:sz w:val="16"/>
                <w:szCs w:val="16"/>
              </w:rPr>
              <w:t>1</w:t>
            </w:r>
            <w:r w:rsidRPr="00FD18EF">
              <w:rPr>
                <w:b/>
                <w:sz w:val="16"/>
                <w:szCs w:val="16"/>
              </w:rPr>
              <w:t>)</w:t>
            </w:r>
          </w:p>
          <w:p w:rsidR="00FD18EF" w:rsidRDefault="0058365F" w:rsidP="005836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tt Trumm</w:t>
            </w:r>
          </w:p>
          <w:p w:rsidR="00FD18EF" w:rsidRDefault="00FD18EF" w:rsidP="00FD18E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:rsidR="0058365F" w:rsidRPr="00405324" w:rsidRDefault="0058365F" w:rsidP="0058365F">
            <w:pPr>
              <w:jc w:val="center"/>
              <w:rPr>
                <w:color w:val="4BACC6" w:themeColor="accent5"/>
                <w:sz w:val="16"/>
                <w:szCs w:val="16"/>
              </w:rPr>
            </w:pPr>
            <w:r w:rsidRPr="00405324">
              <w:rPr>
                <w:b/>
                <w:color w:val="4BACC6" w:themeColor="accent5"/>
                <w:sz w:val="16"/>
                <w:szCs w:val="16"/>
              </w:rPr>
              <w:t>Art</w:t>
            </w:r>
            <w:r w:rsidRPr="00405324">
              <w:rPr>
                <w:color w:val="4BACC6" w:themeColor="accent5"/>
                <w:sz w:val="16"/>
                <w:szCs w:val="16"/>
              </w:rPr>
              <w:t xml:space="preserve"> (TK-5)</w:t>
            </w:r>
          </w:p>
          <w:p w:rsidR="00FD18EF" w:rsidRPr="00405324" w:rsidRDefault="0058365F" w:rsidP="0058365F">
            <w:pPr>
              <w:jc w:val="center"/>
              <w:rPr>
                <w:color w:val="4BACC6" w:themeColor="accent5"/>
                <w:sz w:val="16"/>
                <w:szCs w:val="16"/>
              </w:rPr>
            </w:pPr>
            <w:r w:rsidRPr="00405324">
              <w:rPr>
                <w:color w:val="4BACC6" w:themeColor="accent5"/>
                <w:sz w:val="16"/>
                <w:szCs w:val="16"/>
              </w:rPr>
              <w:t>Jenny Estep</w:t>
            </w:r>
          </w:p>
        </w:tc>
        <w:tc>
          <w:tcPr>
            <w:tcW w:w="1844" w:type="dxa"/>
            <w:shd w:val="clear" w:color="auto" w:fill="FFFFFF" w:themeFill="background1"/>
            <w:vAlign w:val="center"/>
          </w:tcPr>
          <w:p w:rsidR="00FD18EF" w:rsidRPr="00815BE6" w:rsidRDefault="00FD18EF" w:rsidP="001D07EB">
            <w:pPr>
              <w:jc w:val="center"/>
              <w:rPr>
                <w:sz w:val="16"/>
                <w:szCs w:val="16"/>
              </w:rPr>
            </w:pPr>
          </w:p>
        </w:tc>
      </w:tr>
      <w:tr w:rsidR="00FD18EF" w:rsidRPr="00C45EF1" w:rsidTr="00442B73">
        <w:trPr>
          <w:gridAfter w:val="1"/>
          <w:wAfter w:w="8" w:type="dxa"/>
          <w:trHeight w:val="1334"/>
        </w:trPr>
        <w:tc>
          <w:tcPr>
            <w:tcW w:w="2510" w:type="dxa"/>
            <w:shd w:val="clear" w:color="auto" w:fill="DDD9C3" w:themeFill="background2" w:themeFillShade="E6"/>
            <w:vAlign w:val="center"/>
          </w:tcPr>
          <w:p w:rsidR="00FD18EF" w:rsidRDefault="00FD18EF" w:rsidP="001D07E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1:25-12:15</w:t>
            </w:r>
          </w:p>
        </w:tc>
        <w:tc>
          <w:tcPr>
            <w:tcW w:w="4865" w:type="dxa"/>
            <w:gridSpan w:val="2"/>
            <w:vMerge/>
            <w:shd w:val="clear" w:color="auto" w:fill="92D050"/>
            <w:vAlign w:val="center"/>
          </w:tcPr>
          <w:p w:rsidR="00FD18EF" w:rsidRDefault="00FD18EF" w:rsidP="001D07E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062" w:type="dxa"/>
            <w:gridSpan w:val="2"/>
            <w:vMerge/>
            <w:shd w:val="clear" w:color="auto" w:fill="FFC000"/>
            <w:vAlign w:val="center"/>
          </w:tcPr>
          <w:p w:rsidR="00FD18EF" w:rsidRDefault="00FD18EF" w:rsidP="001D07E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928" w:type="dxa"/>
            <w:gridSpan w:val="2"/>
            <w:vMerge/>
            <w:shd w:val="clear" w:color="auto" w:fill="FFFF00"/>
            <w:vAlign w:val="center"/>
          </w:tcPr>
          <w:p w:rsidR="00FD18EF" w:rsidRDefault="00FD18EF" w:rsidP="001D07E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="0058365F" w:rsidRPr="00FD18EF" w:rsidRDefault="0058365F" w:rsidP="0058365F">
            <w:pPr>
              <w:jc w:val="center"/>
              <w:rPr>
                <w:b/>
                <w:sz w:val="16"/>
                <w:szCs w:val="16"/>
              </w:rPr>
            </w:pPr>
            <w:r w:rsidRPr="00FD18EF">
              <w:rPr>
                <w:b/>
                <w:sz w:val="16"/>
                <w:szCs w:val="16"/>
              </w:rPr>
              <w:t xml:space="preserve">Garden </w:t>
            </w:r>
            <w:r>
              <w:rPr>
                <w:b/>
                <w:sz w:val="16"/>
                <w:szCs w:val="16"/>
              </w:rPr>
              <w:t>(</w:t>
            </w:r>
            <w:r w:rsidR="00405324">
              <w:rPr>
                <w:b/>
                <w:sz w:val="16"/>
                <w:szCs w:val="16"/>
              </w:rPr>
              <w:t>4</w:t>
            </w:r>
            <w:r>
              <w:rPr>
                <w:b/>
                <w:sz w:val="16"/>
                <w:szCs w:val="16"/>
              </w:rPr>
              <w:t>-5</w:t>
            </w:r>
            <w:r w:rsidRPr="00FD18EF">
              <w:rPr>
                <w:b/>
                <w:sz w:val="16"/>
                <w:szCs w:val="16"/>
              </w:rPr>
              <w:t>)</w:t>
            </w:r>
          </w:p>
          <w:p w:rsidR="00FD18EF" w:rsidRDefault="0058365F" w:rsidP="005836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att Trumm </w:t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58365F" w:rsidRPr="00405324" w:rsidRDefault="0058365F" w:rsidP="0058365F">
            <w:pPr>
              <w:jc w:val="center"/>
              <w:rPr>
                <w:color w:val="4BACC6" w:themeColor="accent5"/>
                <w:sz w:val="16"/>
                <w:szCs w:val="16"/>
              </w:rPr>
            </w:pPr>
            <w:r w:rsidRPr="00405324">
              <w:rPr>
                <w:b/>
                <w:color w:val="4BACC6" w:themeColor="accent5"/>
                <w:sz w:val="16"/>
                <w:szCs w:val="16"/>
              </w:rPr>
              <w:t>Art</w:t>
            </w:r>
            <w:r w:rsidRPr="00405324">
              <w:rPr>
                <w:color w:val="4BACC6" w:themeColor="accent5"/>
                <w:sz w:val="16"/>
                <w:szCs w:val="16"/>
              </w:rPr>
              <w:t xml:space="preserve"> (TK-5)</w:t>
            </w:r>
          </w:p>
          <w:p w:rsidR="00FD18EF" w:rsidRPr="00405324" w:rsidRDefault="0058365F" w:rsidP="0058365F">
            <w:pPr>
              <w:jc w:val="center"/>
              <w:rPr>
                <w:color w:val="4BACC6" w:themeColor="accent5"/>
                <w:sz w:val="16"/>
                <w:szCs w:val="16"/>
              </w:rPr>
            </w:pPr>
            <w:r w:rsidRPr="00405324">
              <w:rPr>
                <w:color w:val="4BACC6" w:themeColor="accent5"/>
                <w:sz w:val="16"/>
                <w:szCs w:val="16"/>
              </w:rPr>
              <w:t>Jenny Estep</w:t>
            </w:r>
          </w:p>
        </w:tc>
        <w:tc>
          <w:tcPr>
            <w:tcW w:w="1844" w:type="dxa"/>
            <w:shd w:val="clear" w:color="auto" w:fill="FFFFFF" w:themeFill="background1"/>
            <w:vAlign w:val="center"/>
          </w:tcPr>
          <w:p w:rsidR="00FD18EF" w:rsidRPr="00815BE6" w:rsidRDefault="00FD18EF" w:rsidP="001D07EB">
            <w:pPr>
              <w:jc w:val="center"/>
              <w:rPr>
                <w:sz w:val="16"/>
                <w:szCs w:val="16"/>
              </w:rPr>
            </w:pPr>
          </w:p>
        </w:tc>
      </w:tr>
      <w:tr w:rsidR="001D07EB" w:rsidRPr="00C45EF1" w:rsidTr="00442B73">
        <w:trPr>
          <w:trHeight w:val="1007"/>
        </w:trPr>
        <w:tc>
          <w:tcPr>
            <w:tcW w:w="2510" w:type="dxa"/>
            <w:shd w:val="clear" w:color="auto" w:fill="DDD9C3" w:themeFill="background2" w:themeFillShade="E6"/>
            <w:vAlign w:val="center"/>
          </w:tcPr>
          <w:p w:rsidR="001D07EB" w:rsidRDefault="001D07EB" w:rsidP="001D07E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2:15-12:50</w:t>
            </w:r>
          </w:p>
          <w:p w:rsidR="001D07EB" w:rsidRPr="00791B97" w:rsidRDefault="001D07EB" w:rsidP="001D07E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UNCH</w:t>
            </w:r>
          </w:p>
        </w:tc>
        <w:tc>
          <w:tcPr>
            <w:tcW w:w="4865" w:type="dxa"/>
            <w:gridSpan w:val="2"/>
            <w:shd w:val="clear" w:color="auto" w:fill="DDD9C3" w:themeFill="background2" w:themeFillShade="E6"/>
            <w:vAlign w:val="center"/>
          </w:tcPr>
          <w:p w:rsidR="001D07EB" w:rsidRPr="00C45EF1" w:rsidRDefault="006D7618" w:rsidP="001D07E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lightGray"/>
              </w:rPr>
              <w:t>LUNCH SERVED</w:t>
            </w:r>
          </w:p>
        </w:tc>
        <w:tc>
          <w:tcPr>
            <w:tcW w:w="5062" w:type="dxa"/>
            <w:gridSpan w:val="2"/>
            <w:shd w:val="clear" w:color="auto" w:fill="DDD9C3" w:themeFill="background2" w:themeFillShade="E6"/>
            <w:vAlign w:val="center"/>
          </w:tcPr>
          <w:p w:rsidR="001D07EB" w:rsidRPr="00C45EF1" w:rsidRDefault="001D07EB" w:rsidP="001D07EB">
            <w:pPr>
              <w:jc w:val="center"/>
              <w:rPr>
                <w:sz w:val="16"/>
                <w:szCs w:val="16"/>
                <w:highlight w:val="lightGray"/>
              </w:rPr>
            </w:pPr>
            <w:r>
              <w:rPr>
                <w:sz w:val="16"/>
                <w:szCs w:val="16"/>
                <w:highlight w:val="lightGray"/>
              </w:rPr>
              <w:t>LUNCH SERVED</w:t>
            </w:r>
          </w:p>
        </w:tc>
        <w:tc>
          <w:tcPr>
            <w:tcW w:w="4928" w:type="dxa"/>
            <w:gridSpan w:val="2"/>
            <w:shd w:val="clear" w:color="auto" w:fill="DDD9C3" w:themeFill="background2" w:themeFillShade="E6"/>
            <w:vAlign w:val="center"/>
          </w:tcPr>
          <w:p w:rsidR="001D07EB" w:rsidRPr="00C45EF1" w:rsidRDefault="006D7618" w:rsidP="001D07E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lightGray"/>
              </w:rPr>
              <w:t>LUNCH SERVED</w:t>
            </w:r>
          </w:p>
        </w:tc>
        <w:tc>
          <w:tcPr>
            <w:tcW w:w="5362" w:type="dxa"/>
            <w:gridSpan w:val="4"/>
            <w:shd w:val="clear" w:color="auto" w:fill="DDD9C3" w:themeFill="background2" w:themeFillShade="E6"/>
            <w:vAlign w:val="center"/>
          </w:tcPr>
          <w:p w:rsidR="001D07EB" w:rsidRPr="00C45EF1" w:rsidRDefault="006D7618" w:rsidP="001D07E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lightGray"/>
              </w:rPr>
              <w:t>LUNCH SERVED</w:t>
            </w:r>
          </w:p>
        </w:tc>
      </w:tr>
      <w:tr w:rsidR="00FD18EF" w:rsidRPr="00C45EF1" w:rsidTr="00AE109E">
        <w:trPr>
          <w:gridAfter w:val="1"/>
          <w:wAfter w:w="8" w:type="dxa"/>
          <w:trHeight w:val="2862"/>
        </w:trPr>
        <w:tc>
          <w:tcPr>
            <w:tcW w:w="2510" w:type="dxa"/>
            <w:shd w:val="clear" w:color="auto" w:fill="DDD9C3" w:themeFill="background2" w:themeFillShade="E6"/>
            <w:vAlign w:val="center"/>
          </w:tcPr>
          <w:p w:rsidR="00FD18EF" w:rsidRPr="0081375D" w:rsidRDefault="00FD18EF" w:rsidP="001D07E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2:50-2:10</w:t>
            </w:r>
          </w:p>
        </w:tc>
        <w:tc>
          <w:tcPr>
            <w:tcW w:w="2435" w:type="dxa"/>
            <w:shd w:val="clear" w:color="auto" w:fill="92D050"/>
            <w:vAlign w:val="center"/>
          </w:tcPr>
          <w:p w:rsidR="00FD18EF" w:rsidRPr="003553D9" w:rsidRDefault="00FD18EF" w:rsidP="001D07EB">
            <w:pPr>
              <w:jc w:val="center"/>
              <w:rPr>
                <w:b/>
                <w:sz w:val="16"/>
                <w:szCs w:val="16"/>
              </w:rPr>
            </w:pPr>
            <w:r w:rsidRPr="003553D9">
              <w:rPr>
                <w:b/>
                <w:sz w:val="16"/>
                <w:szCs w:val="16"/>
              </w:rPr>
              <w:t>Integrated Academic Support</w:t>
            </w:r>
          </w:p>
          <w:p w:rsidR="00FD18EF" w:rsidRDefault="00FD18EF" w:rsidP="001D07E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4-5)</w:t>
            </w:r>
          </w:p>
          <w:p w:rsidR="00FD18EF" w:rsidRPr="006A451E" w:rsidRDefault="00FD18EF" w:rsidP="001D07E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eri Maxwell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D18EF" w:rsidRPr="006A451E" w:rsidRDefault="00FD18EF" w:rsidP="001D07E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610" w:type="dxa"/>
            <w:shd w:val="clear" w:color="auto" w:fill="FFC000"/>
            <w:vAlign w:val="center"/>
          </w:tcPr>
          <w:p w:rsidR="009D5146" w:rsidRDefault="009D5146" w:rsidP="001D07EB">
            <w:pPr>
              <w:jc w:val="center"/>
              <w:rPr>
                <w:sz w:val="16"/>
                <w:szCs w:val="16"/>
              </w:rPr>
            </w:pPr>
            <w:r w:rsidRPr="003553D9">
              <w:rPr>
                <w:b/>
                <w:sz w:val="16"/>
                <w:szCs w:val="16"/>
              </w:rPr>
              <w:t>Integrated Academics</w:t>
            </w:r>
            <w:r>
              <w:rPr>
                <w:sz w:val="16"/>
                <w:szCs w:val="16"/>
              </w:rPr>
              <w:t xml:space="preserve"> Support </w:t>
            </w:r>
          </w:p>
          <w:p w:rsidR="00FD18EF" w:rsidRDefault="009D5146" w:rsidP="001D07E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2-3)</w:t>
            </w:r>
          </w:p>
          <w:p w:rsidR="009D5146" w:rsidRPr="006A451E" w:rsidRDefault="009D5146" w:rsidP="001D07E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essie Hathorn</w:t>
            </w:r>
          </w:p>
        </w:tc>
        <w:tc>
          <w:tcPr>
            <w:tcW w:w="2452" w:type="dxa"/>
            <w:shd w:val="clear" w:color="auto" w:fill="auto"/>
            <w:vAlign w:val="center"/>
          </w:tcPr>
          <w:p w:rsidR="009D5146" w:rsidRPr="006A451E" w:rsidRDefault="009D5146" w:rsidP="001D07E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815" w:type="dxa"/>
            <w:shd w:val="clear" w:color="auto" w:fill="FFFF00"/>
            <w:vAlign w:val="center"/>
          </w:tcPr>
          <w:p w:rsidR="00FD18EF" w:rsidRDefault="00FD18EF" w:rsidP="001D07EB">
            <w:pPr>
              <w:jc w:val="center"/>
              <w:rPr>
                <w:sz w:val="16"/>
                <w:szCs w:val="16"/>
              </w:rPr>
            </w:pPr>
            <w:r w:rsidRPr="003553D9">
              <w:rPr>
                <w:b/>
                <w:sz w:val="16"/>
                <w:szCs w:val="16"/>
              </w:rPr>
              <w:t>Integrated Academics</w:t>
            </w:r>
            <w:r>
              <w:rPr>
                <w:sz w:val="16"/>
                <w:szCs w:val="16"/>
              </w:rPr>
              <w:t xml:space="preserve"> (1)</w:t>
            </w:r>
          </w:p>
          <w:p w:rsidR="00FD18EF" w:rsidRDefault="00FD18EF" w:rsidP="001D07E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:50-1:45</w:t>
            </w:r>
          </w:p>
          <w:p w:rsidR="00FD18EF" w:rsidRPr="00FA1ACB" w:rsidRDefault="00DE16FF" w:rsidP="001D07E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mma Robins</w:t>
            </w:r>
          </w:p>
        </w:tc>
        <w:tc>
          <w:tcPr>
            <w:tcW w:w="2113" w:type="dxa"/>
            <w:shd w:val="clear" w:color="auto" w:fill="auto"/>
            <w:vAlign w:val="center"/>
          </w:tcPr>
          <w:p w:rsidR="00FD18EF" w:rsidRPr="00FA1ACB" w:rsidRDefault="00FD18EF" w:rsidP="001D07E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710" w:type="dxa"/>
            <w:shd w:val="clear" w:color="auto" w:fill="FFFFFF" w:themeFill="background1"/>
            <w:vAlign w:val="center"/>
          </w:tcPr>
          <w:p w:rsidR="00FD18EF" w:rsidRPr="006A451E" w:rsidRDefault="00FD18EF" w:rsidP="001D07E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800" w:type="dxa"/>
            <w:shd w:val="clear" w:color="auto" w:fill="FFFFFF" w:themeFill="background1"/>
            <w:vAlign w:val="center"/>
          </w:tcPr>
          <w:p w:rsidR="00FD18EF" w:rsidRPr="006A451E" w:rsidRDefault="00FD18EF" w:rsidP="001D07E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844" w:type="dxa"/>
            <w:shd w:val="clear" w:color="auto" w:fill="auto"/>
            <w:vAlign w:val="center"/>
          </w:tcPr>
          <w:p w:rsidR="00FD18EF" w:rsidRPr="006A451E" w:rsidRDefault="00FD18EF" w:rsidP="001D07EB">
            <w:pPr>
              <w:jc w:val="center"/>
              <w:rPr>
                <w:sz w:val="16"/>
                <w:szCs w:val="16"/>
              </w:rPr>
            </w:pPr>
          </w:p>
        </w:tc>
      </w:tr>
    </w:tbl>
    <w:p w:rsidR="00E70679" w:rsidRDefault="00E70679"/>
    <w:sectPr w:rsidR="00E70679" w:rsidSect="00B17158">
      <w:pgSz w:w="24480" w:h="15840" w:orient="landscape" w:code="17"/>
      <w:pgMar w:top="432" w:right="720" w:bottom="432" w:left="720" w:header="720" w:footer="3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5A04" w:rsidRDefault="00B35A04" w:rsidP="00D71BE5">
      <w:pPr>
        <w:spacing w:after="0" w:line="240" w:lineRule="auto"/>
      </w:pPr>
      <w:r>
        <w:separator/>
      </w:r>
    </w:p>
  </w:endnote>
  <w:endnote w:type="continuationSeparator" w:id="0">
    <w:p w:rsidR="00B35A04" w:rsidRDefault="00B35A04" w:rsidP="00D71B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5A04" w:rsidRDefault="00B35A04" w:rsidP="00D71BE5">
      <w:pPr>
        <w:spacing w:after="0" w:line="240" w:lineRule="auto"/>
      </w:pPr>
      <w:r>
        <w:separator/>
      </w:r>
    </w:p>
  </w:footnote>
  <w:footnote w:type="continuationSeparator" w:id="0">
    <w:p w:rsidR="00B35A04" w:rsidRDefault="00B35A04" w:rsidP="00D71B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597987"/>
    <w:multiLevelType w:val="hybridMultilevel"/>
    <w:tmpl w:val="09FC8D4E"/>
    <w:lvl w:ilvl="0" w:tplc="CE922EC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ocumentProtection w:edit="forms" w:enforcement="0"/>
  <w:defaultTabStop w:val="720"/>
  <w:characterSpacingControl w:val="doNotCompress"/>
  <w:hdrShapeDefaults>
    <o:shapedefaults v:ext="edit" spidmax="266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yMTQyNrGwNDSwNDNS0lEKTi0uzszPAykwNDSoBQDd6wPjLgAAAA=="/>
  </w:docVars>
  <w:rsids>
    <w:rsidRoot w:val="000E0B76"/>
    <w:rsid w:val="00002A1C"/>
    <w:rsid w:val="00002B2E"/>
    <w:rsid w:val="00004529"/>
    <w:rsid w:val="00007E23"/>
    <w:rsid w:val="000106B8"/>
    <w:rsid w:val="000143CE"/>
    <w:rsid w:val="00015D34"/>
    <w:rsid w:val="000202F4"/>
    <w:rsid w:val="000203CE"/>
    <w:rsid w:val="0002058F"/>
    <w:rsid w:val="00022B41"/>
    <w:rsid w:val="000326A2"/>
    <w:rsid w:val="00037BE3"/>
    <w:rsid w:val="00050C07"/>
    <w:rsid w:val="00055FEC"/>
    <w:rsid w:val="0005753B"/>
    <w:rsid w:val="000602F0"/>
    <w:rsid w:val="00062B44"/>
    <w:rsid w:val="00063420"/>
    <w:rsid w:val="00066604"/>
    <w:rsid w:val="00066C5F"/>
    <w:rsid w:val="000901CC"/>
    <w:rsid w:val="000927B4"/>
    <w:rsid w:val="0009381E"/>
    <w:rsid w:val="00093F8D"/>
    <w:rsid w:val="000958AE"/>
    <w:rsid w:val="00096F21"/>
    <w:rsid w:val="000A29AB"/>
    <w:rsid w:val="000A3B24"/>
    <w:rsid w:val="000B07F2"/>
    <w:rsid w:val="000B0C6E"/>
    <w:rsid w:val="000B12B7"/>
    <w:rsid w:val="000B1E1F"/>
    <w:rsid w:val="000B4EAF"/>
    <w:rsid w:val="000B6143"/>
    <w:rsid w:val="000B6AFA"/>
    <w:rsid w:val="000B777D"/>
    <w:rsid w:val="000C2469"/>
    <w:rsid w:val="000C5779"/>
    <w:rsid w:val="000C6502"/>
    <w:rsid w:val="000C7B44"/>
    <w:rsid w:val="000D0638"/>
    <w:rsid w:val="000D592E"/>
    <w:rsid w:val="000E0B76"/>
    <w:rsid w:val="000E2DC6"/>
    <w:rsid w:val="000E4B88"/>
    <w:rsid w:val="000E5A85"/>
    <w:rsid w:val="000F2DDD"/>
    <w:rsid w:val="000F4787"/>
    <w:rsid w:val="000F574E"/>
    <w:rsid w:val="000F6386"/>
    <w:rsid w:val="000F7A45"/>
    <w:rsid w:val="00101025"/>
    <w:rsid w:val="00102C3E"/>
    <w:rsid w:val="00104072"/>
    <w:rsid w:val="001047C5"/>
    <w:rsid w:val="00106940"/>
    <w:rsid w:val="00116A5D"/>
    <w:rsid w:val="00116C94"/>
    <w:rsid w:val="00121776"/>
    <w:rsid w:val="00130308"/>
    <w:rsid w:val="00133AA2"/>
    <w:rsid w:val="00135173"/>
    <w:rsid w:val="0013762C"/>
    <w:rsid w:val="00137B7C"/>
    <w:rsid w:val="00141C6F"/>
    <w:rsid w:val="001429E7"/>
    <w:rsid w:val="001433E8"/>
    <w:rsid w:val="00144212"/>
    <w:rsid w:val="00150408"/>
    <w:rsid w:val="0015109A"/>
    <w:rsid w:val="0015125E"/>
    <w:rsid w:val="001516FC"/>
    <w:rsid w:val="001532A5"/>
    <w:rsid w:val="00155F11"/>
    <w:rsid w:val="00156D76"/>
    <w:rsid w:val="00172321"/>
    <w:rsid w:val="0017724C"/>
    <w:rsid w:val="00181390"/>
    <w:rsid w:val="00181429"/>
    <w:rsid w:val="0018436C"/>
    <w:rsid w:val="00184708"/>
    <w:rsid w:val="0018591F"/>
    <w:rsid w:val="001861EE"/>
    <w:rsid w:val="00190DF6"/>
    <w:rsid w:val="00191A04"/>
    <w:rsid w:val="00194CEA"/>
    <w:rsid w:val="0019644A"/>
    <w:rsid w:val="0019703A"/>
    <w:rsid w:val="001A07A0"/>
    <w:rsid w:val="001A1695"/>
    <w:rsid w:val="001A311A"/>
    <w:rsid w:val="001A3530"/>
    <w:rsid w:val="001B1C22"/>
    <w:rsid w:val="001B2A26"/>
    <w:rsid w:val="001B5B1D"/>
    <w:rsid w:val="001C07D4"/>
    <w:rsid w:val="001C1614"/>
    <w:rsid w:val="001C4BBF"/>
    <w:rsid w:val="001C6B99"/>
    <w:rsid w:val="001C6D23"/>
    <w:rsid w:val="001D07EB"/>
    <w:rsid w:val="001D31DD"/>
    <w:rsid w:val="001D323F"/>
    <w:rsid w:val="001D727F"/>
    <w:rsid w:val="001E2770"/>
    <w:rsid w:val="001E4D52"/>
    <w:rsid w:val="001E5EF4"/>
    <w:rsid w:val="001F066E"/>
    <w:rsid w:val="001F313C"/>
    <w:rsid w:val="001F3908"/>
    <w:rsid w:val="001F3C35"/>
    <w:rsid w:val="001F4887"/>
    <w:rsid w:val="002021DD"/>
    <w:rsid w:val="002051E4"/>
    <w:rsid w:val="00205C47"/>
    <w:rsid w:val="002118C1"/>
    <w:rsid w:val="0021230F"/>
    <w:rsid w:val="00213F89"/>
    <w:rsid w:val="0021515D"/>
    <w:rsid w:val="002242B9"/>
    <w:rsid w:val="00225150"/>
    <w:rsid w:val="00225FB0"/>
    <w:rsid w:val="00232648"/>
    <w:rsid w:val="002328E9"/>
    <w:rsid w:val="00234C90"/>
    <w:rsid w:val="00241062"/>
    <w:rsid w:val="00241DF8"/>
    <w:rsid w:val="0024325E"/>
    <w:rsid w:val="00243B81"/>
    <w:rsid w:val="00243F1A"/>
    <w:rsid w:val="00250B33"/>
    <w:rsid w:val="00253B1F"/>
    <w:rsid w:val="00256372"/>
    <w:rsid w:val="002570BF"/>
    <w:rsid w:val="00261069"/>
    <w:rsid w:val="002634D0"/>
    <w:rsid w:val="0027065E"/>
    <w:rsid w:val="00270824"/>
    <w:rsid w:val="00271440"/>
    <w:rsid w:val="00272B97"/>
    <w:rsid w:val="00273A01"/>
    <w:rsid w:val="00275676"/>
    <w:rsid w:val="002768DB"/>
    <w:rsid w:val="00276B4B"/>
    <w:rsid w:val="00277AF6"/>
    <w:rsid w:val="00283878"/>
    <w:rsid w:val="002847A9"/>
    <w:rsid w:val="00287623"/>
    <w:rsid w:val="0029227E"/>
    <w:rsid w:val="00293129"/>
    <w:rsid w:val="00293F09"/>
    <w:rsid w:val="00294B09"/>
    <w:rsid w:val="00296E07"/>
    <w:rsid w:val="002A13DC"/>
    <w:rsid w:val="002A2AD9"/>
    <w:rsid w:val="002A3711"/>
    <w:rsid w:val="002B051E"/>
    <w:rsid w:val="002C0C46"/>
    <w:rsid w:val="002D269B"/>
    <w:rsid w:val="002D2E0A"/>
    <w:rsid w:val="002D3539"/>
    <w:rsid w:val="002D3726"/>
    <w:rsid w:val="002D3FDB"/>
    <w:rsid w:val="002D5867"/>
    <w:rsid w:val="002E01ED"/>
    <w:rsid w:val="002E14A6"/>
    <w:rsid w:val="002E2DC5"/>
    <w:rsid w:val="002E5EDF"/>
    <w:rsid w:val="002F3A81"/>
    <w:rsid w:val="00300C70"/>
    <w:rsid w:val="00302105"/>
    <w:rsid w:val="00304190"/>
    <w:rsid w:val="00304F28"/>
    <w:rsid w:val="00305FBC"/>
    <w:rsid w:val="00305FF5"/>
    <w:rsid w:val="003071F1"/>
    <w:rsid w:val="00310054"/>
    <w:rsid w:val="00310324"/>
    <w:rsid w:val="00312BF7"/>
    <w:rsid w:val="003133B8"/>
    <w:rsid w:val="00314EEF"/>
    <w:rsid w:val="00315A31"/>
    <w:rsid w:val="00321C75"/>
    <w:rsid w:val="0032273E"/>
    <w:rsid w:val="00326A8E"/>
    <w:rsid w:val="003273D3"/>
    <w:rsid w:val="00332380"/>
    <w:rsid w:val="003330BA"/>
    <w:rsid w:val="00333568"/>
    <w:rsid w:val="00335317"/>
    <w:rsid w:val="00335684"/>
    <w:rsid w:val="00337613"/>
    <w:rsid w:val="00340CE9"/>
    <w:rsid w:val="00345E0F"/>
    <w:rsid w:val="00346BC9"/>
    <w:rsid w:val="00351D37"/>
    <w:rsid w:val="00353AD8"/>
    <w:rsid w:val="003553D9"/>
    <w:rsid w:val="003564B0"/>
    <w:rsid w:val="003572ED"/>
    <w:rsid w:val="003603CA"/>
    <w:rsid w:val="00360E3A"/>
    <w:rsid w:val="003625F1"/>
    <w:rsid w:val="0037099E"/>
    <w:rsid w:val="00371313"/>
    <w:rsid w:val="00372489"/>
    <w:rsid w:val="00375FBC"/>
    <w:rsid w:val="00376029"/>
    <w:rsid w:val="00376A74"/>
    <w:rsid w:val="00385717"/>
    <w:rsid w:val="00385FF2"/>
    <w:rsid w:val="00391BAA"/>
    <w:rsid w:val="00392EC5"/>
    <w:rsid w:val="0039685A"/>
    <w:rsid w:val="003A0FA7"/>
    <w:rsid w:val="003A26F3"/>
    <w:rsid w:val="003A6662"/>
    <w:rsid w:val="003A6887"/>
    <w:rsid w:val="003B0D95"/>
    <w:rsid w:val="003B7D76"/>
    <w:rsid w:val="003C1AAF"/>
    <w:rsid w:val="003D34B8"/>
    <w:rsid w:val="003D5BA8"/>
    <w:rsid w:val="003D5FFF"/>
    <w:rsid w:val="003E02EC"/>
    <w:rsid w:val="003E4C4A"/>
    <w:rsid w:val="003E50B5"/>
    <w:rsid w:val="003E7D7A"/>
    <w:rsid w:val="003F0990"/>
    <w:rsid w:val="003F2D7E"/>
    <w:rsid w:val="003F44B7"/>
    <w:rsid w:val="003F4AFA"/>
    <w:rsid w:val="003F569A"/>
    <w:rsid w:val="003F7238"/>
    <w:rsid w:val="003F7291"/>
    <w:rsid w:val="003F77C5"/>
    <w:rsid w:val="004006C7"/>
    <w:rsid w:val="00403B55"/>
    <w:rsid w:val="00404C4B"/>
    <w:rsid w:val="00405324"/>
    <w:rsid w:val="0040683E"/>
    <w:rsid w:val="00416C77"/>
    <w:rsid w:val="00421632"/>
    <w:rsid w:val="00422944"/>
    <w:rsid w:val="004229D1"/>
    <w:rsid w:val="004238BC"/>
    <w:rsid w:val="00423D94"/>
    <w:rsid w:val="00425205"/>
    <w:rsid w:val="00425482"/>
    <w:rsid w:val="00427C9E"/>
    <w:rsid w:val="00427FED"/>
    <w:rsid w:val="00431DB4"/>
    <w:rsid w:val="004337A4"/>
    <w:rsid w:val="00434684"/>
    <w:rsid w:val="00442272"/>
    <w:rsid w:val="0044276E"/>
    <w:rsid w:val="00442B73"/>
    <w:rsid w:val="004436DD"/>
    <w:rsid w:val="004444ED"/>
    <w:rsid w:val="0044491B"/>
    <w:rsid w:val="004526BB"/>
    <w:rsid w:val="00454EEF"/>
    <w:rsid w:val="004557AE"/>
    <w:rsid w:val="004559F8"/>
    <w:rsid w:val="00456FCC"/>
    <w:rsid w:val="00457D43"/>
    <w:rsid w:val="004614FC"/>
    <w:rsid w:val="004623FD"/>
    <w:rsid w:val="00465729"/>
    <w:rsid w:val="00476227"/>
    <w:rsid w:val="004762E2"/>
    <w:rsid w:val="0048190E"/>
    <w:rsid w:val="00484C3E"/>
    <w:rsid w:val="004877F4"/>
    <w:rsid w:val="0049086E"/>
    <w:rsid w:val="0049209E"/>
    <w:rsid w:val="004927F1"/>
    <w:rsid w:val="00492C80"/>
    <w:rsid w:val="00493528"/>
    <w:rsid w:val="004A0804"/>
    <w:rsid w:val="004A1164"/>
    <w:rsid w:val="004A7D08"/>
    <w:rsid w:val="004B083D"/>
    <w:rsid w:val="004B20D5"/>
    <w:rsid w:val="004B2C87"/>
    <w:rsid w:val="004B32DE"/>
    <w:rsid w:val="004B4D74"/>
    <w:rsid w:val="004B5925"/>
    <w:rsid w:val="004C5502"/>
    <w:rsid w:val="004D1133"/>
    <w:rsid w:val="004D2945"/>
    <w:rsid w:val="004D2A67"/>
    <w:rsid w:val="004D3D71"/>
    <w:rsid w:val="004D6615"/>
    <w:rsid w:val="004D6633"/>
    <w:rsid w:val="004E2FAD"/>
    <w:rsid w:val="004E4105"/>
    <w:rsid w:val="004E737E"/>
    <w:rsid w:val="004F0083"/>
    <w:rsid w:val="004F0DAE"/>
    <w:rsid w:val="00507695"/>
    <w:rsid w:val="00511EB1"/>
    <w:rsid w:val="00512EFD"/>
    <w:rsid w:val="005156C2"/>
    <w:rsid w:val="0051592F"/>
    <w:rsid w:val="005201B8"/>
    <w:rsid w:val="00526D5D"/>
    <w:rsid w:val="0053003F"/>
    <w:rsid w:val="005310CC"/>
    <w:rsid w:val="00532CA9"/>
    <w:rsid w:val="0054321D"/>
    <w:rsid w:val="00543CCE"/>
    <w:rsid w:val="00544EC4"/>
    <w:rsid w:val="00546670"/>
    <w:rsid w:val="00546DE1"/>
    <w:rsid w:val="00547D82"/>
    <w:rsid w:val="00551448"/>
    <w:rsid w:val="005541C8"/>
    <w:rsid w:val="00562118"/>
    <w:rsid w:val="005647D0"/>
    <w:rsid w:val="00567204"/>
    <w:rsid w:val="005678C6"/>
    <w:rsid w:val="005705E0"/>
    <w:rsid w:val="00573843"/>
    <w:rsid w:val="00576920"/>
    <w:rsid w:val="00580573"/>
    <w:rsid w:val="00581A59"/>
    <w:rsid w:val="00582561"/>
    <w:rsid w:val="00582D78"/>
    <w:rsid w:val="0058365F"/>
    <w:rsid w:val="0058667D"/>
    <w:rsid w:val="00586FBB"/>
    <w:rsid w:val="00594CBA"/>
    <w:rsid w:val="00596073"/>
    <w:rsid w:val="00596BAD"/>
    <w:rsid w:val="00596C87"/>
    <w:rsid w:val="005A36CE"/>
    <w:rsid w:val="005A409E"/>
    <w:rsid w:val="005B0696"/>
    <w:rsid w:val="005B12A1"/>
    <w:rsid w:val="005B1E5B"/>
    <w:rsid w:val="005B1E8D"/>
    <w:rsid w:val="005B3A6F"/>
    <w:rsid w:val="005B4082"/>
    <w:rsid w:val="005B45F8"/>
    <w:rsid w:val="005B4ED2"/>
    <w:rsid w:val="005C09CA"/>
    <w:rsid w:val="005C7D6D"/>
    <w:rsid w:val="005D4473"/>
    <w:rsid w:val="005D6120"/>
    <w:rsid w:val="005E1A78"/>
    <w:rsid w:val="005E1AD1"/>
    <w:rsid w:val="005E4143"/>
    <w:rsid w:val="005E4366"/>
    <w:rsid w:val="005E5709"/>
    <w:rsid w:val="005E7F05"/>
    <w:rsid w:val="005F0308"/>
    <w:rsid w:val="005F09E6"/>
    <w:rsid w:val="005F1D16"/>
    <w:rsid w:val="005F2394"/>
    <w:rsid w:val="005F48EC"/>
    <w:rsid w:val="005F4C5B"/>
    <w:rsid w:val="005F6317"/>
    <w:rsid w:val="006025B3"/>
    <w:rsid w:val="00605BE6"/>
    <w:rsid w:val="00606406"/>
    <w:rsid w:val="00607D3C"/>
    <w:rsid w:val="00607F40"/>
    <w:rsid w:val="00612120"/>
    <w:rsid w:val="006133A4"/>
    <w:rsid w:val="00623030"/>
    <w:rsid w:val="00626B13"/>
    <w:rsid w:val="00630928"/>
    <w:rsid w:val="006321E2"/>
    <w:rsid w:val="00632C24"/>
    <w:rsid w:val="00632C82"/>
    <w:rsid w:val="006344EF"/>
    <w:rsid w:val="00634FDF"/>
    <w:rsid w:val="00640640"/>
    <w:rsid w:val="0064174F"/>
    <w:rsid w:val="00644F65"/>
    <w:rsid w:val="0064569E"/>
    <w:rsid w:val="0064715E"/>
    <w:rsid w:val="00651225"/>
    <w:rsid w:val="006537A8"/>
    <w:rsid w:val="00655063"/>
    <w:rsid w:val="00656A1C"/>
    <w:rsid w:val="006607FD"/>
    <w:rsid w:val="0066570D"/>
    <w:rsid w:val="00665F0D"/>
    <w:rsid w:val="00670132"/>
    <w:rsid w:val="00671261"/>
    <w:rsid w:val="00671861"/>
    <w:rsid w:val="00673D92"/>
    <w:rsid w:val="006779AC"/>
    <w:rsid w:val="0068149D"/>
    <w:rsid w:val="00682020"/>
    <w:rsid w:val="00683EC9"/>
    <w:rsid w:val="00684B57"/>
    <w:rsid w:val="00686C8D"/>
    <w:rsid w:val="006904DC"/>
    <w:rsid w:val="00691429"/>
    <w:rsid w:val="006919F6"/>
    <w:rsid w:val="00692952"/>
    <w:rsid w:val="00695E2F"/>
    <w:rsid w:val="00696571"/>
    <w:rsid w:val="006A451E"/>
    <w:rsid w:val="006A55DF"/>
    <w:rsid w:val="006A663A"/>
    <w:rsid w:val="006B0BBC"/>
    <w:rsid w:val="006B1AF5"/>
    <w:rsid w:val="006B1C77"/>
    <w:rsid w:val="006B6045"/>
    <w:rsid w:val="006B7B23"/>
    <w:rsid w:val="006C552E"/>
    <w:rsid w:val="006C5593"/>
    <w:rsid w:val="006C6A9C"/>
    <w:rsid w:val="006C6EEF"/>
    <w:rsid w:val="006D44C9"/>
    <w:rsid w:val="006D62E4"/>
    <w:rsid w:val="006D65A3"/>
    <w:rsid w:val="006D7618"/>
    <w:rsid w:val="006E1051"/>
    <w:rsid w:val="006E3C69"/>
    <w:rsid w:val="006E3CC8"/>
    <w:rsid w:val="006E3EB9"/>
    <w:rsid w:val="006F056C"/>
    <w:rsid w:val="006F62E7"/>
    <w:rsid w:val="00700224"/>
    <w:rsid w:val="00702807"/>
    <w:rsid w:val="00702E54"/>
    <w:rsid w:val="007045C8"/>
    <w:rsid w:val="00704747"/>
    <w:rsid w:val="00705C9E"/>
    <w:rsid w:val="0070608F"/>
    <w:rsid w:val="007112F6"/>
    <w:rsid w:val="007132DB"/>
    <w:rsid w:val="007157C4"/>
    <w:rsid w:val="007158B9"/>
    <w:rsid w:val="00717641"/>
    <w:rsid w:val="00720407"/>
    <w:rsid w:val="00724C41"/>
    <w:rsid w:val="00724F9B"/>
    <w:rsid w:val="0073440D"/>
    <w:rsid w:val="00734AA9"/>
    <w:rsid w:val="00735BB6"/>
    <w:rsid w:val="007373ED"/>
    <w:rsid w:val="0073781B"/>
    <w:rsid w:val="0074074C"/>
    <w:rsid w:val="00744271"/>
    <w:rsid w:val="00744D8D"/>
    <w:rsid w:val="0074774B"/>
    <w:rsid w:val="00750D9B"/>
    <w:rsid w:val="0075286B"/>
    <w:rsid w:val="00755535"/>
    <w:rsid w:val="00755635"/>
    <w:rsid w:val="00755BB0"/>
    <w:rsid w:val="00762D67"/>
    <w:rsid w:val="00765D57"/>
    <w:rsid w:val="00770869"/>
    <w:rsid w:val="007741E4"/>
    <w:rsid w:val="00781B12"/>
    <w:rsid w:val="007821E5"/>
    <w:rsid w:val="007849BC"/>
    <w:rsid w:val="00784FC5"/>
    <w:rsid w:val="007859AD"/>
    <w:rsid w:val="0078610B"/>
    <w:rsid w:val="00787B1A"/>
    <w:rsid w:val="00790095"/>
    <w:rsid w:val="00791B97"/>
    <w:rsid w:val="007921C5"/>
    <w:rsid w:val="00792E7B"/>
    <w:rsid w:val="007969A2"/>
    <w:rsid w:val="00796D7D"/>
    <w:rsid w:val="007A2289"/>
    <w:rsid w:val="007A532E"/>
    <w:rsid w:val="007A5424"/>
    <w:rsid w:val="007A626E"/>
    <w:rsid w:val="007B12EE"/>
    <w:rsid w:val="007B1B3D"/>
    <w:rsid w:val="007B5C07"/>
    <w:rsid w:val="007C01C2"/>
    <w:rsid w:val="007C18AA"/>
    <w:rsid w:val="007C4935"/>
    <w:rsid w:val="007C6B5F"/>
    <w:rsid w:val="007D42DD"/>
    <w:rsid w:val="007D4E38"/>
    <w:rsid w:val="007D7187"/>
    <w:rsid w:val="007D7DEB"/>
    <w:rsid w:val="007F1D23"/>
    <w:rsid w:val="007F54C9"/>
    <w:rsid w:val="007F5DE8"/>
    <w:rsid w:val="00800729"/>
    <w:rsid w:val="008053B9"/>
    <w:rsid w:val="008059BC"/>
    <w:rsid w:val="00806D17"/>
    <w:rsid w:val="00810BAD"/>
    <w:rsid w:val="00810BE4"/>
    <w:rsid w:val="00811D64"/>
    <w:rsid w:val="008123C3"/>
    <w:rsid w:val="008134D6"/>
    <w:rsid w:val="0081375D"/>
    <w:rsid w:val="00815BE6"/>
    <w:rsid w:val="00821E30"/>
    <w:rsid w:val="00827F47"/>
    <w:rsid w:val="00830268"/>
    <w:rsid w:val="00830CC0"/>
    <w:rsid w:val="00832ECA"/>
    <w:rsid w:val="00833532"/>
    <w:rsid w:val="008339F6"/>
    <w:rsid w:val="00833F60"/>
    <w:rsid w:val="008369EE"/>
    <w:rsid w:val="008407E6"/>
    <w:rsid w:val="0084161C"/>
    <w:rsid w:val="008432E1"/>
    <w:rsid w:val="008435C5"/>
    <w:rsid w:val="008450E0"/>
    <w:rsid w:val="00847F8C"/>
    <w:rsid w:val="00850A6B"/>
    <w:rsid w:val="00850DD1"/>
    <w:rsid w:val="00852014"/>
    <w:rsid w:val="008526CC"/>
    <w:rsid w:val="00856026"/>
    <w:rsid w:val="008567AB"/>
    <w:rsid w:val="008607BB"/>
    <w:rsid w:val="008609DC"/>
    <w:rsid w:val="00861572"/>
    <w:rsid w:val="00861F3F"/>
    <w:rsid w:val="008638ED"/>
    <w:rsid w:val="0086648B"/>
    <w:rsid w:val="00867189"/>
    <w:rsid w:val="00870C04"/>
    <w:rsid w:val="008764EA"/>
    <w:rsid w:val="0087736B"/>
    <w:rsid w:val="008775DD"/>
    <w:rsid w:val="00877AF8"/>
    <w:rsid w:val="008866EE"/>
    <w:rsid w:val="00887048"/>
    <w:rsid w:val="008905F1"/>
    <w:rsid w:val="0089207B"/>
    <w:rsid w:val="00894DDF"/>
    <w:rsid w:val="008950CF"/>
    <w:rsid w:val="008A06AC"/>
    <w:rsid w:val="008A0730"/>
    <w:rsid w:val="008A07BC"/>
    <w:rsid w:val="008A147A"/>
    <w:rsid w:val="008A4E16"/>
    <w:rsid w:val="008A7AD2"/>
    <w:rsid w:val="008B2A72"/>
    <w:rsid w:val="008B2DF8"/>
    <w:rsid w:val="008B3A84"/>
    <w:rsid w:val="008B57F9"/>
    <w:rsid w:val="008B6B8E"/>
    <w:rsid w:val="008C07C5"/>
    <w:rsid w:val="008C52A8"/>
    <w:rsid w:val="008C5783"/>
    <w:rsid w:val="008D0408"/>
    <w:rsid w:val="008D3864"/>
    <w:rsid w:val="008D3BD5"/>
    <w:rsid w:val="008D594E"/>
    <w:rsid w:val="008E4B6D"/>
    <w:rsid w:val="008E5D55"/>
    <w:rsid w:val="008F1899"/>
    <w:rsid w:val="008F1913"/>
    <w:rsid w:val="008F1DEC"/>
    <w:rsid w:val="008F360B"/>
    <w:rsid w:val="00900FE7"/>
    <w:rsid w:val="0090144A"/>
    <w:rsid w:val="009058F7"/>
    <w:rsid w:val="00907943"/>
    <w:rsid w:val="0091266D"/>
    <w:rsid w:val="009127E9"/>
    <w:rsid w:val="009147A4"/>
    <w:rsid w:val="009153EF"/>
    <w:rsid w:val="00930A90"/>
    <w:rsid w:val="009311B7"/>
    <w:rsid w:val="00932A48"/>
    <w:rsid w:val="009338FD"/>
    <w:rsid w:val="009368A8"/>
    <w:rsid w:val="0094021F"/>
    <w:rsid w:val="009406AE"/>
    <w:rsid w:val="00941DBB"/>
    <w:rsid w:val="00943A1C"/>
    <w:rsid w:val="00943DA4"/>
    <w:rsid w:val="00944EB0"/>
    <w:rsid w:val="009452B1"/>
    <w:rsid w:val="009504D2"/>
    <w:rsid w:val="00956D65"/>
    <w:rsid w:val="009602F2"/>
    <w:rsid w:val="009662B4"/>
    <w:rsid w:val="00966348"/>
    <w:rsid w:val="00970B4E"/>
    <w:rsid w:val="00970C7B"/>
    <w:rsid w:val="00970DB2"/>
    <w:rsid w:val="00973A1B"/>
    <w:rsid w:val="00974ECF"/>
    <w:rsid w:val="009765AD"/>
    <w:rsid w:val="009811D8"/>
    <w:rsid w:val="0098270D"/>
    <w:rsid w:val="009858D0"/>
    <w:rsid w:val="00986006"/>
    <w:rsid w:val="00986725"/>
    <w:rsid w:val="009900F7"/>
    <w:rsid w:val="00996D57"/>
    <w:rsid w:val="009A11FE"/>
    <w:rsid w:val="009A2A95"/>
    <w:rsid w:val="009A77E4"/>
    <w:rsid w:val="009B1E26"/>
    <w:rsid w:val="009B3A81"/>
    <w:rsid w:val="009B6424"/>
    <w:rsid w:val="009B6B2C"/>
    <w:rsid w:val="009C0172"/>
    <w:rsid w:val="009C0743"/>
    <w:rsid w:val="009C0BFC"/>
    <w:rsid w:val="009C0DB1"/>
    <w:rsid w:val="009C10DF"/>
    <w:rsid w:val="009C2421"/>
    <w:rsid w:val="009C41DE"/>
    <w:rsid w:val="009D0462"/>
    <w:rsid w:val="009D0B31"/>
    <w:rsid w:val="009D3AD0"/>
    <w:rsid w:val="009D4558"/>
    <w:rsid w:val="009D5146"/>
    <w:rsid w:val="009E506E"/>
    <w:rsid w:val="009E6BCE"/>
    <w:rsid w:val="009F0749"/>
    <w:rsid w:val="009F215E"/>
    <w:rsid w:val="009F2884"/>
    <w:rsid w:val="009F2C21"/>
    <w:rsid w:val="009F6C81"/>
    <w:rsid w:val="00A03967"/>
    <w:rsid w:val="00A04885"/>
    <w:rsid w:val="00A058BE"/>
    <w:rsid w:val="00A05946"/>
    <w:rsid w:val="00A06032"/>
    <w:rsid w:val="00A06F8F"/>
    <w:rsid w:val="00A07C59"/>
    <w:rsid w:val="00A111ED"/>
    <w:rsid w:val="00A12664"/>
    <w:rsid w:val="00A12707"/>
    <w:rsid w:val="00A13872"/>
    <w:rsid w:val="00A167D0"/>
    <w:rsid w:val="00A21DCE"/>
    <w:rsid w:val="00A236F9"/>
    <w:rsid w:val="00A237F9"/>
    <w:rsid w:val="00A262B3"/>
    <w:rsid w:val="00A26CDA"/>
    <w:rsid w:val="00A31468"/>
    <w:rsid w:val="00A33856"/>
    <w:rsid w:val="00A409BA"/>
    <w:rsid w:val="00A432FE"/>
    <w:rsid w:val="00A44C18"/>
    <w:rsid w:val="00A50229"/>
    <w:rsid w:val="00A51C63"/>
    <w:rsid w:val="00A5242E"/>
    <w:rsid w:val="00A5727B"/>
    <w:rsid w:val="00A57C9C"/>
    <w:rsid w:val="00A60C04"/>
    <w:rsid w:val="00A62C12"/>
    <w:rsid w:val="00A67BA7"/>
    <w:rsid w:val="00A7347C"/>
    <w:rsid w:val="00A74888"/>
    <w:rsid w:val="00A75A07"/>
    <w:rsid w:val="00A77711"/>
    <w:rsid w:val="00A810F1"/>
    <w:rsid w:val="00A8173F"/>
    <w:rsid w:val="00A817C4"/>
    <w:rsid w:val="00A82FF1"/>
    <w:rsid w:val="00A8301C"/>
    <w:rsid w:val="00A87B13"/>
    <w:rsid w:val="00A94B94"/>
    <w:rsid w:val="00A95096"/>
    <w:rsid w:val="00A96B21"/>
    <w:rsid w:val="00AA1621"/>
    <w:rsid w:val="00AA26FC"/>
    <w:rsid w:val="00AA2A0C"/>
    <w:rsid w:val="00AA38B0"/>
    <w:rsid w:val="00AA417E"/>
    <w:rsid w:val="00AA4251"/>
    <w:rsid w:val="00AA608C"/>
    <w:rsid w:val="00AA66D5"/>
    <w:rsid w:val="00AB0628"/>
    <w:rsid w:val="00AB0FF0"/>
    <w:rsid w:val="00AB112D"/>
    <w:rsid w:val="00AB3E42"/>
    <w:rsid w:val="00AC0886"/>
    <w:rsid w:val="00AC0915"/>
    <w:rsid w:val="00AC1CA1"/>
    <w:rsid w:val="00AC1F74"/>
    <w:rsid w:val="00AC2D5F"/>
    <w:rsid w:val="00AC444E"/>
    <w:rsid w:val="00AC6185"/>
    <w:rsid w:val="00AD108B"/>
    <w:rsid w:val="00AD78A0"/>
    <w:rsid w:val="00AE021A"/>
    <w:rsid w:val="00AE109E"/>
    <w:rsid w:val="00AE136A"/>
    <w:rsid w:val="00AE2F43"/>
    <w:rsid w:val="00AF0000"/>
    <w:rsid w:val="00AF09B3"/>
    <w:rsid w:val="00AF1F75"/>
    <w:rsid w:val="00AF39D6"/>
    <w:rsid w:val="00AF7273"/>
    <w:rsid w:val="00AF7CB8"/>
    <w:rsid w:val="00B035BD"/>
    <w:rsid w:val="00B060C9"/>
    <w:rsid w:val="00B13119"/>
    <w:rsid w:val="00B16936"/>
    <w:rsid w:val="00B17158"/>
    <w:rsid w:val="00B17290"/>
    <w:rsid w:val="00B17F83"/>
    <w:rsid w:val="00B2054E"/>
    <w:rsid w:val="00B2421E"/>
    <w:rsid w:val="00B2585A"/>
    <w:rsid w:val="00B26AF1"/>
    <w:rsid w:val="00B27C71"/>
    <w:rsid w:val="00B27CB8"/>
    <w:rsid w:val="00B32FB2"/>
    <w:rsid w:val="00B35973"/>
    <w:rsid w:val="00B35A04"/>
    <w:rsid w:val="00B40612"/>
    <w:rsid w:val="00B41715"/>
    <w:rsid w:val="00B50F3C"/>
    <w:rsid w:val="00B54796"/>
    <w:rsid w:val="00B54D93"/>
    <w:rsid w:val="00B556DE"/>
    <w:rsid w:val="00B55F96"/>
    <w:rsid w:val="00B56733"/>
    <w:rsid w:val="00B56E51"/>
    <w:rsid w:val="00B60329"/>
    <w:rsid w:val="00B6250B"/>
    <w:rsid w:val="00B64FEC"/>
    <w:rsid w:val="00B66057"/>
    <w:rsid w:val="00B702A0"/>
    <w:rsid w:val="00B71B6D"/>
    <w:rsid w:val="00B71CE1"/>
    <w:rsid w:val="00B73053"/>
    <w:rsid w:val="00B75AEC"/>
    <w:rsid w:val="00B83406"/>
    <w:rsid w:val="00B87E12"/>
    <w:rsid w:val="00B91F33"/>
    <w:rsid w:val="00B9284F"/>
    <w:rsid w:val="00B92CEC"/>
    <w:rsid w:val="00B964D9"/>
    <w:rsid w:val="00B97941"/>
    <w:rsid w:val="00BA1390"/>
    <w:rsid w:val="00BA2945"/>
    <w:rsid w:val="00BA7F0D"/>
    <w:rsid w:val="00BB5E6C"/>
    <w:rsid w:val="00BB6CDB"/>
    <w:rsid w:val="00BC0257"/>
    <w:rsid w:val="00BC03EB"/>
    <w:rsid w:val="00BC186A"/>
    <w:rsid w:val="00BC298E"/>
    <w:rsid w:val="00BC39A9"/>
    <w:rsid w:val="00BC4CBC"/>
    <w:rsid w:val="00BC4E44"/>
    <w:rsid w:val="00BC63A8"/>
    <w:rsid w:val="00BC69BD"/>
    <w:rsid w:val="00BC7FCF"/>
    <w:rsid w:val="00BD248E"/>
    <w:rsid w:val="00BD7B2C"/>
    <w:rsid w:val="00BE1ED8"/>
    <w:rsid w:val="00BE3E7B"/>
    <w:rsid w:val="00BE42BF"/>
    <w:rsid w:val="00BE522E"/>
    <w:rsid w:val="00BE76D6"/>
    <w:rsid w:val="00BF2FDE"/>
    <w:rsid w:val="00BF5AC6"/>
    <w:rsid w:val="00C013C2"/>
    <w:rsid w:val="00C019C9"/>
    <w:rsid w:val="00C02581"/>
    <w:rsid w:val="00C04871"/>
    <w:rsid w:val="00C0683A"/>
    <w:rsid w:val="00C10202"/>
    <w:rsid w:val="00C10C3D"/>
    <w:rsid w:val="00C14F90"/>
    <w:rsid w:val="00C15596"/>
    <w:rsid w:val="00C224CF"/>
    <w:rsid w:val="00C2486A"/>
    <w:rsid w:val="00C263EE"/>
    <w:rsid w:val="00C269AD"/>
    <w:rsid w:val="00C27762"/>
    <w:rsid w:val="00C32F04"/>
    <w:rsid w:val="00C36123"/>
    <w:rsid w:val="00C4276B"/>
    <w:rsid w:val="00C43B62"/>
    <w:rsid w:val="00C45EF1"/>
    <w:rsid w:val="00C5157B"/>
    <w:rsid w:val="00C516B1"/>
    <w:rsid w:val="00C637D7"/>
    <w:rsid w:val="00C648F5"/>
    <w:rsid w:val="00C65AA5"/>
    <w:rsid w:val="00C702C0"/>
    <w:rsid w:val="00C70BA2"/>
    <w:rsid w:val="00C747BC"/>
    <w:rsid w:val="00C75FD2"/>
    <w:rsid w:val="00C80250"/>
    <w:rsid w:val="00C8262E"/>
    <w:rsid w:val="00C828A1"/>
    <w:rsid w:val="00C844DC"/>
    <w:rsid w:val="00C85B67"/>
    <w:rsid w:val="00C86FFF"/>
    <w:rsid w:val="00C91183"/>
    <w:rsid w:val="00C95C56"/>
    <w:rsid w:val="00C96EDC"/>
    <w:rsid w:val="00CA19D4"/>
    <w:rsid w:val="00CA2F6D"/>
    <w:rsid w:val="00CA39B4"/>
    <w:rsid w:val="00CA3CD4"/>
    <w:rsid w:val="00CA53CD"/>
    <w:rsid w:val="00CB0693"/>
    <w:rsid w:val="00CB0B64"/>
    <w:rsid w:val="00CB2DC3"/>
    <w:rsid w:val="00CB4D75"/>
    <w:rsid w:val="00CC0D8B"/>
    <w:rsid w:val="00CC4684"/>
    <w:rsid w:val="00CC5AE8"/>
    <w:rsid w:val="00CC5C1C"/>
    <w:rsid w:val="00CC66F9"/>
    <w:rsid w:val="00CC7B94"/>
    <w:rsid w:val="00CD11F3"/>
    <w:rsid w:val="00CE03A0"/>
    <w:rsid w:val="00CE0B17"/>
    <w:rsid w:val="00CE3893"/>
    <w:rsid w:val="00CE5C9F"/>
    <w:rsid w:val="00CE6F2F"/>
    <w:rsid w:val="00CF0C10"/>
    <w:rsid w:val="00CF421B"/>
    <w:rsid w:val="00D013FC"/>
    <w:rsid w:val="00D01D2A"/>
    <w:rsid w:val="00D01ECE"/>
    <w:rsid w:val="00D030A0"/>
    <w:rsid w:val="00D05C2A"/>
    <w:rsid w:val="00D1119C"/>
    <w:rsid w:val="00D12A18"/>
    <w:rsid w:val="00D13568"/>
    <w:rsid w:val="00D13EC5"/>
    <w:rsid w:val="00D202C8"/>
    <w:rsid w:val="00D2279C"/>
    <w:rsid w:val="00D22ADA"/>
    <w:rsid w:val="00D25FF1"/>
    <w:rsid w:val="00D2680F"/>
    <w:rsid w:val="00D27192"/>
    <w:rsid w:val="00D31657"/>
    <w:rsid w:val="00D40E25"/>
    <w:rsid w:val="00D4183D"/>
    <w:rsid w:val="00D431FA"/>
    <w:rsid w:val="00D43831"/>
    <w:rsid w:val="00D5277C"/>
    <w:rsid w:val="00D54530"/>
    <w:rsid w:val="00D57637"/>
    <w:rsid w:val="00D62487"/>
    <w:rsid w:val="00D71320"/>
    <w:rsid w:val="00D71BE5"/>
    <w:rsid w:val="00D71F35"/>
    <w:rsid w:val="00D7392A"/>
    <w:rsid w:val="00D756D9"/>
    <w:rsid w:val="00D77384"/>
    <w:rsid w:val="00D77D94"/>
    <w:rsid w:val="00D82D71"/>
    <w:rsid w:val="00D83A0F"/>
    <w:rsid w:val="00D84764"/>
    <w:rsid w:val="00D8536C"/>
    <w:rsid w:val="00D8762D"/>
    <w:rsid w:val="00D9030A"/>
    <w:rsid w:val="00D940E4"/>
    <w:rsid w:val="00D942CC"/>
    <w:rsid w:val="00D95186"/>
    <w:rsid w:val="00DA60D7"/>
    <w:rsid w:val="00DB7FEB"/>
    <w:rsid w:val="00DC4511"/>
    <w:rsid w:val="00DC4569"/>
    <w:rsid w:val="00DC7BA4"/>
    <w:rsid w:val="00DC7E20"/>
    <w:rsid w:val="00DD03F9"/>
    <w:rsid w:val="00DD62EF"/>
    <w:rsid w:val="00DD7EDC"/>
    <w:rsid w:val="00DE16FF"/>
    <w:rsid w:val="00DF261D"/>
    <w:rsid w:val="00E00574"/>
    <w:rsid w:val="00E11555"/>
    <w:rsid w:val="00E125AC"/>
    <w:rsid w:val="00E12727"/>
    <w:rsid w:val="00E151D2"/>
    <w:rsid w:val="00E15F29"/>
    <w:rsid w:val="00E16BAC"/>
    <w:rsid w:val="00E23AFE"/>
    <w:rsid w:val="00E2425F"/>
    <w:rsid w:val="00E27D51"/>
    <w:rsid w:val="00E30EF7"/>
    <w:rsid w:val="00E34427"/>
    <w:rsid w:val="00E351EB"/>
    <w:rsid w:val="00E42391"/>
    <w:rsid w:val="00E47E9E"/>
    <w:rsid w:val="00E53820"/>
    <w:rsid w:val="00E5404A"/>
    <w:rsid w:val="00E56C5F"/>
    <w:rsid w:val="00E57464"/>
    <w:rsid w:val="00E62E17"/>
    <w:rsid w:val="00E65786"/>
    <w:rsid w:val="00E679E1"/>
    <w:rsid w:val="00E70679"/>
    <w:rsid w:val="00E748E9"/>
    <w:rsid w:val="00E759B8"/>
    <w:rsid w:val="00E83BCA"/>
    <w:rsid w:val="00E9005F"/>
    <w:rsid w:val="00E9026A"/>
    <w:rsid w:val="00E905D9"/>
    <w:rsid w:val="00E90A19"/>
    <w:rsid w:val="00E912D3"/>
    <w:rsid w:val="00E96F00"/>
    <w:rsid w:val="00EA0905"/>
    <w:rsid w:val="00EA0ECC"/>
    <w:rsid w:val="00EA3174"/>
    <w:rsid w:val="00EA64A0"/>
    <w:rsid w:val="00EB0678"/>
    <w:rsid w:val="00EB1459"/>
    <w:rsid w:val="00EB729B"/>
    <w:rsid w:val="00EC027F"/>
    <w:rsid w:val="00EC26D0"/>
    <w:rsid w:val="00EC4FD1"/>
    <w:rsid w:val="00EC6BC9"/>
    <w:rsid w:val="00ED06BC"/>
    <w:rsid w:val="00ED0AC2"/>
    <w:rsid w:val="00ED3B53"/>
    <w:rsid w:val="00ED512F"/>
    <w:rsid w:val="00ED5A94"/>
    <w:rsid w:val="00EE0825"/>
    <w:rsid w:val="00EE27CE"/>
    <w:rsid w:val="00EE2EDD"/>
    <w:rsid w:val="00EE53F6"/>
    <w:rsid w:val="00EE5B6E"/>
    <w:rsid w:val="00EF0458"/>
    <w:rsid w:val="00EF3A65"/>
    <w:rsid w:val="00F02EEF"/>
    <w:rsid w:val="00F1063C"/>
    <w:rsid w:val="00F202E2"/>
    <w:rsid w:val="00F23C61"/>
    <w:rsid w:val="00F2441C"/>
    <w:rsid w:val="00F26444"/>
    <w:rsid w:val="00F27EA3"/>
    <w:rsid w:val="00F31203"/>
    <w:rsid w:val="00F31518"/>
    <w:rsid w:val="00F36B75"/>
    <w:rsid w:val="00F41306"/>
    <w:rsid w:val="00F433A2"/>
    <w:rsid w:val="00F44298"/>
    <w:rsid w:val="00F5132E"/>
    <w:rsid w:val="00F52A3C"/>
    <w:rsid w:val="00F57CC9"/>
    <w:rsid w:val="00F6382F"/>
    <w:rsid w:val="00F64138"/>
    <w:rsid w:val="00F749F7"/>
    <w:rsid w:val="00F74B95"/>
    <w:rsid w:val="00F75296"/>
    <w:rsid w:val="00F818D6"/>
    <w:rsid w:val="00F8471F"/>
    <w:rsid w:val="00F8593B"/>
    <w:rsid w:val="00F877D7"/>
    <w:rsid w:val="00F960D9"/>
    <w:rsid w:val="00F96404"/>
    <w:rsid w:val="00F979E4"/>
    <w:rsid w:val="00FA5460"/>
    <w:rsid w:val="00FA5E4B"/>
    <w:rsid w:val="00FB0CD7"/>
    <w:rsid w:val="00FB15D0"/>
    <w:rsid w:val="00FB5253"/>
    <w:rsid w:val="00FB6289"/>
    <w:rsid w:val="00FC08AC"/>
    <w:rsid w:val="00FC0DF7"/>
    <w:rsid w:val="00FC523F"/>
    <w:rsid w:val="00FC5542"/>
    <w:rsid w:val="00FC5B4D"/>
    <w:rsid w:val="00FC6F33"/>
    <w:rsid w:val="00FC7407"/>
    <w:rsid w:val="00FD13DC"/>
    <w:rsid w:val="00FD18EF"/>
    <w:rsid w:val="00FD3CA6"/>
    <w:rsid w:val="00FD5B90"/>
    <w:rsid w:val="00FE0442"/>
    <w:rsid w:val="00FE33BF"/>
    <w:rsid w:val="00FE5566"/>
    <w:rsid w:val="00FE6424"/>
    <w:rsid w:val="00FE7E71"/>
    <w:rsid w:val="00FF0F22"/>
    <w:rsid w:val="00FF2192"/>
    <w:rsid w:val="00FF5DB5"/>
    <w:rsid w:val="00FF7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41"/>
    <o:shapelayout v:ext="edit">
      <o:idmap v:ext="edit" data="1"/>
    </o:shapelayout>
  </w:shapeDefaults>
  <w:decimalSymbol w:val="."/>
  <w:listSeparator w:val=","/>
  <w14:docId w14:val="06ED9563"/>
  <w15:docId w15:val="{9896B05C-3EE1-49E2-B578-877940A38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27CB8"/>
  </w:style>
  <w:style w:type="paragraph" w:styleId="Heading1">
    <w:name w:val="heading 1"/>
    <w:basedOn w:val="Normal"/>
    <w:next w:val="Normal"/>
    <w:link w:val="Heading1Char"/>
    <w:uiPriority w:val="9"/>
    <w:qFormat/>
    <w:rsid w:val="00B35A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E0B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05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C4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71B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1BE5"/>
  </w:style>
  <w:style w:type="paragraph" w:styleId="Footer">
    <w:name w:val="footer"/>
    <w:basedOn w:val="Normal"/>
    <w:link w:val="FooterChar"/>
    <w:uiPriority w:val="99"/>
    <w:unhideWhenUsed/>
    <w:rsid w:val="00D71B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1BE5"/>
  </w:style>
  <w:style w:type="paragraph" w:styleId="ListParagraph">
    <w:name w:val="List Paragraph"/>
    <w:basedOn w:val="Normal"/>
    <w:uiPriority w:val="34"/>
    <w:qFormat/>
    <w:rsid w:val="00F749F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35A0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844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124915-78D6-4C48-9ACA-1E1074A8AD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32</Words>
  <Characters>360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COE</Company>
  <LinksUpToDate>false</LinksUpToDate>
  <CharactersWithSpaces>4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t McGuire</dc:creator>
  <cp:lastModifiedBy>Matt McGuire</cp:lastModifiedBy>
  <cp:revision>3</cp:revision>
  <cp:lastPrinted>2022-07-18T17:26:00Z</cp:lastPrinted>
  <dcterms:created xsi:type="dcterms:W3CDTF">2022-06-29T15:27:00Z</dcterms:created>
  <dcterms:modified xsi:type="dcterms:W3CDTF">2022-07-18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687202694</vt:i4>
  </property>
</Properties>
</file>